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93D9D" w14:textId="77777777" w:rsidR="00B85BB1" w:rsidRDefault="00B85BB1" w:rsidP="00284D2F">
      <w:pPr>
        <w:pStyle w:val="Heading1"/>
        <w:spacing w:line="360" w:lineRule="auto"/>
        <w:jc w:val="center"/>
        <w:rPr>
          <w:sz w:val="72"/>
        </w:rPr>
      </w:pPr>
      <w:bookmarkStart w:id="0" w:name="_Hlk80951397"/>
      <w:r>
        <w:rPr>
          <w:sz w:val="72"/>
        </w:rPr>
        <w:t>DSP LAB 11</w:t>
      </w:r>
    </w:p>
    <w:p w14:paraId="6E5BE831" w14:textId="26EF14DF" w:rsidR="00223189" w:rsidRDefault="00223189" w:rsidP="00223189">
      <w:pPr>
        <w:pStyle w:val="Heading1"/>
        <w:spacing w:line="360" w:lineRule="auto"/>
        <w:jc w:val="center"/>
        <w:rPr>
          <w:sz w:val="66"/>
          <w:szCs w:val="22"/>
        </w:rPr>
      </w:pPr>
      <w:r w:rsidRPr="00223189">
        <w:rPr>
          <w:sz w:val="66"/>
          <w:szCs w:val="22"/>
        </w:rPr>
        <w:t xml:space="preserve">Exploring DSP Tool Box </w:t>
      </w:r>
      <w:proofErr w:type="gramStart"/>
      <w:r w:rsidRPr="00223189">
        <w:rPr>
          <w:sz w:val="66"/>
          <w:szCs w:val="22"/>
        </w:rPr>
        <w:t>For</w:t>
      </w:r>
      <w:proofErr w:type="gramEnd"/>
      <w:r w:rsidRPr="00223189">
        <w:rPr>
          <w:sz w:val="66"/>
          <w:szCs w:val="22"/>
        </w:rPr>
        <w:t xml:space="preserve"> Analysis of Real Life Problem </w:t>
      </w:r>
      <w:bookmarkEnd w:id="0"/>
    </w:p>
    <w:p w14:paraId="3D0088DA" w14:textId="57CD09C3" w:rsidR="00223189" w:rsidRDefault="00223189" w:rsidP="00223189">
      <w:pPr>
        <w:pStyle w:val="Heading2"/>
      </w:pPr>
      <w:r>
        <w:t xml:space="preserve">Introduction </w:t>
      </w:r>
    </w:p>
    <w:p w14:paraId="6FFC62D7" w14:textId="77777777" w:rsidR="00223189" w:rsidRDefault="00223189" w:rsidP="00223189"/>
    <w:p w14:paraId="5C1F3094" w14:textId="272E72D0" w:rsidR="00223189" w:rsidRDefault="00223189" w:rsidP="00223189">
      <w:pPr>
        <w:spacing w:line="360" w:lineRule="auto"/>
        <w:jc w:val="both"/>
        <w:rPr>
          <w:shd w:val="clear" w:color="auto" w:fill="FFFFFF"/>
        </w:rPr>
      </w:pPr>
      <w:r>
        <w:rPr>
          <w:shd w:val="clear" w:color="auto" w:fill="FFFFFF"/>
        </w:rPr>
        <w:t>DSP System Toolbox™ provides algorithms, apps, and scopes for designing, simulating, and analyzing signal processing systems in MATLAB</w:t>
      </w:r>
      <w:r>
        <w:rPr>
          <w:sz w:val="12"/>
          <w:szCs w:val="12"/>
          <w:shd w:val="clear" w:color="auto" w:fill="FFFFFF"/>
          <w:vertAlign w:val="superscript"/>
        </w:rPr>
        <w:t>®</w:t>
      </w:r>
      <w:r>
        <w:rPr>
          <w:shd w:val="clear" w:color="auto" w:fill="FFFFFF"/>
        </w:rPr>
        <w:t> and Simulink</w:t>
      </w:r>
      <w:r>
        <w:rPr>
          <w:sz w:val="12"/>
          <w:szCs w:val="12"/>
          <w:shd w:val="clear" w:color="auto" w:fill="FFFFFF"/>
          <w:vertAlign w:val="superscript"/>
        </w:rPr>
        <w:t>®</w:t>
      </w:r>
      <w:r>
        <w:rPr>
          <w:shd w:val="clear" w:color="auto" w:fill="FFFFFF"/>
        </w:rPr>
        <w:t xml:space="preserve">. You can model real-time DSP systems for communications, radar, audio, medical devices, IoT, and other applications. With DSP System Toolbox you can design and analyze FIR, IIR, </w:t>
      </w:r>
      <w:proofErr w:type="spellStart"/>
      <w:r>
        <w:rPr>
          <w:shd w:val="clear" w:color="auto" w:fill="FFFFFF"/>
        </w:rPr>
        <w:t>multirate</w:t>
      </w:r>
      <w:proofErr w:type="spellEnd"/>
      <w:r>
        <w:rPr>
          <w:shd w:val="clear" w:color="auto" w:fill="FFFFFF"/>
        </w:rPr>
        <w:t>, multistage, and adaptive filters. You can stream signals from variables, data files, and network devices for system development and verification. The Time Scope, Spectrum Analyzer, and Logic Analyzer let you dynamically visualize and measure streaming signals. For desktop prototyping and deployment to embedded processors, including ARM</w:t>
      </w:r>
      <w:r>
        <w:rPr>
          <w:sz w:val="12"/>
          <w:szCs w:val="12"/>
          <w:shd w:val="clear" w:color="auto" w:fill="FFFFFF"/>
          <w:vertAlign w:val="superscript"/>
        </w:rPr>
        <w:t>®</w:t>
      </w:r>
      <w:r>
        <w:rPr>
          <w:shd w:val="clear" w:color="auto" w:fill="FFFFFF"/>
        </w:rPr>
        <w:t> Cortex</w:t>
      </w:r>
      <w:r>
        <w:rPr>
          <w:sz w:val="12"/>
          <w:szCs w:val="12"/>
          <w:shd w:val="clear" w:color="auto" w:fill="FFFFFF"/>
          <w:vertAlign w:val="superscript"/>
        </w:rPr>
        <w:t>®</w:t>
      </w:r>
      <w:r>
        <w:rPr>
          <w:shd w:val="clear" w:color="auto" w:fill="FFFFFF"/>
        </w:rPr>
        <w:t> </w:t>
      </w:r>
      <w:proofErr w:type="spellStart"/>
      <w:proofErr w:type="gramStart"/>
      <w:r>
        <w:rPr>
          <w:shd w:val="clear" w:color="auto" w:fill="FFFFFF"/>
        </w:rPr>
        <w:t>architectures,the</w:t>
      </w:r>
      <w:proofErr w:type="spellEnd"/>
      <w:proofErr w:type="gramEnd"/>
      <w:r>
        <w:rPr>
          <w:shd w:val="clear" w:color="auto" w:fill="FFFFFF"/>
        </w:rPr>
        <w:t xml:space="preserve"> toolbox supports C/C++ code generation. It also supports bit-accurate fixed-point modeling and HDL code generation from filters, FFT, IFFT, and other algorithms. Algorithms are available as MATLAB functions, System objects™, and Simulink blocks.</w:t>
      </w:r>
    </w:p>
    <w:p w14:paraId="3BF75879" w14:textId="6C03C1FD" w:rsidR="00223189" w:rsidRDefault="00223189" w:rsidP="00223189">
      <w:pPr>
        <w:spacing w:line="360" w:lineRule="auto"/>
        <w:jc w:val="both"/>
        <w:rPr>
          <w:shd w:val="clear" w:color="auto" w:fill="FFFFFF"/>
        </w:rPr>
      </w:pPr>
    </w:p>
    <w:p w14:paraId="6735EA0A" w14:textId="76102B42" w:rsidR="00223189" w:rsidRDefault="00223189" w:rsidP="00B173B3">
      <w:pPr>
        <w:pStyle w:val="Heading2"/>
        <w:rPr>
          <w:shd w:val="clear" w:color="auto" w:fill="FFFFFF"/>
        </w:rPr>
      </w:pPr>
      <w:r>
        <w:rPr>
          <w:shd w:val="clear" w:color="auto" w:fill="FFFFFF"/>
        </w:rPr>
        <w:t xml:space="preserve">Task </w:t>
      </w:r>
    </w:p>
    <w:p w14:paraId="655869DA" w14:textId="7CA87009" w:rsidR="00B173B3" w:rsidRDefault="00B173B3" w:rsidP="00223189">
      <w:pPr>
        <w:spacing w:line="360" w:lineRule="auto"/>
        <w:jc w:val="both"/>
      </w:pPr>
    </w:p>
    <w:p w14:paraId="64DEF6D0" w14:textId="48FC5257" w:rsidR="00B173B3" w:rsidRDefault="00B173B3" w:rsidP="00223189">
      <w:pPr>
        <w:spacing w:line="360" w:lineRule="auto"/>
        <w:jc w:val="both"/>
      </w:pPr>
      <w:r>
        <w:t xml:space="preserve">As a group of four Students, you are required to provide a solution to any </w:t>
      </w:r>
      <w:proofErr w:type="gramStart"/>
      <w:r>
        <w:t>real life</w:t>
      </w:r>
      <w:proofErr w:type="gramEnd"/>
      <w:r>
        <w:t xml:space="preserve"> problem, using at least 1 DSP related tool and provide its analysis using GUI or Simulink </w:t>
      </w:r>
    </w:p>
    <w:p w14:paraId="12EFBC95" w14:textId="7CD75E16" w:rsidR="00B173B3" w:rsidRDefault="00B173B3" w:rsidP="00223189">
      <w:pPr>
        <w:spacing w:line="360" w:lineRule="auto"/>
        <w:jc w:val="both"/>
        <w:rPr>
          <w:b/>
          <w:bCs/>
        </w:rPr>
      </w:pPr>
      <w:r w:rsidRPr="00B173B3">
        <w:rPr>
          <w:b/>
          <w:bCs/>
        </w:rPr>
        <w:t xml:space="preserve">Milestones </w:t>
      </w:r>
    </w:p>
    <w:p w14:paraId="6D416E4C" w14:textId="50E0AC35" w:rsidR="00B173B3" w:rsidRDefault="00B173B3" w:rsidP="00B94386">
      <w:pPr>
        <w:tabs>
          <w:tab w:val="left" w:pos="2220"/>
        </w:tabs>
        <w:spacing w:line="360" w:lineRule="auto"/>
        <w:jc w:val="both"/>
      </w:pPr>
      <w:r w:rsidRPr="00B94386">
        <w:t xml:space="preserve">Initial Proposal </w:t>
      </w:r>
      <w:r w:rsidR="00B94386">
        <w:t xml:space="preserve">- </w:t>
      </w:r>
      <w:r w:rsidR="00B94386">
        <w:tab/>
        <w:t>5</w:t>
      </w:r>
      <w:r w:rsidR="00B94386" w:rsidRPr="00B94386">
        <w:rPr>
          <w:vertAlign w:val="superscript"/>
        </w:rPr>
        <w:t>th</w:t>
      </w:r>
      <w:r w:rsidR="00B94386">
        <w:t xml:space="preserve"> </w:t>
      </w:r>
      <w:proofErr w:type="gramStart"/>
      <w:r w:rsidR="00B94386">
        <w:t>April  [</w:t>
      </w:r>
      <w:proofErr w:type="gramEnd"/>
      <w:r w:rsidR="00B94386">
        <w:t xml:space="preserve">1-2 pages including block diagram] </w:t>
      </w:r>
    </w:p>
    <w:p w14:paraId="5924980A" w14:textId="0E369DC2" w:rsidR="00B94386" w:rsidRDefault="00B94386" w:rsidP="00B94386">
      <w:pPr>
        <w:tabs>
          <w:tab w:val="left" w:pos="2220"/>
        </w:tabs>
        <w:spacing w:line="360" w:lineRule="auto"/>
        <w:jc w:val="both"/>
      </w:pPr>
      <w:r>
        <w:t>Approval Status -</w:t>
      </w:r>
      <w:r>
        <w:tab/>
        <w:t>8</w:t>
      </w:r>
      <w:r w:rsidRPr="00B94386">
        <w:rPr>
          <w:vertAlign w:val="superscript"/>
        </w:rPr>
        <w:t>th</w:t>
      </w:r>
      <w:r>
        <w:t xml:space="preserve"> April </w:t>
      </w:r>
      <w:r>
        <w:tab/>
      </w:r>
    </w:p>
    <w:p w14:paraId="6A936685" w14:textId="719CEDB2" w:rsidR="00B173B3" w:rsidRDefault="00B94386" w:rsidP="00B94386">
      <w:pPr>
        <w:tabs>
          <w:tab w:val="left" w:pos="2220"/>
        </w:tabs>
        <w:spacing w:line="360" w:lineRule="auto"/>
        <w:jc w:val="both"/>
      </w:pPr>
      <w:r>
        <w:t>Report and Solution      19</w:t>
      </w:r>
      <w:r w:rsidRPr="00B94386">
        <w:rPr>
          <w:vertAlign w:val="superscript"/>
        </w:rPr>
        <w:t>th</w:t>
      </w:r>
      <w:r>
        <w:t xml:space="preserve"> April </w:t>
      </w:r>
    </w:p>
    <w:p w14:paraId="2C57B8AE" w14:textId="7B24035C" w:rsidR="00B94386" w:rsidRDefault="00B94386" w:rsidP="00B94386">
      <w:pPr>
        <w:tabs>
          <w:tab w:val="left" w:pos="2220"/>
        </w:tabs>
        <w:spacing w:line="360" w:lineRule="auto"/>
        <w:jc w:val="both"/>
      </w:pPr>
    </w:p>
    <w:p w14:paraId="2FA1E2A6" w14:textId="78EBDEBA" w:rsidR="00B94386" w:rsidRDefault="00B94386" w:rsidP="00B94386">
      <w:pPr>
        <w:tabs>
          <w:tab w:val="left" w:pos="2220"/>
        </w:tabs>
        <w:spacing w:line="360" w:lineRule="auto"/>
        <w:jc w:val="both"/>
      </w:pPr>
      <w:r>
        <w:lastRenderedPageBreak/>
        <w:t>The Rubric for the Lab will be released on LMS by 8</w:t>
      </w:r>
      <w:r w:rsidRPr="00B94386">
        <w:rPr>
          <w:vertAlign w:val="superscript"/>
        </w:rPr>
        <w:t>th</w:t>
      </w:r>
      <w:r>
        <w:t xml:space="preserve"> April</w:t>
      </w:r>
    </w:p>
    <w:p w14:paraId="0BCC71D8" w14:textId="77777777" w:rsidR="00B94386" w:rsidRDefault="00B94386" w:rsidP="00B94386">
      <w:pPr>
        <w:tabs>
          <w:tab w:val="left" w:pos="2220"/>
        </w:tabs>
        <w:spacing w:line="360" w:lineRule="auto"/>
        <w:jc w:val="both"/>
      </w:pPr>
    </w:p>
    <w:p w14:paraId="5DFEE0EC" w14:textId="77777777" w:rsidR="00B94386" w:rsidRPr="00223189" w:rsidRDefault="00B94386" w:rsidP="00B94386">
      <w:pPr>
        <w:tabs>
          <w:tab w:val="left" w:pos="2220"/>
        </w:tabs>
        <w:spacing w:line="360" w:lineRule="auto"/>
        <w:jc w:val="both"/>
      </w:pPr>
    </w:p>
    <w:sectPr w:rsidR="00B94386" w:rsidRPr="00223189" w:rsidSect="00193302">
      <w:footerReference w:type="default" r:id="rId11"/>
      <w:headerReference w:type="first" r:id="rId12"/>
      <w:pgSz w:w="11906" w:h="16838" w:code="9"/>
      <w:pgMar w:top="1440" w:right="1440" w:bottom="1440" w:left="1440" w:header="720"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62D5C" w14:textId="77777777" w:rsidR="00387594" w:rsidRDefault="00387594" w:rsidP="00615FCA">
      <w:r>
        <w:separator/>
      </w:r>
    </w:p>
  </w:endnote>
  <w:endnote w:type="continuationSeparator" w:id="0">
    <w:p w14:paraId="04104F2F" w14:textId="77777777" w:rsidR="00387594" w:rsidRDefault="00387594" w:rsidP="00615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ތ"/>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Monaco">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34BC2" w14:textId="69917410" w:rsidR="00206A64" w:rsidRDefault="00206A64">
    <w:pPr>
      <w:pStyle w:val="Footer"/>
    </w:pPr>
  </w:p>
  <w:p w14:paraId="0938F098" w14:textId="77777777" w:rsidR="00206A64" w:rsidRDefault="00206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908A2" w14:textId="77777777" w:rsidR="00387594" w:rsidRDefault="00387594" w:rsidP="00615FCA">
      <w:r>
        <w:separator/>
      </w:r>
    </w:p>
  </w:footnote>
  <w:footnote w:type="continuationSeparator" w:id="0">
    <w:p w14:paraId="4DCFE9E0" w14:textId="77777777" w:rsidR="00387594" w:rsidRDefault="00387594" w:rsidP="00615F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B3992" w14:textId="0879A8B4" w:rsidR="003E2163" w:rsidRPr="000C5B1B" w:rsidRDefault="003E2163" w:rsidP="007C3341">
    <w:pPr>
      <w:pStyle w:val="Header"/>
      <w:rPr>
        <w:sz w:val="20"/>
      </w:rPr>
    </w:pPr>
    <w:r w:rsidRPr="000E791F">
      <w:rPr>
        <w:rFonts w:ascii="Arial" w:hAnsi="Arial"/>
        <w:b/>
        <w:noProof/>
        <w:sz w:val="20"/>
        <w:szCs w:val="20"/>
      </w:rPr>
      <mc:AlternateContent>
        <mc:Choice Requires="wps">
          <w:drawing>
            <wp:anchor distT="0" distB="0" distL="114300" distR="114300" simplePos="0" relativeHeight="251681280" behindDoc="0" locked="0" layoutInCell="1" allowOverlap="1" wp14:anchorId="3677D0B8" wp14:editId="2D8EE9CD">
              <wp:simplePos x="0" y="0"/>
              <wp:positionH relativeFrom="column">
                <wp:posOffset>0</wp:posOffset>
              </wp:positionH>
              <wp:positionV relativeFrom="paragraph">
                <wp:posOffset>148887</wp:posOffset>
              </wp:positionV>
              <wp:extent cx="5965825" cy="0"/>
              <wp:effectExtent l="0" t="12700" r="15875" b="12700"/>
              <wp:wrapNone/>
              <wp:docPr id="1282085747" name="Straight Connector 1282085747"/>
              <wp:cNvGraphicFramePr/>
              <a:graphic xmlns:a="http://schemas.openxmlformats.org/drawingml/2006/main">
                <a:graphicData uri="http://schemas.microsoft.com/office/word/2010/wordprocessingShape">
                  <wps:wsp>
                    <wps:cNvCnPr/>
                    <wps:spPr>
                      <a:xfrm>
                        <a:off x="0" y="0"/>
                        <a:ext cx="5965825" cy="0"/>
                      </a:xfrm>
                      <a:prstGeom prst="line">
                        <a:avLst/>
                      </a:prstGeom>
                      <a:ln w="28575" cmpd="sng">
                        <a:solidFill>
                          <a:srgbClr val="672269"/>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FEF049A" id="Straight Connector 1282085747" o:spid="_x0000_s1026" style="position:absolute;z-index:251744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1.7pt" to="469.7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" strokecolor="#672269" strokeweight="2.25pt">
              <v:stroke joinstyle="miter"/>
            </v:line>
          </w:pict>
        </mc:Fallback>
      </mc:AlternateContent>
    </w:r>
    <w:r>
      <w:rPr>
        <w:sz w:val="20"/>
      </w:rPr>
      <w:fldChar w:fldCharType="begin"/>
    </w:r>
    <w:r>
      <w:rPr>
        <w:sz w:val="20"/>
      </w:rPr>
      <w:instrText xml:space="preserve"> STYLEREF "Heading 1" \* MERGEFORMAT </w:instrText>
    </w:r>
    <w:r>
      <w:rPr>
        <w:sz w:val="20"/>
      </w:rPr>
      <w:fldChar w:fldCharType="separate"/>
    </w:r>
    <w:r w:rsidR="00AB4116">
      <w:rPr>
        <w:noProof/>
        <w:sz w:val="20"/>
      </w:rPr>
      <w:t>DSP LAB 11</w:t>
    </w:r>
    <w:r>
      <w:rPr>
        <w:sz w:val="20"/>
      </w:rPr>
      <w:fldChar w:fldCharType="end"/>
    </w:r>
    <w:r w:rsidRPr="000E791F">
      <w:rPr>
        <w:rFonts w:ascii="Arial" w:hAnsi="Arial"/>
        <w:b/>
        <w:noProof/>
        <w:sz w:val="20"/>
        <w:szCs w:val="20"/>
      </w:rPr>
      <w:t xml:space="preserve"> </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gridCol w:w="540"/>
    </w:tblGrid>
    <w:tr w:rsidR="003E2163" w14:paraId="3DED974B" w14:textId="77777777" w:rsidTr="00E33F26">
      <w:tc>
        <w:tcPr>
          <w:tcW w:w="8928" w:type="dxa"/>
        </w:tcPr>
        <w:p w14:paraId="1E5C88D5" w14:textId="34D1B5FA" w:rsidR="003E2163" w:rsidRPr="00F1138E" w:rsidRDefault="003E2163" w:rsidP="0074088B">
          <w:pPr>
            <w:pStyle w:val="Header"/>
            <w:jc w:val="center"/>
          </w:pPr>
        </w:p>
      </w:tc>
      <w:tc>
        <w:tcPr>
          <w:tcW w:w="540" w:type="dxa"/>
        </w:tcPr>
        <w:p w14:paraId="5EFA286C" w14:textId="37DD0761" w:rsidR="003E2163" w:rsidRPr="000E791F" w:rsidRDefault="003E2163" w:rsidP="00F216AB">
          <w:pPr>
            <w:jc w:val="center"/>
            <w:rPr>
              <w:i/>
              <w:sz w:val="20"/>
              <w:szCs w:val="20"/>
            </w:rPr>
          </w:pPr>
        </w:p>
      </w:tc>
    </w:tr>
  </w:tbl>
  <w:p w14:paraId="5ED1ECD7" w14:textId="77777777" w:rsidR="003E2163" w:rsidRDefault="003E2163" w:rsidP="007C33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40363"/>
    <w:multiLevelType w:val="hybridMultilevel"/>
    <w:tmpl w:val="6CFA12A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8AC238B"/>
    <w:multiLevelType w:val="multilevel"/>
    <w:tmpl w:val="FAD8C1B2"/>
    <w:lvl w:ilvl="0">
      <w:start w:val="1"/>
      <w:numFmt w:val="decimal"/>
      <w:lvlText w:val="%1."/>
      <w:lvlJc w:val="left"/>
      <w:pPr>
        <w:ind w:left="360"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39AB0DFE"/>
    <w:multiLevelType w:val="hybridMultilevel"/>
    <w:tmpl w:val="257A2176"/>
    <w:lvl w:ilvl="0" w:tplc="F31AB85C">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7B34003"/>
    <w:multiLevelType w:val="hybridMultilevel"/>
    <w:tmpl w:val="51C698C6"/>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68C64BB3"/>
    <w:multiLevelType w:val="hybridMultilevel"/>
    <w:tmpl w:val="8BDE683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696C136B"/>
    <w:multiLevelType w:val="hybridMultilevel"/>
    <w:tmpl w:val="257A2176"/>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5F92EA3"/>
    <w:multiLevelType w:val="hybridMultilevel"/>
    <w:tmpl w:val="3220596A"/>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7F2B785A"/>
    <w:multiLevelType w:val="hybridMultilevel"/>
    <w:tmpl w:val="BB58C29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340547875">
    <w:abstractNumId w:val="1"/>
  </w:num>
  <w:num w:numId="2" w16cid:durableId="1741756655">
    <w:abstractNumId w:val="2"/>
  </w:num>
  <w:num w:numId="3" w16cid:durableId="644815704">
    <w:abstractNumId w:val="7"/>
  </w:num>
  <w:num w:numId="4" w16cid:durableId="949387082">
    <w:abstractNumId w:val="5"/>
  </w:num>
  <w:num w:numId="5" w16cid:durableId="271135190">
    <w:abstractNumId w:val="6"/>
  </w:num>
  <w:num w:numId="6" w16cid:durableId="1241211204">
    <w:abstractNumId w:val="3"/>
  </w:num>
  <w:num w:numId="7" w16cid:durableId="269700112">
    <w:abstractNumId w:val="0"/>
  </w:num>
  <w:num w:numId="8" w16cid:durableId="1295712991">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xtDAzNTc3NzY3tzRQ0lEKTi0uzszPAykwqQUAiVsBnSwAAAA="/>
  </w:docVars>
  <w:rsids>
    <w:rsidRoot w:val="00E71BC5"/>
    <w:rsid w:val="00000D76"/>
    <w:rsid w:val="00003182"/>
    <w:rsid w:val="00004866"/>
    <w:rsid w:val="000054E1"/>
    <w:rsid w:val="000061B1"/>
    <w:rsid w:val="000063C8"/>
    <w:rsid w:val="00013C6B"/>
    <w:rsid w:val="000141B7"/>
    <w:rsid w:val="0001589A"/>
    <w:rsid w:val="0001686D"/>
    <w:rsid w:val="00020332"/>
    <w:rsid w:val="00022914"/>
    <w:rsid w:val="000246CF"/>
    <w:rsid w:val="00024AE0"/>
    <w:rsid w:val="00024CDF"/>
    <w:rsid w:val="0002688E"/>
    <w:rsid w:val="00026F4C"/>
    <w:rsid w:val="00027034"/>
    <w:rsid w:val="0003096E"/>
    <w:rsid w:val="0003216E"/>
    <w:rsid w:val="000347BE"/>
    <w:rsid w:val="00034E25"/>
    <w:rsid w:val="00034F51"/>
    <w:rsid w:val="000350FA"/>
    <w:rsid w:val="0003733D"/>
    <w:rsid w:val="000373B3"/>
    <w:rsid w:val="00037DA8"/>
    <w:rsid w:val="000414E1"/>
    <w:rsid w:val="00041E8F"/>
    <w:rsid w:val="000426E7"/>
    <w:rsid w:val="00042728"/>
    <w:rsid w:val="00042BA9"/>
    <w:rsid w:val="000433FF"/>
    <w:rsid w:val="00043C2B"/>
    <w:rsid w:val="000449D1"/>
    <w:rsid w:val="00046EE0"/>
    <w:rsid w:val="00046FD1"/>
    <w:rsid w:val="00050217"/>
    <w:rsid w:val="00050338"/>
    <w:rsid w:val="00050342"/>
    <w:rsid w:val="0005178F"/>
    <w:rsid w:val="0005310F"/>
    <w:rsid w:val="00053EE8"/>
    <w:rsid w:val="00055B6F"/>
    <w:rsid w:val="00055B8B"/>
    <w:rsid w:val="00056F8C"/>
    <w:rsid w:val="0005796B"/>
    <w:rsid w:val="000618EF"/>
    <w:rsid w:val="0006405D"/>
    <w:rsid w:val="00064B0B"/>
    <w:rsid w:val="000662ED"/>
    <w:rsid w:val="0006689A"/>
    <w:rsid w:val="000674E1"/>
    <w:rsid w:val="00071704"/>
    <w:rsid w:val="00072041"/>
    <w:rsid w:val="000739E0"/>
    <w:rsid w:val="000748FD"/>
    <w:rsid w:val="00075932"/>
    <w:rsid w:val="00076B75"/>
    <w:rsid w:val="0007728E"/>
    <w:rsid w:val="0008038A"/>
    <w:rsid w:val="00080A2F"/>
    <w:rsid w:val="00080B5B"/>
    <w:rsid w:val="000824D3"/>
    <w:rsid w:val="000824DF"/>
    <w:rsid w:val="000824FE"/>
    <w:rsid w:val="00082880"/>
    <w:rsid w:val="00085199"/>
    <w:rsid w:val="0008705D"/>
    <w:rsid w:val="00087116"/>
    <w:rsid w:val="000874B9"/>
    <w:rsid w:val="000934AB"/>
    <w:rsid w:val="00095902"/>
    <w:rsid w:val="00095EBF"/>
    <w:rsid w:val="00096AAD"/>
    <w:rsid w:val="00096E25"/>
    <w:rsid w:val="00097378"/>
    <w:rsid w:val="000A2369"/>
    <w:rsid w:val="000A31AC"/>
    <w:rsid w:val="000A3320"/>
    <w:rsid w:val="000A3D01"/>
    <w:rsid w:val="000B05FD"/>
    <w:rsid w:val="000B176C"/>
    <w:rsid w:val="000B20AC"/>
    <w:rsid w:val="000B26E0"/>
    <w:rsid w:val="000B4FB1"/>
    <w:rsid w:val="000B606D"/>
    <w:rsid w:val="000B6BCC"/>
    <w:rsid w:val="000B7C45"/>
    <w:rsid w:val="000C20FF"/>
    <w:rsid w:val="000C2135"/>
    <w:rsid w:val="000C3B5D"/>
    <w:rsid w:val="000C3C83"/>
    <w:rsid w:val="000C3F96"/>
    <w:rsid w:val="000C4AA4"/>
    <w:rsid w:val="000C5B1B"/>
    <w:rsid w:val="000C5C5A"/>
    <w:rsid w:val="000C7C19"/>
    <w:rsid w:val="000C7CDA"/>
    <w:rsid w:val="000C7FEF"/>
    <w:rsid w:val="000D155A"/>
    <w:rsid w:val="000D21FB"/>
    <w:rsid w:val="000D2322"/>
    <w:rsid w:val="000D42CF"/>
    <w:rsid w:val="000D4BFB"/>
    <w:rsid w:val="000D4D22"/>
    <w:rsid w:val="000D59FB"/>
    <w:rsid w:val="000D648D"/>
    <w:rsid w:val="000D74E5"/>
    <w:rsid w:val="000D7590"/>
    <w:rsid w:val="000D7C02"/>
    <w:rsid w:val="000D7F76"/>
    <w:rsid w:val="000E03AE"/>
    <w:rsid w:val="000E193D"/>
    <w:rsid w:val="000E2AEB"/>
    <w:rsid w:val="000E534D"/>
    <w:rsid w:val="000E57C2"/>
    <w:rsid w:val="000E7356"/>
    <w:rsid w:val="000F04EB"/>
    <w:rsid w:val="000F42EF"/>
    <w:rsid w:val="0010056B"/>
    <w:rsid w:val="00100A1A"/>
    <w:rsid w:val="00101A5C"/>
    <w:rsid w:val="00101B80"/>
    <w:rsid w:val="00102C97"/>
    <w:rsid w:val="00107792"/>
    <w:rsid w:val="00110F36"/>
    <w:rsid w:val="001125A7"/>
    <w:rsid w:val="0011533F"/>
    <w:rsid w:val="0011549B"/>
    <w:rsid w:val="0011627E"/>
    <w:rsid w:val="001170C1"/>
    <w:rsid w:val="00117A80"/>
    <w:rsid w:val="00120EA8"/>
    <w:rsid w:val="00122094"/>
    <w:rsid w:val="00122F1E"/>
    <w:rsid w:val="00126841"/>
    <w:rsid w:val="00127A74"/>
    <w:rsid w:val="00130417"/>
    <w:rsid w:val="0013085A"/>
    <w:rsid w:val="0013395A"/>
    <w:rsid w:val="00133C32"/>
    <w:rsid w:val="001344BD"/>
    <w:rsid w:val="00136589"/>
    <w:rsid w:val="00137C36"/>
    <w:rsid w:val="001432CF"/>
    <w:rsid w:val="0014665D"/>
    <w:rsid w:val="00146945"/>
    <w:rsid w:val="00150F90"/>
    <w:rsid w:val="00153277"/>
    <w:rsid w:val="00157706"/>
    <w:rsid w:val="00157754"/>
    <w:rsid w:val="00157C9A"/>
    <w:rsid w:val="00160D50"/>
    <w:rsid w:val="001612EA"/>
    <w:rsid w:val="001649DA"/>
    <w:rsid w:val="001704E6"/>
    <w:rsid w:val="00171082"/>
    <w:rsid w:val="001714C1"/>
    <w:rsid w:val="001737C7"/>
    <w:rsid w:val="001740B8"/>
    <w:rsid w:val="001770E5"/>
    <w:rsid w:val="00177B1F"/>
    <w:rsid w:val="00181E04"/>
    <w:rsid w:val="001834ED"/>
    <w:rsid w:val="00183D2C"/>
    <w:rsid w:val="0018572B"/>
    <w:rsid w:val="00186F98"/>
    <w:rsid w:val="00191A15"/>
    <w:rsid w:val="00191D05"/>
    <w:rsid w:val="00193302"/>
    <w:rsid w:val="001934A2"/>
    <w:rsid w:val="0019380A"/>
    <w:rsid w:val="00193F26"/>
    <w:rsid w:val="001A0C54"/>
    <w:rsid w:val="001A199A"/>
    <w:rsid w:val="001A1B70"/>
    <w:rsid w:val="001A1E9C"/>
    <w:rsid w:val="001A1F77"/>
    <w:rsid w:val="001A268C"/>
    <w:rsid w:val="001A2FEF"/>
    <w:rsid w:val="001A4728"/>
    <w:rsid w:val="001B1C0E"/>
    <w:rsid w:val="001B214F"/>
    <w:rsid w:val="001B308B"/>
    <w:rsid w:val="001B3097"/>
    <w:rsid w:val="001B3B3D"/>
    <w:rsid w:val="001B5B75"/>
    <w:rsid w:val="001B612A"/>
    <w:rsid w:val="001B63BF"/>
    <w:rsid w:val="001B7426"/>
    <w:rsid w:val="001C01C4"/>
    <w:rsid w:val="001C0230"/>
    <w:rsid w:val="001C3D1E"/>
    <w:rsid w:val="001C63B7"/>
    <w:rsid w:val="001C6562"/>
    <w:rsid w:val="001C7926"/>
    <w:rsid w:val="001D0988"/>
    <w:rsid w:val="001D1D7E"/>
    <w:rsid w:val="001D316E"/>
    <w:rsid w:val="001D319E"/>
    <w:rsid w:val="001D678E"/>
    <w:rsid w:val="001D6813"/>
    <w:rsid w:val="001D75E6"/>
    <w:rsid w:val="001E028D"/>
    <w:rsid w:val="001E08BC"/>
    <w:rsid w:val="001E1812"/>
    <w:rsid w:val="001E3676"/>
    <w:rsid w:val="001E5391"/>
    <w:rsid w:val="001E5BAE"/>
    <w:rsid w:val="001E6572"/>
    <w:rsid w:val="001E69B3"/>
    <w:rsid w:val="001E733B"/>
    <w:rsid w:val="001E73DC"/>
    <w:rsid w:val="001F0484"/>
    <w:rsid w:val="001F05F0"/>
    <w:rsid w:val="001F1DE3"/>
    <w:rsid w:val="001F200A"/>
    <w:rsid w:val="001F2B4C"/>
    <w:rsid w:val="001F2DD3"/>
    <w:rsid w:val="001F5B65"/>
    <w:rsid w:val="001F5E85"/>
    <w:rsid w:val="001F6B11"/>
    <w:rsid w:val="00200051"/>
    <w:rsid w:val="00202BF6"/>
    <w:rsid w:val="002050CD"/>
    <w:rsid w:val="00206658"/>
    <w:rsid w:val="00206A64"/>
    <w:rsid w:val="002115E8"/>
    <w:rsid w:val="002121F4"/>
    <w:rsid w:val="00213555"/>
    <w:rsid w:val="00214588"/>
    <w:rsid w:val="00215F03"/>
    <w:rsid w:val="0022227B"/>
    <w:rsid w:val="00223189"/>
    <w:rsid w:val="0022423C"/>
    <w:rsid w:val="002260FD"/>
    <w:rsid w:val="00226D61"/>
    <w:rsid w:val="00230327"/>
    <w:rsid w:val="00230B66"/>
    <w:rsid w:val="00231196"/>
    <w:rsid w:val="0023143E"/>
    <w:rsid w:val="002374A8"/>
    <w:rsid w:val="00240893"/>
    <w:rsid w:val="00241090"/>
    <w:rsid w:val="00244373"/>
    <w:rsid w:val="002474F5"/>
    <w:rsid w:val="002508A6"/>
    <w:rsid w:val="00251577"/>
    <w:rsid w:val="00251F1D"/>
    <w:rsid w:val="002526B9"/>
    <w:rsid w:val="00252E58"/>
    <w:rsid w:val="00253D2B"/>
    <w:rsid w:val="00254226"/>
    <w:rsid w:val="00255209"/>
    <w:rsid w:val="00257498"/>
    <w:rsid w:val="002610F3"/>
    <w:rsid w:val="00261FE7"/>
    <w:rsid w:val="0026363E"/>
    <w:rsid w:val="00264383"/>
    <w:rsid w:val="0026467E"/>
    <w:rsid w:val="00264A5A"/>
    <w:rsid w:val="0027179B"/>
    <w:rsid w:val="002726FA"/>
    <w:rsid w:val="00276E73"/>
    <w:rsid w:val="00277100"/>
    <w:rsid w:val="00277AF0"/>
    <w:rsid w:val="00280644"/>
    <w:rsid w:val="0028260F"/>
    <w:rsid w:val="00282B7C"/>
    <w:rsid w:val="00283B58"/>
    <w:rsid w:val="00284D2F"/>
    <w:rsid w:val="002861FD"/>
    <w:rsid w:val="00286F5A"/>
    <w:rsid w:val="00292419"/>
    <w:rsid w:val="00292998"/>
    <w:rsid w:val="00292C57"/>
    <w:rsid w:val="00294582"/>
    <w:rsid w:val="002965DC"/>
    <w:rsid w:val="00296789"/>
    <w:rsid w:val="002976AF"/>
    <w:rsid w:val="002A0FAC"/>
    <w:rsid w:val="002A1E19"/>
    <w:rsid w:val="002A2C16"/>
    <w:rsid w:val="002A4564"/>
    <w:rsid w:val="002A4899"/>
    <w:rsid w:val="002A523A"/>
    <w:rsid w:val="002A5357"/>
    <w:rsid w:val="002A64A4"/>
    <w:rsid w:val="002A6FFB"/>
    <w:rsid w:val="002B09E5"/>
    <w:rsid w:val="002B1182"/>
    <w:rsid w:val="002B1900"/>
    <w:rsid w:val="002B1B40"/>
    <w:rsid w:val="002B36D1"/>
    <w:rsid w:val="002B3FA0"/>
    <w:rsid w:val="002C0E0B"/>
    <w:rsid w:val="002C2C4C"/>
    <w:rsid w:val="002C3EE2"/>
    <w:rsid w:val="002C4D2C"/>
    <w:rsid w:val="002C5E1A"/>
    <w:rsid w:val="002C5FFD"/>
    <w:rsid w:val="002C679A"/>
    <w:rsid w:val="002D21A9"/>
    <w:rsid w:val="002D2B0B"/>
    <w:rsid w:val="002D4C5C"/>
    <w:rsid w:val="002D52A9"/>
    <w:rsid w:val="002D684D"/>
    <w:rsid w:val="002E1C52"/>
    <w:rsid w:val="002E2BD0"/>
    <w:rsid w:val="002F0C74"/>
    <w:rsid w:val="002F106D"/>
    <w:rsid w:val="002F2C8B"/>
    <w:rsid w:val="002F4015"/>
    <w:rsid w:val="002F4286"/>
    <w:rsid w:val="002F4BF1"/>
    <w:rsid w:val="002F54F9"/>
    <w:rsid w:val="002F6ED9"/>
    <w:rsid w:val="002F722A"/>
    <w:rsid w:val="002F7A72"/>
    <w:rsid w:val="003003A6"/>
    <w:rsid w:val="00300880"/>
    <w:rsid w:val="00300AAC"/>
    <w:rsid w:val="00300AF0"/>
    <w:rsid w:val="0030114E"/>
    <w:rsid w:val="00303066"/>
    <w:rsid w:val="00303884"/>
    <w:rsid w:val="00303BE5"/>
    <w:rsid w:val="00305B57"/>
    <w:rsid w:val="00305CC5"/>
    <w:rsid w:val="00306921"/>
    <w:rsid w:val="00311F4F"/>
    <w:rsid w:val="003134B7"/>
    <w:rsid w:val="00313FF9"/>
    <w:rsid w:val="00322D62"/>
    <w:rsid w:val="00324E1A"/>
    <w:rsid w:val="0032626A"/>
    <w:rsid w:val="00326398"/>
    <w:rsid w:val="00330666"/>
    <w:rsid w:val="00331C3B"/>
    <w:rsid w:val="00331D6D"/>
    <w:rsid w:val="00333212"/>
    <w:rsid w:val="003333B6"/>
    <w:rsid w:val="00333E49"/>
    <w:rsid w:val="003344EF"/>
    <w:rsid w:val="00334D13"/>
    <w:rsid w:val="003358A9"/>
    <w:rsid w:val="003369B0"/>
    <w:rsid w:val="0033702F"/>
    <w:rsid w:val="003375B9"/>
    <w:rsid w:val="00341AE3"/>
    <w:rsid w:val="00341CF7"/>
    <w:rsid w:val="00342486"/>
    <w:rsid w:val="003431DF"/>
    <w:rsid w:val="00344305"/>
    <w:rsid w:val="0034463F"/>
    <w:rsid w:val="00345A34"/>
    <w:rsid w:val="00345DF5"/>
    <w:rsid w:val="00345F1D"/>
    <w:rsid w:val="0034645F"/>
    <w:rsid w:val="003468A7"/>
    <w:rsid w:val="0034742D"/>
    <w:rsid w:val="00351EAC"/>
    <w:rsid w:val="00353711"/>
    <w:rsid w:val="003541D9"/>
    <w:rsid w:val="00354684"/>
    <w:rsid w:val="00355B80"/>
    <w:rsid w:val="00356362"/>
    <w:rsid w:val="00357C54"/>
    <w:rsid w:val="00362EDF"/>
    <w:rsid w:val="003662E7"/>
    <w:rsid w:val="003665D6"/>
    <w:rsid w:val="003667B1"/>
    <w:rsid w:val="00366AB7"/>
    <w:rsid w:val="0037170A"/>
    <w:rsid w:val="00372084"/>
    <w:rsid w:val="003724F7"/>
    <w:rsid w:val="003739A2"/>
    <w:rsid w:val="003749E1"/>
    <w:rsid w:val="00374F31"/>
    <w:rsid w:val="00376EC6"/>
    <w:rsid w:val="00377BB3"/>
    <w:rsid w:val="00380973"/>
    <w:rsid w:val="00383819"/>
    <w:rsid w:val="0038661F"/>
    <w:rsid w:val="00386A49"/>
    <w:rsid w:val="00387594"/>
    <w:rsid w:val="00390B30"/>
    <w:rsid w:val="003916C3"/>
    <w:rsid w:val="003920C7"/>
    <w:rsid w:val="003941F9"/>
    <w:rsid w:val="0039639B"/>
    <w:rsid w:val="003A0246"/>
    <w:rsid w:val="003A047D"/>
    <w:rsid w:val="003A16CD"/>
    <w:rsid w:val="003A1DB6"/>
    <w:rsid w:val="003A1F27"/>
    <w:rsid w:val="003A2148"/>
    <w:rsid w:val="003A2240"/>
    <w:rsid w:val="003A255E"/>
    <w:rsid w:val="003A2912"/>
    <w:rsid w:val="003A296A"/>
    <w:rsid w:val="003A4A5F"/>
    <w:rsid w:val="003A4F8D"/>
    <w:rsid w:val="003A7344"/>
    <w:rsid w:val="003B0AFA"/>
    <w:rsid w:val="003B0DBA"/>
    <w:rsid w:val="003B1216"/>
    <w:rsid w:val="003B151A"/>
    <w:rsid w:val="003B518C"/>
    <w:rsid w:val="003B5EB2"/>
    <w:rsid w:val="003B6A37"/>
    <w:rsid w:val="003B6D0C"/>
    <w:rsid w:val="003C2884"/>
    <w:rsid w:val="003C6107"/>
    <w:rsid w:val="003C6C87"/>
    <w:rsid w:val="003C7788"/>
    <w:rsid w:val="003C7B93"/>
    <w:rsid w:val="003D1CC3"/>
    <w:rsid w:val="003D3133"/>
    <w:rsid w:val="003D325F"/>
    <w:rsid w:val="003D525B"/>
    <w:rsid w:val="003D596D"/>
    <w:rsid w:val="003D6394"/>
    <w:rsid w:val="003E044D"/>
    <w:rsid w:val="003E2163"/>
    <w:rsid w:val="003E22BF"/>
    <w:rsid w:val="003E3CC6"/>
    <w:rsid w:val="003E773D"/>
    <w:rsid w:val="003E7E97"/>
    <w:rsid w:val="003F159D"/>
    <w:rsid w:val="003F28B7"/>
    <w:rsid w:val="003F3D27"/>
    <w:rsid w:val="00400805"/>
    <w:rsid w:val="00400892"/>
    <w:rsid w:val="00401025"/>
    <w:rsid w:val="00402FA5"/>
    <w:rsid w:val="004032AD"/>
    <w:rsid w:val="00404BBF"/>
    <w:rsid w:val="0040596B"/>
    <w:rsid w:val="00407096"/>
    <w:rsid w:val="00410D0A"/>
    <w:rsid w:val="00411B90"/>
    <w:rsid w:val="00413316"/>
    <w:rsid w:val="00415517"/>
    <w:rsid w:val="00415F89"/>
    <w:rsid w:val="0042204C"/>
    <w:rsid w:val="0042283C"/>
    <w:rsid w:val="0042325E"/>
    <w:rsid w:val="0042397A"/>
    <w:rsid w:val="00426397"/>
    <w:rsid w:val="004321D0"/>
    <w:rsid w:val="00432FA3"/>
    <w:rsid w:val="00435111"/>
    <w:rsid w:val="00436414"/>
    <w:rsid w:val="00436F3F"/>
    <w:rsid w:val="00442C2F"/>
    <w:rsid w:val="00442E88"/>
    <w:rsid w:val="00443536"/>
    <w:rsid w:val="004447DC"/>
    <w:rsid w:val="00444EC6"/>
    <w:rsid w:val="0044610C"/>
    <w:rsid w:val="00450037"/>
    <w:rsid w:val="00451313"/>
    <w:rsid w:val="0045198D"/>
    <w:rsid w:val="004528B4"/>
    <w:rsid w:val="00452900"/>
    <w:rsid w:val="00454848"/>
    <w:rsid w:val="0045510A"/>
    <w:rsid w:val="00456B77"/>
    <w:rsid w:val="00463350"/>
    <w:rsid w:val="00465491"/>
    <w:rsid w:val="00467254"/>
    <w:rsid w:val="004709C4"/>
    <w:rsid w:val="00470FB9"/>
    <w:rsid w:val="00472E3C"/>
    <w:rsid w:val="0047302C"/>
    <w:rsid w:val="00473B1F"/>
    <w:rsid w:val="00474019"/>
    <w:rsid w:val="00476C95"/>
    <w:rsid w:val="00477EE3"/>
    <w:rsid w:val="004800B4"/>
    <w:rsid w:val="0048079F"/>
    <w:rsid w:val="00483BAB"/>
    <w:rsid w:val="00486F54"/>
    <w:rsid w:val="004901EA"/>
    <w:rsid w:val="00490306"/>
    <w:rsid w:val="00491965"/>
    <w:rsid w:val="004928FF"/>
    <w:rsid w:val="00492F7F"/>
    <w:rsid w:val="004934A4"/>
    <w:rsid w:val="0049399F"/>
    <w:rsid w:val="00494185"/>
    <w:rsid w:val="00494C05"/>
    <w:rsid w:val="0049599B"/>
    <w:rsid w:val="00495E10"/>
    <w:rsid w:val="00495FAB"/>
    <w:rsid w:val="00497C4B"/>
    <w:rsid w:val="00497FC1"/>
    <w:rsid w:val="004A066B"/>
    <w:rsid w:val="004A128B"/>
    <w:rsid w:val="004A23C0"/>
    <w:rsid w:val="004A287C"/>
    <w:rsid w:val="004A38B7"/>
    <w:rsid w:val="004A46C2"/>
    <w:rsid w:val="004A680A"/>
    <w:rsid w:val="004B1F37"/>
    <w:rsid w:val="004B2401"/>
    <w:rsid w:val="004B3C38"/>
    <w:rsid w:val="004B474B"/>
    <w:rsid w:val="004B56A3"/>
    <w:rsid w:val="004B5D4A"/>
    <w:rsid w:val="004B622D"/>
    <w:rsid w:val="004B6770"/>
    <w:rsid w:val="004B79E5"/>
    <w:rsid w:val="004B7FA5"/>
    <w:rsid w:val="004C3434"/>
    <w:rsid w:val="004C3868"/>
    <w:rsid w:val="004C45CF"/>
    <w:rsid w:val="004C4F76"/>
    <w:rsid w:val="004C557A"/>
    <w:rsid w:val="004C6050"/>
    <w:rsid w:val="004C6801"/>
    <w:rsid w:val="004C7279"/>
    <w:rsid w:val="004C7AD3"/>
    <w:rsid w:val="004D2AD7"/>
    <w:rsid w:val="004D2CCF"/>
    <w:rsid w:val="004D42E0"/>
    <w:rsid w:val="004D6C3E"/>
    <w:rsid w:val="004E4011"/>
    <w:rsid w:val="004E4CC9"/>
    <w:rsid w:val="004E4CE7"/>
    <w:rsid w:val="004E5685"/>
    <w:rsid w:val="004E622B"/>
    <w:rsid w:val="004E6ABD"/>
    <w:rsid w:val="004E71FE"/>
    <w:rsid w:val="004E7F28"/>
    <w:rsid w:val="004F01CA"/>
    <w:rsid w:val="004F0E41"/>
    <w:rsid w:val="004F1D70"/>
    <w:rsid w:val="004F3855"/>
    <w:rsid w:val="004F682A"/>
    <w:rsid w:val="00500BF8"/>
    <w:rsid w:val="00502D31"/>
    <w:rsid w:val="0050347A"/>
    <w:rsid w:val="00504213"/>
    <w:rsid w:val="005049E6"/>
    <w:rsid w:val="00506B40"/>
    <w:rsid w:val="00507A8D"/>
    <w:rsid w:val="00510241"/>
    <w:rsid w:val="005122B8"/>
    <w:rsid w:val="00514051"/>
    <w:rsid w:val="00514127"/>
    <w:rsid w:val="00514159"/>
    <w:rsid w:val="00515FB0"/>
    <w:rsid w:val="00516BBA"/>
    <w:rsid w:val="00520796"/>
    <w:rsid w:val="00521A7F"/>
    <w:rsid w:val="00522C7D"/>
    <w:rsid w:val="00524E8D"/>
    <w:rsid w:val="00526A20"/>
    <w:rsid w:val="00526BC9"/>
    <w:rsid w:val="00526E33"/>
    <w:rsid w:val="00530D11"/>
    <w:rsid w:val="005344AC"/>
    <w:rsid w:val="00535690"/>
    <w:rsid w:val="0053573C"/>
    <w:rsid w:val="005448DE"/>
    <w:rsid w:val="00545D81"/>
    <w:rsid w:val="00546527"/>
    <w:rsid w:val="00546783"/>
    <w:rsid w:val="005476FE"/>
    <w:rsid w:val="005516A4"/>
    <w:rsid w:val="00552B66"/>
    <w:rsid w:val="00553086"/>
    <w:rsid w:val="00553483"/>
    <w:rsid w:val="00556D97"/>
    <w:rsid w:val="0055706A"/>
    <w:rsid w:val="0056015B"/>
    <w:rsid w:val="00560782"/>
    <w:rsid w:val="005636BA"/>
    <w:rsid w:val="00563983"/>
    <w:rsid w:val="00564798"/>
    <w:rsid w:val="00565AEC"/>
    <w:rsid w:val="0056710E"/>
    <w:rsid w:val="00567E7A"/>
    <w:rsid w:val="00570887"/>
    <w:rsid w:val="0057123F"/>
    <w:rsid w:val="00571F65"/>
    <w:rsid w:val="00572E26"/>
    <w:rsid w:val="0057443D"/>
    <w:rsid w:val="00574647"/>
    <w:rsid w:val="005749FF"/>
    <w:rsid w:val="00576413"/>
    <w:rsid w:val="0058156C"/>
    <w:rsid w:val="0058159A"/>
    <w:rsid w:val="005815F6"/>
    <w:rsid w:val="00582189"/>
    <w:rsid w:val="005838D2"/>
    <w:rsid w:val="00583BA9"/>
    <w:rsid w:val="00585777"/>
    <w:rsid w:val="00590252"/>
    <w:rsid w:val="0059382A"/>
    <w:rsid w:val="005944A1"/>
    <w:rsid w:val="0059706D"/>
    <w:rsid w:val="00597BF9"/>
    <w:rsid w:val="005A06D3"/>
    <w:rsid w:val="005A0D92"/>
    <w:rsid w:val="005A13EF"/>
    <w:rsid w:val="005A1C68"/>
    <w:rsid w:val="005A2CDC"/>
    <w:rsid w:val="005A2FD3"/>
    <w:rsid w:val="005A3ABE"/>
    <w:rsid w:val="005A44BF"/>
    <w:rsid w:val="005A4EE0"/>
    <w:rsid w:val="005A58A2"/>
    <w:rsid w:val="005A7BD4"/>
    <w:rsid w:val="005B072E"/>
    <w:rsid w:val="005B0DEF"/>
    <w:rsid w:val="005B3021"/>
    <w:rsid w:val="005B3D5D"/>
    <w:rsid w:val="005B47BE"/>
    <w:rsid w:val="005B5BEE"/>
    <w:rsid w:val="005B73FC"/>
    <w:rsid w:val="005C0657"/>
    <w:rsid w:val="005C29B9"/>
    <w:rsid w:val="005C2C02"/>
    <w:rsid w:val="005C459B"/>
    <w:rsid w:val="005C5B33"/>
    <w:rsid w:val="005D163E"/>
    <w:rsid w:val="005D1B2E"/>
    <w:rsid w:val="005D2563"/>
    <w:rsid w:val="005D2B78"/>
    <w:rsid w:val="005D5675"/>
    <w:rsid w:val="005E00C7"/>
    <w:rsid w:val="005E13B7"/>
    <w:rsid w:val="005E1D0B"/>
    <w:rsid w:val="005E2245"/>
    <w:rsid w:val="005E4006"/>
    <w:rsid w:val="005F0BE9"/>
    <w:rsid w:val="005F418E"/>
    <w:rsid w:val="005F4724"/>
    <w:rsid w:val="005F5DB9"/>
    <w:rsid w:val="005F744E"/>
    <w:rsid w:val="00600407"/>
    <w:rsid w:val="0060145C"/>
    <w:rsid w:val="00601791"/>
    <w:rsid w:val="0060249F"/>
    <w:rsid w:val="00602695"/>
    <w:rsid w:val="00602A1B"/>
    <w:rsid w:val="00602BEA"/>
    <w:rsid w:val="00602C07"/>
    <w:rsid w:val="00603F7D"/>
    <w:rsid w:val="00604DB5"/>
    <w:rsid w:val="006050BA"/>
    <w:rsid w:val="00605C4D"/>
    <w:rsid w:val="0061069F"/>
    <w:rsid w:val="006106C5"/>
    <w:rsid w:val="00612CEF"/>
    <w:rsid w:val="00615FCA"/>
    <w:rsid w:val="0061708D"/>
    <w:rsid w:val="0062362E"/>
    <w:rsid w:val="00623C2A"/>
    <w:rsid w:val="00627000"/>
    <w:rsid w:val="00627E2C"/>
    <w:rsid w:val="00627FAB"/>
    <w:rsid w:val="006314DC"/>
    <w:rsid w:val="006327C8"/>
    <w:rsid w:val="00633384"/>
    <w:rsid w:val="00634344"/>
    <w:rsid w:val="006350DC"/>
    <w:rsid w:val="006368D5"/>
    <w:rsid w:val="00636C6C"/>
    <w:rsid w:val="00637FCF"/>
    <w:rsid w:val="00640DE7"/>
    <w:rsid w:val="0064179A"/>
    <w:rsid w:val="006429D9"/>
    <w:rsid w:val="006443FB"/>
    <w:rsid w:val="0064470A"/>
    <w:rsid w:val="00645336"/>
    <w:rsid w:val="00645FDB"/>
    <w:rsid w:val="00646881"/>
    <w:rsid w:val="00650993"/>
    <w:rsid w:val="00653713"/>
    <w:rsid w:val="00654B71"/>
    <w:rsid w:val="00654BB6"/>
    <w:rsid w:val="00654BC2"/>
    <w:rsid w:val="00654EB5"/>
    <w:rsid w:val="00655889"/>
    <w:rsid w:val="0065607E"/>
    <w:rsid w:val="00656297"/>
    <w:rsid w:val="00656D1B"/>
    <w:rsid w:val="00657642"/>
    <w:rsid w:val="00662D81"/>
    <w:rsid w:val="00664276"/>
    <w:rsid w:val="006649F6"/>
    <w:rsid w:val="00664E54"/>
    <w:rsid w:val="006650CE"/>
    <w:rsid w:val="006704B7"/>
    <w:rsid w:val="006720D7"/>
    <w:rsid w:val="006723E0"/>
    <w:rsid w:val="006723FF"/>
    <w:rsid w:val="006749C0"/>
    <w:rsid w:val="006750B9"/>
    <w:rsid w:val="00675593"/>
    <w:rsid w:val="00680874"/>
    <w:rsid w:val="00680F11"/>
    <w:rsid w:val="0068150D"/>
    <w:rsid w:val="00682A56"/>
    <w:rsid w:val="00684869"/>
    <w:rsid w:val="00685ECD"/>
    <w:rsid w:val="006913F3"/>
    <w:rsid w:val="00693E4A"/>
    <w:rsid w:val="006945A3"/>
    <w:rsid w:val="006950A1"/>
    <w:rsid w:val="00697F4B"/>
    <w:rsid w:val="006A14DF"/>
    <w:rsid w:val="006A188E"/>
    <w:rsid w:val="006A2ECA"/>
    <w:rsid w:val="006A3D43"/>
    <w:rsid w:val="006A3EC4"/>
    <w:rsid w:val="006A4705"/>
    <w:rsid w:val="006A4C7B"/>
    <w:rsid w:val="006A5389"/>
    <w:rsid w:val="006A593B"/>
    <w:rsid w:val="006A764C"/>
    <w:rsid w:val="006A7F40"/>
    <w:rsid w:val="006B03E6"/>
    <w:rsid w:val="006B2FBA"/>
    <w:rsid w:val="006B4390"/>
    <w:rsid w:val="006B637E"/>
    <w:rsid w:val="006B63A7"/>
    <w:rsid w:val="006B6FFA"/>
    <w:rsid w:val="006B71E4"/>
    <w:rsid w:val="006B7975"/>
    <w:rsid w:val="006B7D28"/>
    <w:rsid w:val="006B7FD4"/>
    <w:rsid w:val="006C0B04"/>
    <w:rsid w:val="006C1C7B"/>
    <w:rsid w:val="006C31B3"/>
    <w:rsid w:val="006C4175"/>
    <w:rsid w:val="006C624B"/>
    <w:rsid w:val="006C6493"/>
    <w:rsid w:val="006C6D3E"/>
    <w:rsid w:val="006D01DE"/>
    <w:rsid w:val="006D309D"/>
    <w:rsid w:val="006D3CFC"/>
    <w:rsid w:val="006D50B4"/>
    <w:rsid w:val="006D5384"/>
    <w:rsid w:val="006D5F43"/>
    <w:rsid w:val="006D5F6A"/>
    <w:rsid w:val="006D6C2C"/>
    <w:rsid w:val="006D7E6A"/>
    <w:rsid w:val="006E0CEF"/>
    <w:rsid w:val="006E1A12"/>
    <w:rsid w:val="006E2811"/>
    <w:rsid w:val="006E5E12"/>
    <w:rsid w:val="006E5FD2"/>
    <w:rsid w:val="006E653A"/>
    <w:rsid w:val="006E67FC"/>
    <w:rsid w:val="006E751F"/>
    <w:rsid w:val="006F1EBA"/>
    <w:rsid w:val="006F3C6C"/>
    <w:rsid w:val="0070055B"/>
    <w:rsid w:val="007052E3"/>
    <w:rsid w:val="00705C89"/>
    <w:rsid w:val="0070619A"/>
    <w:rsid w:val="007113BB"/>
    <w:rsid w:val="007127CD"/>
    <w:rsid w:val="007133B0"/>
    <w:rsid w:val="0071406F"/>
    <w:rsid w:val="007150CA"/>
    <w:rsid w:val="007153FD"/>
    <w:rsid w:val="00720551"/>
    <w:rsid w:val="00723132"/>
    <w:rsid w:val="0072316F"/>
    <w:rsid w:val="0072350D"/>
    <w:rsid w:val="007251DF"/>
    <w:rsid w:val="007270ED"/>
    <w:rsid w:val="00727485"/>
    <w:rsid w:val="007301F6"/>
    <w:rsid w:val="00730CBA"/>
    <w:rsid w:val="00732169"/>
    <w:rsid w:val="00732788"/>
    <w:rsid w:val="0073302B"/>
    <w:rsid w:val="0073324E"/>
    <w:rsid w:val="007353B5"/>
    <w:rsid w:val="00735D1F"/>
    <w:rsid w:val="00736F58"/>
    <w:rsid w:val="007370DB"/>
    <w:rsid w:val="0074088B"/>
    <w:rsid w:val="00740B9A"/>
    <w:rsid w:val="00741C7D"/>
    <w:rsid w:val="007442BB"/>
    <w:rsid w:val="00745A1A"/>
    <w:rsid w:val="00750062"/>
    <w:rsid w:val="0075030E"/>
    <w:rsid w:val="0075124D"/>
    <w:rsid w:val="0075387C"/>
    <w:rsid w:val="00756898"/>
    <w:rsid w:val="00763162"/>
    <w:rsid w:val="00763CA0"/>
    <w:rsid w:val="0076425F"/>
    <w:rsid w:val="00765BE0"/>
    <w:rsid w:val="007664F2"/>
    <w:rsid w:val="00766D85"/>
    <w:rsid w:val="00767BD9"/>
    <w:rsid w:val="007715E0"/>
    <w:rsid w:val="007716B6"/>
    <w:rsid w:val="00771CE9"/>
    <w:rsid w:val="00772127"/>
    <w:rsid w:val="00773AE6"/>
    <w:rsid w:val="00773D26"/>
    <w:rsid w:val="007749DB"/>
    <w:rsid w:val="007754DC"/>
    <w:rsid w:val="00776674"/>
    <w:rsid w:val="00782755"/>
    <w:rsid w:val="00783B01"/>
    <w:rsid w:val="0078486B"/>
    <w:rsid w:val="00786ACC"/>
    <w:rsid w:val="00787275"/>
    <w:rsid w:val="00791DCA"/>
    <w:rsid w:val="0079719E"/>
    <w:rsid w:val="007A1EBE"/>
    <w:rsid w:val="007A4216"/>
    <w:rsid w:val="007A5FCD"/>
    <w:rsid w:val="007A6EFF"/>
    <w:rsid w:val="007A74E7"/>
    <w:rsid w:val="007A78CE"/>
    <w:rsid w:val="007A7FB2"/>
    <w:rsid w:val="007C15F6"/>
    <w:rsid w:val="007C2FB0"/>
    <w:rsid w:val="007C3341"/>
    <w:rsid w:val="007C7F9A"/>
    <w:rsid w:val="007D0960"/>
    <w:rsid w:val="007D0F15"/>
    <w:rsid w:val="007D261E"/>
    <w:rsid w:val="007D2D08"/>
    <w:rsid w:val="007D39AE"/>
    <w:rsid w:val="007D410F"/>
    <w:rsid w:val="007D4B31"/>
    <w:rsid w:val="007E180F"/>
    <w:rsid w:val="007E1F6F"/>
    <w:rsid w:val="007E373C"/>
    <w:rsid w:val="007E5183"/>
    <w:rsid w:val="007E57E9"/>
    <w:rsid w:val="007E61A5"/>
    <w:rsid w:val="007E7805"/>
    <w:rsid w:val="007F1EF1"/>
    <w:rsid w:val="007F28B5"/>
    <w:rsid w:val="007F3114"/>
    <w:rsid w:val="007F34D8"/>
    <w:rsid w:val="007F3DF8"/>
    <w:rsid w:val="007F69C2"/>
    <w:rsid w:val="00801049"/>
    <w:rsid w:val="00802247"/>
    <w:rsid w:val="00806A15"/>
    <w:rsid w:val="00810BF5"/>
    <w:rsid w:val="008115CC"/>
    <w:rsid w:val="00814AE8"/>
    <w:rsid w:val="00816261"/>
    <w:rsid w:val="00817D8E"/>
    <w:rsid w:val="008200DE"/>
    <w:rsid w:val="008226E4"/>
    <w:rsid w:val="008227D6"/>
    <w:rsid w:val="00825749"/>
    <w:rsid w:val="008268C5"/>
    <w:rsid w:val="008319FA"/>
    <w:rsid w:val="00831BCB"/>
    <w:rsid w:val="00831C0D"/>
    <w:rsid w:val="008322B1"/>
    <w:rsid w:val="0083340A"/>
    <w:rsid w:val="00833509"/>
    <w:rsid w:val="008343D2"/>
    <w:rsid w:val="00834B9C"/>
    <w:rsid w:val="008357E0"/>
    <w:rsid w:val="00837C0B"/>
    <w:rsid w:val="00841D0C"/>
    <w:rsid w:val="00841D23"/>
    <w:rsid w:val="00843A2F"/>
    <w:rsid w:val="00844D1C"/>
    <w:rsid w:val="00845448"/>
    <w:rsid w:val="00845650"/>
    <w:rsid w:val="008503A0"/>
    <w:rsid w:val="0085145D"/>
    <w:rsid w:val="0085282E"/>
    <w:rsid w:val="00852BA2"/>
    <w:rsid w:val="00852CA3"/>
    <w:rsid w:val="008547F9"/>
    <w:rsid w:val="00854FDC"/>
    <w:rsid w:val="00861BC2"/>
    <w:rsid w:val="00867109"/>
    <w:rsid w:val="00870302"/>
    <w:rsid w:val="00870BC7"/>
    <w:rsid w:val="008723BF"/>
    <w:rsid w:val="00872D1D"/>
    <w:rsid w:val="0087321A"/>
    <w:rsid w:val="00874031"/>
    <w:rsid w:val="00875953"/>
    <w:rsid w:val="0087598A"/>
    <w:rsid w:val="00877804"/>
    <w:rsid w:val="0088006B"/>
    <w:rsid w:val="00883DD0"/>
    <w:rsid w:val="008840B6"/>
    <w:rsid w:val="0088410E"/>
    <w:rsid w:val="0088423A"/>
    <w:rsid w:val="008846EF"/>
    <w:rsid w:val="00886D1B"/>
    <w:rsid w:val="008901CC"/>
    <w:rsid w:val="00890329"/>
    <w:rsid w:val="00891B21"/>
    <w:rsid w:val="00892AA5"/>
    <w:rsid w:val="00896015"/>
    <w:rsid w:val="00896211"/>
    <w:rsid w:val="0089728B"/>
    <w:rsid w:val="008A0C98"/>
    <w:rsid w:val="008A22D1"/>
    <w:rsid w:val="008A6255"/>
    <w:rsid w:val="008A73BD"/>
    <w:rsid w:val="008B05B7"/>
    <w:rsid w:val="008B2C53"/>
    <w:rsid w:val="008B4148"/>
    <w:rsid w:val="008B43B0"/>
    <w:rsid w:val="008B49E0"/>
    <w:rsid w:val="008B5006"/>
    <w:rsid w:val="008B58E8"/>
    <w:rsid w:val="008B74AD"/>
    <w:rsid w:val="008B7D2B"/>
    <w:rsid w:val="008C09E5"/>
    <w:rsid w:val="008C0CF0"/>
    <w:rsid w:val="008C132A"/>
    <w:rsid w:val="008C219C"/>
    <w:rsid w:val="008C2B5B"/>
    <w:rsid w:val="008C33A0"/>
    <w:rsid w:val="008C3537"/>
    <w:rsid w:val="008C5CF0"/>
    <w:rsid w:val="008C6212"/>
    <w:rsid w:val="008C6EB3"/>
    <w:rsid w:val="008C6F93"/>
    <w:rsid w:val="008D07B4"/>
    <w:rsid w:val="008D0DF7"/>
    <w:rsid w:val="008D1E2F"/>
    <w:rsid w:val="008D1E53"/>
    <w:rsid w:val="008D29B7"/>
    <w:rsid w:val="008D386F"/>
    <w:rsid w:val="008D4C05"/>
    <w:rsid w:val="008D4DA4"/>
    <w:rsid w:val="008D70CD"/>
    <w:rsid w:val="008D7629"/>
    <w:rsid w:val="008D7FDD"/>
    <w:rsid w:val="008E1BD2"/>
    <w:rsid w:val="008E1F8E"/>
    <w:rsid w:val="008E3AED"/>
    <w:rsid w:val="008E6949"/>
    <w:rsid w:val="008F23F8"/>
    <w:rsid w:val="008F42A0"/>
    <w:rsid w:val="008F435B"/>
    <w:rsid w:val="008F6752"/>
    <w:rsid w:val="008F72FC"/>
    <w:rsid w:val="0090046F"/>
    <w:rsid w:val="00901159"/>
    <w:rsid w:val="00901900"/>
    <w:rsid w:val="00902503"/>
    <w:rsid w:val="00903523"/>
    <w:rsid w:val="00903EF4"/>
    <w:rsid w:val="0090512B"/>
    <w:rsid w:val="0090531B"/>
    <w:rsid w:val="00906069"/>
    <w:rsid w:val="00907012"/>
    <w:rsid w:val="00907AEC"/>
    <w:rsid w:val="009103E5"/>
    <w:rsid w:val="00910DEF"/>
    <w:rsid w:val="00912102"/>
    <w:rsid w:val="00913383"/>
    <w:rsid w:val="00913697"/>
    <w:rsid w:val="00913BA6"/>
    <w:rsid w:val="009155DF"/>
    <w:rsid w:val="00916834"/>
    <w:rsid w:val="00917065"/>
    <w:rsid w:val="0091720C"/>
    <w:rsid w:val="00917C54"/>
    <w:rsid w:val="00920091"/>
    <w:rsid w:val="009221FA"/>
    <w:rsid w:val="00922588"/>
    <w:rsid w:val="0092460B"/>
    <w:rsid w:val="00924BA2"/>
    <w:rsid w:val="00924D7B"/>
    <w:rsid w:val="00925159"/>
    <w:rsid w:val="00925D04"/>
    <w:rsid w:val="00927106"/>
    <w:rsid w:val="00927CCC"/>
    <w:rsid w:val="00931EED"/>
    <w:rsid w:val="00932BBA"/>
    <w:rsid w:val="009334CE"/>
    <w:rsid w:val="00934A0A"/>
    <w:rsid w:val="00935927"/>
    <w:rsid w:val="00937465"/>
    <w:rsid w:val="00937A58"/>
    <w:rsid w:val="00941190"/>
    <w:rsid w:val="00942A17"/>
    <w:rsid w:val="009458A0"/>
    <w:rsid w:val="0094611D"/>
    <w:rsid w:val="00952DA5"/>
    <w:rsid w:val="0095318A"/>
    <w:rsid w:val="00960049"/>
    <w:rsid w:val="009615FC"/>
    <w:rsid w:val="00961675"/>
    <w:rsid w:val="00962115"/>
    <w:rsid w:val="009627DD"/>
    <w:rsid w:val="00964478"/>
    <w:rsid w:val="00965C4F"/>
    <w:rsid w:val="00966211"/>
    <w:rsid w:val="0096708D"/>
    <w:rsid w:val="00967F5F"/>
    <w:rsid w:val="0097139D"/>
    <w:rsid w:val="00972AF9"/>
    <w:rsid w:val="009737A6"/>
    <w:rsid w:val="00973C57"/>
    <w:rsid w:val="0097404B"/>
    <w:rsid w:val="009751F0"/>
    <w:rsid w:val="00980DA1"/>
    <w:rsid w:val="009814A5"/>
    <w:rsid w:val="009819C2"/>
    <w:rsid w:val="00982AC3"/>
    <w:rsid w:val="00983685"/>
    <w:rsid w:val="0098582C"/>
    <w:rsid w:val="00985CFF"/>
    <w:rsid w:val="00987339"/>
    <w:rsid w:val="00991B1A"/>
    <w:rsid w:val="00992A88"/>
    <w:rsid w:val="00993916"/>
    <w:rsid w:val="00993A39"/>
    <w:rsid w:val="00994A87"/>
    <w:rsid w:val="00995158"/>
    <w:rsid w:val="0099582F"/>
    <w:rsid w:val="00996245"/>
    <w:rsid w:val="00996E17"/>
    <w:rsid w:val="0099711B"/>
    <w:rsid w:val="00997165"/>
    <w:rsid w:val="009A0640"/>
    <w:rsid w:val="009A2E0F"/>
    <w:rsid w:val="009A35E7"/>
    <w:rsid w:val="009A66D9"/>
    <w:rsid w:val="009A6CBD"/>
    <w:rsid w:val="009B4134"/>
    <w:rsid w:val="009B554F"/>
    <w:rsid w:val="009B5733"/>
    <w:rsid w:val="009B60F0"/>
    <w:rsid w:val="009C401F"/>
    <w:rsid w:val="009C66D8"/>
    <w:rsid w:val="009D0398"/>
    <w:rsid w:val="009D2AC0"/>
    <w:rsid w:val="009D312A"/>
    <w:rsid w:val="009D3203"/>
    <w:rsid w:val="009D39FC"/>
    <w:rsid w:val="009D3A7D"/>
    <w:rsid w:val="009D4332"/>
    <w:rsid w:val="009E0AEF"/>
    <w:rsid w:val="009E12C8"/>
    <w:rsid w:val="009E2E68"/>
    <w:rsid w:val="009E3088"/>
    <w:rsid w:val="009E69E3"/>
    <w:rsid w:val="009E7949"/>
    <w:rsid w:val="009F040E"/>
    <w:rsid w:val="009F2413"/>
    <w:rsid w:val="009F46CC"/>
    <w:rsid w:val="009F4894"/>
    <w:rsid w:val="009F4BB8"/>
    <w:rsid w:val="009F55E3"/>
    <w:rsid w:val="009F5F1A"/>
    <w:rsid w:val="009F6283"/>
    <w:rsid w:val="009F65EB"/>
    <w:rsid w:val="009F76EB"/>
    <w:rsid w:val="00A005BE"/>
    <w:rsid w:val="00A02734"/>
    <w:rsid w:val="00A0546D"/>
    <w:rsid w:val="00A13D67"/>
    <w:rsid w:val="00A15112"/>
    <w:rsid w:val="00A16D4F"/>
    <w:rsid w:val="00A17085"/>
    <w:rsid w:val="00A173DD"/>
    <w:rsid w:val="00A20FDC"/>
    <w:rsid w:val="00A21028"/>
    <w:rsid w:val="00A21AED"/>
    <w:rsid w:val="00A241F6"/>
    <w:rsid w:val="00A24861"/>
    <w:rsid w:val="00A2487A"/>
    <w:rsid w:val="00A266EE"/>
    <w:rsid w:val="00A27755"/>
    <w:rsid w:val="00A27DAB"/>
    <w:rsid w:val="00A309C5"/>
    <w:rsid w:val="00A31A68"/>
    <w:rsid w:val="00A33208"/>
    <w:rsid w:val="00A33BBB"/>
    <w:rsid w:val="00A35DCF"/>
    <w:rsid w:val="00A362E1"/>
    <w:rsid w:val="00A36402"/>
    <w:rsid w:val="00A36502"/>
    <w:rsid w:val="00A37989"/>
    <w:rsid w:val="00A43057"/>
    <w:rsid w:val="00A44C35"/>
    <w:rsid w:val="00A45B94"/>
    <w:rsid w:val="00A50D1E"/>
    <w:rsid w:val="00A51466"/>
    <w:rsid w:val="00A52898"/>
    <w:rsid w:val="00A53CBD"/>
    <w:rsid w:val="00A541E7"/>
    <w:rsid w:val="00A548F0"/>
    <w:rsid w:val="00A54F7B"/>
    <w:rsid w:val="00A54F89"/>
    <w:rsid w:val="00A56BA3"/>
    <w:rsid w:val="00A56C2D"/>
    <w:rsid w:val="00A56ED3"/>
    <w:rsid w:val="00A62C66"/>
    <w:rsid w:val="00A6322A"/>
    <w:rsid w:val="00A658A9"/>
    <w:rsid w:val="00A67407"/>
    <w:rsid w:val="00A67D94"/>
    <w:rsid w:val="00A70646"/>
    <w:rsid w:val="00A734E1"/>
    <w:rsid w:val="00A74260"/>
    <w:rsid w:val="00A74286"/>
    <w:rsid w:val="00A74D09"/>
    <w:rsid w:val="00A77102"/>
    <w:rsid w:val="00A77A34"/>
    <w:rsid w:val="00A77EF0"/>
    <w:rsid w:val="00A81221"/>
    <w:rsid w:val="00A819AC"/>
    <w:rsid w:val="00A843A9"/>
    <w:rsid w:val="00A84EC4"/>
    <w:rsid w:val="00A85AC7"/>
    <w:rsid w:val="00A8607F"/>
    <w:rsid w:val="00A86A1E"/>
    <w:rsid w:val="00A874F2"/>
    <w:rsid w:val="00A90FF2"/>
    <w:rsid w:val="00A91AAA"/>
    <w:rsid w:val="00A93219"/>
    <w:rsid w:val="00A95592"/>
    <w:rsid w:val="00A95BC8"/>
    <w:rsid w:val="00A969CC"/>
    <w:rsid w:val="00A972FF"/>
    <w:rsid w:val="00A97347"/>
    <w:rsid w:val="00AA1006"/>
    <w:rsid w:val="00AA1D4A"/>
    <w:rsid w:val="00AA3848"/>
    <w:rsid w:val="00AB201A"/>
    <w:rsid w:val="00AB2590"/>
    <w:rsid w:val="00AB27F7"/>
    <w:rsid w:val="00AB2FD9"/>
    <w:rsid w:val="00AB3B02"/>
    <w:rsid w:val="00AB4116"/>
    <w:rsid w:val="00AB55AD"/>
    <w:rsid w:val="00AB676E"/>
    <w:rsid w:val="00AB69AB"/>
    <w:rsid w:val="00AC0189"/>
    <w:rsid w:val="00AC2D0C"/>
    <w:rsid w:val="00AC34CB"/>
    <w:rsid w:val="00AC3F45"/>
    <w:rsid w:val="00AC5336"/>
    <w:rsid w:val="00AC7C05"/>
    <w:rsid w:val="00AD033D"/>
    <w:rsid w:val="00AD2019"/>
    <w:rsid w:val="00AD2190"/>
    <w:rsid w:val="00AD2D58"/>
    <w:rsid w:val="00AD2E59"/>
    <w:rsid w:val="00AD4A27"/>
    <w:rsid w:val="00AD4F40"/>
    <w:rsid w:val="00AE117B"/>
    <w:rsid w:val="00AF02E6"/>
    <w:rsid w:val="00AF0578"/>
    <w:rsid w:val="00AF3101"/>
    <w:rsid w:val="00AF3237"/>
    <w:rsid w:val="00AF449E"/>
    <w:rsid w:val="00AF4948"/>
    <w:rsid w:val="00AF5516"/>
    <w:rsid w:val="00AF7775"/>
    <w:rsid w:val="00B00960"/>
    <w:rsid w:val="00B010E3"/>
    <w:rsid w:val="00B0489D"/>
    <w:rsid w:val="00B04BEB"/>
    <w:rsid w:val="00B06DA2"/>
    <w:rsid w:val="00B12418"/>
    <w:rsid w:val="00B13750"/>
    <w:rsid w:val="00B13BF6"/>
    <w:rsid w:val="00B15289"/>
    <w:rsid w:val="00B15665"/>
    <w:rsid w:val="00B16714"/>
    <w:rsid w:val="00B16ACB"/>
    <w:rsid w:val="00B173B3"/>
    <w:rsid w:val="00B17CD8"/>
    <w:rsid w:val="00B20AC5"/>
    <w:rsid w:val="00B20C97"/>
    <w:rsid w:val="00B20D68"/>
    <w:rsid w:val="00B21094"/>
    <w:rsid w:val="00B2171E"/>
    <w:rsid w:val="00B22D9B"/>
    <w:rsid w:val="00B24E95"/>
    <w:rsid w:val="00B2583B"/>
    <w:rsid w:val="00B25937"/>
    <w:rsid w:val="00B25C16"/>
    <w:rsid w:val="00B26054"/>
    <w:rsid w:val="00B260FB"/>
    <w:rsid w:val="00B2707E"/>
    <w:rsid w:val="00B322EE"/>
    <w:rsid w:val="00B3329A"/>
    <w:rsid w:val="00B35500"/>
    <w:rsid w:val="00B367D5"/>
    <w:rsid w:val="00B36984"/>
    <w:rsid w:val="00B415B6"/>
    <w:rsid w:val="00B42E8C"/>
    <w:rsid w:val="00B45F31"/>
    <w:rsid w:val="00B4615C"/>
    <w:rsid w:val="00B464DA"/>
    <w:rsid w:val="00B474A7"/>
    <w:rsid w:val="00B502B4"/>
    <w:rsid w:val="00B525FB"/>
    <w:rsid w:val="00B53BA3"/>
    <w:rsid w:val="00B5601B"/>
    <w:rsid w:val="00B6155C"/>
    <w:rsid w:val="00B61905"/>
    <w:rsid w:val="00B61D64"/>
    <w:rsid w:val="00B62035"/>
    <w:rsid w:val="00B62C37"/>
    <w:rsid w:val="00B630CA"/>
    <w:rsid w:val="00B640DA"/>
    <w:rsid w:val="00B641EE"/>
    <w:rsid w:val="00B6540F"/>
    <w:rsid w:val="00B66C26"/>
    <w:rsid w:val="00B70174"/>
    <w:rsid w:val="00B70216"/>
    <w:rsid w:val="00B72895"/>
    <w:rsid w:val="00B7532C"/>
    <w:rsid w:val="00B75D17"/>
    <w:rsid w:val="00B75EC1"/>
    <w:rsid w:val="00B76248"/>
    <w:rsid w:val="00B7797F"/>
    <w:rsid w:val="00B816CB"/>
    <w:rsid w:val="00B81E40"/>
    <w:rsid w:val="00B844C7"/>
    <w:rsid w:val="00B85BB1"/>
    <w:rsid w:val="00B86C74"/>
    <w:rsid w:val="00B86E0D"/>
    <w:rsid w:val="00B86FF9"/>
    <w:rsid w:val="00B8731A"/>
    <w:rsid w:val="00B92352"/>
    <w:rsid w:val="00B94015"/>
    <w:rsid w:val="00B94386"/>
    <w:rsid w:val="00B952D6"/>
    <w:rsid w:val="00B95A15"/>
    <w:rsid w:val="00B97D91"/>
    <w:rsid w:val="00BA0575"/>
    <w:rsid w:val="00BA08E6"/>
    <w:rsid w:val="00BA09AE"/>
    <w:rsid w:val="00BA3DBF"/>
    <w:rsid w:val="00BA4316"/>
    <w:rsid w:val="00BA639D"/>
    <w:rsid w:val="00BA6C9E"/>
    <w:rsid w:val="00BB19DD"/>
    <w:rsid w:val="00BB250F"/>
    <w:rsid w:val="00BB32A6"/>
    <w:rsid w:val="00BB43EC"/>
    <w:rsid w:val="00BB57B9"/>
    <w:rsid w:val="00BB6E4A"/>
    <w:rsid w:val="00BC1F3D"/>
    <w:rsid w:val="00BC287F"/>
    <w:rsid w:val="00BC4296"/>
    <w:rsid w:val="00BC63E3"/>
    <w:rsid w:val="00BD1690"/>
    <w:rsid w:val="00BD1FEE"/>
    <w:rsid w:val="00BD3C12"/>
    <w:rsid w:val="00BD4B8D"/>
    <w:rsid w:val="00BE380E"/>
    <w:rsid w:val="00BE447B"/>
    <w:rsid w:val="00BE66DD"/>
    <w:rsid w:val="00BE76AD"/>
    <w:rsid w:val="00BF25AF"/>
    <w:rsid w:val="00BF2C9C"/>
    <w:rsid w:val="00BF4065"/>
    <w:rsid w:val="00BF5304"/>
    <w:rsid w:val="00BF5F23"/>
    <w:rsid w:val="00C024FB"/>
    <w:rsid w:val="00C02C24"/>
    <w:rsid w:val="00C03CFE"/>
    <w:rsid w:val="00C03F30"/>
    <w:rsid w:val="00C052D4"/>
    <w:rsid w:val="00C07FC4"/>
    <w:rsid w:val="00C106C7"/>
    <w:rsid w:val="00C10CEF"/>
    <w:rsid w:val="00C130A6"/>
    <w:rsid w:val="00C17B0B"/>
    <w:rsid w:val="00C2050C"/>
    <w:rsid w:val="00C22016"/>
    <w:rsid w:val="00C22EA8"/>
    <w:rsid w:val="00C2531D"/>
    <w:rsid w:val="00C26276"/>
    <w:rsid w:val="00C307C5"/>
    <w:rsid w:val="00C34A9F"/>
    <w:rsid w:val="00C34E23"/>
    <w:rsid w:val="00C350C7"/>
    <w:rsid w:val="00C361D4"/>
    <w:rsid w:val="00C40FC7"/>
    <w:rsid w:val="00C41268"/>
    <w:rsid w:val="00C418C1"/>
    <w:rsid w:val="00C41911"/>
    <w:rsid w:val="00C43234"/>
    <w:rsid w:val="00C45B40"/>
    <w:rsid w:val="00C45B5B"/>
    <w:rsid w:val="00C45C8C"/>
    <w:rsid w:val="00C45D6D"/>
    <w:rsid w:val="00C469CA"/>
    <w:rsid w:val="00C52637"/>
    <w:rsid w:val="00C52B02"/>
    <w:rsid w:val="00C52BAC"/>
    <w:rsid w:val="00C53ABF"/>
    <w:rsid w:val="00C53F2A"/>
    <w:rsid w:val="00C54285"/>
    <w:rsid w:val="00C54F4F"/>
    <w:rsid w:val="00C5674C"/>
    <w:rsid w:val="00C568BF"/>
    <w:rsid w:val="00C576F7"/>
    <w:rsid w:val="00C6125B"/>
    <w:rsid w:val="00C618BF"/>
    <w:rsid w:val="00C62084"/>
    <w:rsid w:val="00C639B8"/>
    <w:rsid w:val="00C66AAD"/>
    <w:rsid w:val="00C70329"/>
    <w:rsid w:val="00C71038"/>
    <w:rsid w:val="00C71E3A"/>
    <w:rsid w:val="00C736D8"/>
    <w:rsid w:val="00C747C4"/>
    <w:rsid w:val="00C74C4E"/>
    <w:rsid w:val="00C767EA"/>
    <w:rsid w:val="00C77755"/>
    <w:rsid w:val="00C807F2"/>
    <w:rsid w:val="00C844ED"/>
    <w:rsid w:val="00C8680A"/>
    <w:rsid w:val="00C90570"/>
    <w:rsid w:val="00C90B57"/>
    <w:rsid w:val="00C91D8E"/>
    <w:rsid w:val="00C93064"/>
    <w:rsid w:val="00C944C4"/>
    <w:rsid w:val="00CA044A"/>
    <w:rsid w:val="00CA37F8"/>
    <w:rsid w:val="00CA5722"/>
    <w:rsid w:val="00CA5940"/>
    <w:rsid w:val="00CA6406"/>
    <w:rsid w:val="00CA6805"/>
    <w:rsid w:val="00CB032D"/>
    <w:rsid w:val="00CB15D3"/>
    <w:rsid w:val="00CB1A69"/>
    <w:rsid w:val="00CB2428"/>
    <w:rsid w:val="00CB35A3"/>
    <w:rsid w:val="00CB3F40"/>
    <w:rsid w:val="00CB51DA"/>
    <w:rsid w:val="00CB538D"/>
    <w:rsid w:val="00CB5C3E"/>
    <w:rsid w:val="00CB66E3"/>
    <w:rsid w:val="00CB7D46"/>
    <w:rsid w:val="00CC18B2"/>
    <w:rsid w:val="00CC1F94"/>
    <w:rsid w:val="00CC38AE"/>
    <w:rsid w:val="00CC3E65"/>
    <w:rsid w:val="00CC4576"/>
    <w:rsid w:val="00CC6C91"/>
    <w:rsid w:val="00CC707C"/>
    <w:rsid w:val="00CC77AB"/>
    <w:rsid w:val="00CD047D"/>
    <w:rsid w:val="00CD0578"/>
    <w:rsid w:val="00CD064A"/>
    <w:rsid w:val="00CD0A84"/>
    <w:rsid w:val="00CD3935"/>
    <w:rsid w:val="00CE0446"/>
    <w:rsid w:val="00CE2A1E"/>
    <w:rsid w:val="00CE3247"/>
    <w:rsid w:val="00CE55B0"/>
    <w:rsid w:val="00CE6603"/>
    <w:rsid w:val="00CE693B"/>
    <w:rsid w:val="00CE78CF"/>
    <w:rsid w:val="00CE79BF"/>
    <w:rsid w:val="00CF03B3"/>
    <w:rsid w:val="00CF111F"/>
    <w:rsid w:val="00CF19C2"/>
    <w:rsid w:val="00CF281F"/>
    <w:rsid w:val="00CF2A57"/>
    <w:rsid w:val="00CF2CF9"/>
    <w:rsid w:val="00CF4D67"/>
    <w:rsid w:val="00CF5BAC"/>
    <w:rsid w:val="00CF5C8C"/>
    <w:rsid w:val="00CF71F9"/>
    <w:rsid w:val="00D03CF0"/>
    <w:rsid w:val="00D057F3"/>
    <w:rsid w:val="00D13186"/>
    <w:rsid w:val="00D13D91"/>
    <w:rsid w:val="00D1400A"/>
    <w:rsid w:val="00D14FB8"/>
    <w:rsid w:val="00D15D66"/>
    <w:rsid w:val="00D16587"/>
    <w:rsid w:val="00D17BC8"/>
    <w:rsid w:val="00D22727"/>
    <w:rsid w:val="00D245D9"/>
    <w:rsid w:val="00D24A2B"/>
    <w:rsid w:val="00D24EC9"/>
    <w:rsid w:val="00D250E5"/>
    <w:rsid w:val="00D25820"/>
    <w:rsid w:val="00D270DE"/>
    <w:rsid w:val="00D279F0"/>
    <w:rsid w:val="00D315D5"/>
    <w:rsid w:val="00D326FF"/>
    <w:rsid w:val="00D3348C"/>
    <w:rsid w:val="00D34C02"/>
    <w:rsid w:val="00D373D2"/>
    <w:rsid w:val="00D406F8"/>
    <w:rsid w:val="00D41603"/>
    <w:rsid w:val="00D4269A"/>
    <w:rsid w:val="00D4279F"/>
    <w:rsid w:val="00D43434"/>
    <w:rsid w:val="00D43D25"/>
    <w:rsid w:val="00D443FB"/>
    <w:rsid w:val="00D44AD5"/>
    <w:rsid w:val="00D45FC2"/>
    <w:rsid w:val="00D46D4E"/>
    <w:rsid w:val="00D474DD"/>
    <w:rsid w:val="00D47FE9"/>
    <w:rsid w:val="00D506B6"/>
    <w:rsid w:val="00D521B3"/>
    <w:rsid w:val="00D52E56"/>
    <w:rsid w:val="00D544E7"/>
    <w:rsid w:val="00D56C1E"/>
    <w:rsid w:val="00D572A1"/>
    <w:rsid w:val="00D6100D"/>
    <w:rsid w:val="00D6141C"/>
    <w:rsid w:val="00D622CD"/>
    <w:rsid w:val="00D6251C"/>
    <w:rsid w:val="00D635EF"/>
    <w:rsid w:val="00D64CAB"/>
    <w:rsid w:val="00D65E31"/>
    <w:rsid w:val="00D66AED"/>
    <w:rsid w:val="00D677B0"/>
    <w:rsid w:val="00D70570"/>
    <w:rsid w:val="00D71808"/>
    <w:rsid w:val="00D72388"/>
    <w:rsid w:val="00D72ED7"/>
    <w:rsid w:val="00D73203"/>
    <w:rsid w:val="00D741E4"/>
    <w:rsid w:val="00D742BA"/>
    <w:rsid w:val="00D74784"/>
    <w:rsid w:val="00D75B4C"/>
    <w:rsid w:val="00D76359"/>
    <w:rsid w:val="00D766BD"/>
    <w:rsid w:val="00D7767C"/>
    <w:rsid w:val="00D77944"/>
    <w:rsid w:val="00D77E27"/>
    <w:rsid w:val="00D807B1"/>
    <w:rsid w:val="00D80A9B"/>
    <w:rsid w:val="00D81529"/>
    <w:rsid w:val="00D81B72"/>
    <w:rsid w:val="00D82906"/>
    <w:rsid w:val="00D82E45"/>
    <w:rsid w:val="00D83BD2"/>
    <w:rsid w:val="00D85AAF"/>
    <w:rsid w:val="00D872FE"/>
    <w:rsid w:val="00D87A00"/>
    <w:rsid w:val="00D87B9B"/>
    <w:rsid w:val="00D9084B"/>
    <w:rsid w:val="00D90B29"/>
    <w:rsid w:val="00D91B12"/>
    <w:rsid w:val="00D9278B"/>
    <w:rsid w:val="00D933E0"/>
    <w:rsid w:val="00D94210"/>
    <w:rsid w:val="00D94D32"/>
    <w:rsid w:val="00D94EE2"/>
    <w:rsid w:val="00D96E1B"/>
    <w:rsid w:val="00DA0539"/>
    <w:rsid w:val="00DA0C74"/>
    <w:rsid w:val="00DA1203"/>
    <w:rsid w:val="00DA223F"/>
    <w:rsid w:val="00DA3654"/>
    <w:rsid w:val="00DA3D98"/>
    <w:rsid w:val="00DB039B"/>
    <w:rsid w:val="00DB165B"/>
    <w:rsid w:val="00DB2368"/>
    <w:rsid w:val="00DB2E37"/>
    <w:rsid w:val="00DB6375"/>
    <w:rsid w:val="00DB6D1E"/>
    <w:rsid w:val="00DB72A9"/>
    <w:rsid w:val="00DC000F"/>
    <w:rsid w:val="00DC28E7"/>
    <w:rsid w:val="00DC3BA6"/>
    <w:rsid w:val="00DC485B"/>
    <w:rsid w:val="00DC4D9E"/>
    <w:rsid w:val="00DC56D4"/>
    <w:rsid w:val="00DC6BA6"/>
    <w:rsid w:val="00DC723A"/>
    <w:rsid w:val="00DC7BDA"/>
    <w:rsid w:val="00DD160B"/>
    <w:rsid w:val="00DD1C35"/>
    <w:rsid w:val="00DD3C21"/>
    <w:rsid w:val="00DD649B"/>
    <w:rsid w:val="00DD6CD6"/>
    <w:rsid w:val="00DE0549"/>
    <w:rsid w:val="00DE1ACE"/>
    <w:rsid w:val="00DE2C9B"/>
    <w:rsid w:val="00DE2F1D"/>
    <w:rsid w:val="00DE6911"/>
    <w:rsid w:val="00DE6A3A"/>
    <w:rsid w:val="00DF278E"/>
    <w:rsid w:val="00DF353A"/>
    <w:rsid w:val="00DF48B9"/>
    <w:rsid w:val="00DF502B"/>
    <w:rsid w:val="00DF5090"/>
    <w:rsid w:val="00DF62EE"/>
    <w:rsid w:val="00DF756D"/>
    <w:rsid w:val="00E01DD0"/>
    <w:rsid w:val="00E04939"/>
    <w:rsid w:val="00E06834"/>
    <w:rsid w:val="00E073EF"/>
    <w:rsid w:val="00E11FD2"/>
    <w:rsid w:val="00E1283F"/>
    <w:rsid w:val="00E1350C"/>
    <w:rsid w:val="00E14C9E"/>
    <w:rsid w:val="00E163DC"/>
    <w:rsid w:val="00E20128"/>
    <w:rsid w:val="00E204C9"/>
    <w:rsid w:val="00E211E2"/>
    <w:rsid w:val="00E22364"/>
    <w:rsid w:val="00E2303C"/>
    <w:rsid w:val="00E231D8"/>
    <w:rsid w:val="00E24033"/>
    <w:rsid w:val="00E2464B"/>
    <w:rsid w:val="00E2529A"/>
    <w:rsid w:val="00E26EB7"/>
    <w:rsid w:val="00E30321"/>
    <w:rsid w:val="00E30BBB"/>
    <w:rsid w:val="00E322BA"/>
    <w:rsid w:val="00E3253C"/>
    <w:rsid w:val="00E32C5E"/>
    <w:rsid w:val="00E33F26"/>
    <w:rsid w:val="00E34706"/>
    <w:rsid w:val="00E3565B"/>
    <w:rsid w:val="00E366D4"/>
    <w:rsid w:val="00E3715B"/>
    <w:rsid w:val="00E3720D"/>
    <w:rsid w:val="00E4063D"/>
    <w:rsid w:val="00E42CFB"/>
    <w:rsid w:val="00E441C2"/>
    <w:rsid w:val="00E4462B"/>
    <w:rsid w:val="00E449A6"/>
    <w:rsid w:val="00E45164"/>
    <w:rsid w:val="00E46043"/>
    <w:rsid w:val="00E503BF"/>
    <w:rsid w:val="00E53C0B"/>
    <w:rsid w:val="00E54497"/>
    <w:rsid w:val="00E5473A"/>
    <w:rsid w:val="00E57C12"/>
    <w:rsid w:val="00E613B7"/>
    <w:rsid w:val="00E6185D"/>
    <w:rsid w:val="00E618B2"/>
    <w:rsid w:val="00E632E3"/>
    <w:rsid w:val="00E659C5"/>
    <w:rsid w:val="00E67AC4"/>
    <w:rsid w:val="00E71BC5"/>
    <w:rsid w:val="00E72103"/>
    <w:rsid w:val="00E7349E"/>
    <w:rsid w:val="00E758B5"/>
    <w:rsid w:val="00E7746B"/>
    <w:rsid w:val="00E81F64"/>
    <w:rsid w:val="00E83711"/>
    <w:rsid w:val="00E839F2"/>
    <w:rsid w:val="00E83D4E"/>
    <w:rsid w:val="00E84A6D"/>
    <w:rsid w:val="00E85242"/>
    <w:rsid w:val="00E90B7A"/>
    <w:rsid w:val="00E90F4B"/>
    <w:rsid w:val="00E916A4"/>
    <w:rsid w:val="00E956AE"/>
    <w:rsid w:val="00E957F2"/>
    <w:rsid w:val="00EA0F85"/>
    <w:rsid w:val="00EA15EB"/>
    <w:rsid w:val="00EA2993"/>
    <w:rsid w:val="00EA3BC4"/>
    <w:rsid w:val="00EA485C"/>
    <w:rsid w:val="00EA48FD"/>
    <w:rsid w:val="00EA6A1A"/>
    <w:rsid w:val="00EB007F"/>
    <w:rsid w:val="00EB19EB"/>
    <w:rsid w:val="00EB49D7"/>
    <w:rsid w:val="00EB559F"/>
    <w:rsid w:val="00EC26F5"/>
    <w:rsid w:val="00EC4B01"/>
    <w:rsid w:val="00EC6116"/>
    <w:rsid w:val="00EC6CC9"/>
    <w:rsid w:val="00EC6D58"/>
    <w:rsid w:val="00ED0472"/>
    <w:rsid w:val="00ED1FFC"/>
    <w:rsid w:val="00ED2936"/>
    <w:rsid w:val="00ED4C71"/>
    <w:rsid w:val="00ED5345"/>
    <w:rsid w:val="00ED58FC"/>
    <w:rsid w:val="00ED6331"/>
    <w:rsid w:val="00ED6D22"/>
    <w:rsid w:val="00ED751B"/>
    <w:rsid w:val="00EE12A6"/>
    <w:rsid w:val="00EE299B"/>
    <w:rsid w:val="00EE2EEA"/>
    <w:rsid w:val="00EE711A"/>
    <w:rsid w:val="00EE749C"/>
    <w:rsid w:val="00EF106F"/>
    <w:rsid w:val="00EF1F88"/>
    <w:rsid w:val="00EF45E4"/>
    <w:rsid w:val="00EF4DFC"/>
    <w:rsid w:val="00EF5D01"/>
    <w:rsid w:val="00F01A91"/>
    <w:rsid w:val="00F023A9"/>
    <w:rsid w:val="00F02B7F"/>
    <w:rsid w:val="00F03593"/>
    <w:rsid w:val="00F03A34"/>
    <w:rsid w:val="00F05E1C"/>
    <w:rsid w:val="00F06362"/>
    <w:rsid w:val="00F1138E"/>
    <w:rsid w:val="00F13771"/>
    <w:rsid w:val="00F1395B"/>
    <w:rsid w:val="00F14679"/>
    <w:rsid w:val="00F15068"/>
    <w:rsid w:val="00F155DC"/>
    <w:rsid w:val="00F165A1"/>
    <w:rsid w:val="00F203D7"/>
    <w:rsid w:val="00F216AB"/>
    <w:rsid w:val="00F22611"/>
    <w:rsid w:val="00F248DF"/>
    <w:rsid w:val="00F25388"/>
    <w:rsid w:val="00F25775"/>
    <w:rsid w:val="00F25F1C"/>
    <w:rsid w:val="00F30915"/>
    <w:rsid w:val="00F37051"/>
    <w:rsid w:val="00F41FA9"/>
    <w:rsid w:val="00F42210"/>
    <w:rsid w:val="00F42223"/>
    <w:rsid w:val="00F42AE4"/>
    <w:rsid w:val="00F43970"/>
    <w:rsid w:val="00F4442D"/>
    <w:rsid w:val="00F44C82"/>
    <w:rsid w:val="00F44EBE"/>
    <w:rsid w:val="00F505D1"/>
    <w:rsid w:val="00F517EF"/>
    <w:rsid w:val="00F53877"/>
    <w:rsid w:val="00F5757E"/>
    <w:rsid w:val="00F60D39"/>
    <w:rsid w:val="00F61EA0"/>
    <w:rsid w:val="00F634BD"/>
    <w:rsid w:val="00F63D83"/>
    <w:rsid w:val="00F653D0"/>
    <w:rsid w:val="00F663BF"/>
    <w:rsid w:val="00F6721B"/>
    <w:rsid w:val="00F67CCF"/>
    <w:rsid w:val="00F67D80"/>
    <w:rsid w:val="00F70107"/>
    <w:rsid w:val="00F708F7"/>
    <w:rsid w:val="00F70E38"/>
    <w:rsid w:val="00F7183F"/>
    <w:rsid w:val="00F73375"/>
    <w:rsid w:val="00F739FF"/>
    <w:rsid w:val="00F74211"/>
    <w:rsid w:val="00F74FB8"/>
    <w:rsid w:val="00F75D92"/>
    <w:rsid w:val="00F779DC"/>
    <w:rsid w:val="00F77FB6"/>
    <w:rsid w:val="00F8049F"/>
    <w:rsid w:val="00F82A56"/>
    <w:rsid w:val="00F848CB"/>
    <w:rsid w:val="00F90364"/>
    <w:rsid w:val="00F91262"/>
    <w:rsid w:val="00F91CCD"/>
    <w:rsid w:val="00F92711"/>
    <w:rsid w:val="00F940B2"/>
    <w:rsid w:val="00F94EAE"/>
    <w:rsid w:val="00F95615"/>
    <w:rsid w:val="00F962D0"/>
    <w:rsid w:val="00F96950"/>
    <w:rsid w:val="00FA0393"/>
    <w:rsid w:val="00FA070D"/>
    <w:rsid w:val="00FA0DF1"/>
    <w:rsid w:val="00FA1A7B"/>
    <w:rsid w:val="00FA1DCB"/>
    <w:rsid w:val="00FA33EC"/>
    <w:rsid w:val="00FB414C"/>
    <w:rsid w:val="00FB4C8E"/>
    <w:rsid w:val="00FB4FCE"/>
    <w:rsid w:val="00FB58F5"/>
    <w:rsid w:val="00FB58FD"/>
    <w:rsid w:val="00FB5D5E"/>
    <w:rsid w:val="00FC1847"/>
    <w:rsid w:val="00FC1C30"/>
    <w:rsid w:val="00FC201C"/>
    <w:rsid w:val="00FC2066"/>
    <w:rsid w:val="00FC56A2"/>
    <w:rsid w:val="00FC5CD3"/>
    <w:rsid w:val="00FC61D2"/>
    <w:rsid w:val="00FD0F1D"/>
    <w:rsid w:val="00FD0FBB"/>
    <w:rsid w:val="00FD18D2"/>
    <w:rsid w:val="00FD2202"/>
    <w:rsid w:val="00FD242B"/>
    <w:rsid w:val="00FD291B"/>
    <w:rsid w:val="00FD2ECA"/>
    <w:rsid w:val="00FD3B38"/>
    <w:rsid w:val="00FD4812"/>
    <w:rsid w:val="00FD5482"/>
    <w:rsid w:val="00FD5B49"/>
    <w:rsid w:val="00FE0776"/>
    <w:rsid w:val="00FE1D99"/>
    <w:rsid w:val="00FE3260"/>
    <w:rsid w:val="00FE4B05"/>
    <w:rsid w:val="00FE51B4"/>
    <w:rsid w:val="00FE5581"/>
    <w:rsid w:val="00FF30B2"/>
    <w:rsid w:val="00FF6B4E"/>
    <w:rsid w:val="00FF6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358C9"/>
  <w14:defaultImageDpi w14:val="32767"/>
  <w15:docId w15:val="{644C519C-C3FB-A549-AD74-03D6FD7CE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551"/>
    <w:rPr>
      <w:rFonts w:ascii="Times New Roman" w:hAnsi="Times New Roman"/>
    </w:rPr>
  </w:style>
  <w:style w:type="paragraph" w:styleId="Heading1">
    <w:name w:val="heading 1"/>
    <w:basedOn w:val="Normal"/>
    <w:next w:val="Normal"/>
    <w:link w:val="Heading1Char"/>
    <w:uiPriority w:val="9"/>
    <w:qFormat/>
    <w:rsid w:val="001F2B4C"/>
    <w:pPr>
      <w:keepNext/>
      <w:keepLines/>
      <w:spacing w:before="240"/>
      <w:outlineLvl w:val="0"/>
    </w:pPr>
    <w:rPr>
      <w:rFonts w:ascii="Times" w:eastAsiaTheme="majorEastAsia" w:hAnsi="Times" w:cstheme="majorBidi"/>
      <w:b/>
      <w:color w:val="672269"/>
      <w:sz w:val="40"/>
      <w:szCs w:val="32"/>
    </w:rPr>
  </w:style>
  <w:style w:type="paragraph" w:styleId="Heading2">
    <w:name w:val="heading 2"/>
    <w:basedOn w:val="Normal"/>
    <w:next w:val="Normal"/>
    <w:link w:val="Heading2Char"/>
    <w:uiPriority w:val="9"/>
    <w:unhideWhenUsed/>
    <w:qFormat/>
    <w:rsid w:val="006106C5"/>
    <w:pPr>
      <w:keepNext/>
      <w:keepLines/>
      <w:spacing w:before="40"/>
      <w:outlineLvl w:val="1"/>
    </w:pPr>
    <w:rPr>
      <w:rFonts w:ascii="Times" w:eastAsiaTheme="majorEastAsia" w:hAnsi="Times" w:cstheme="majorBidi"/>
      <w:b/>
      <w:color w:val="000000" w:themeColor="text1"/>
      <w:sz w:val="28"/>
      <w:szCs w:val="26"/>
    </w:rPr>
  </w:style>
  <w:style w:type="paragraph" w:styleId="Heading3">
    <w:name w:val="heading 3"/>
    <w:basedOn w:val="Normal"/>
    <w:next w:val="Normal"/>
    <w:link w:val="Heading3Char"/>
    <w:uiPriority w:val="9"/>
    <w:unhideWhenUsed/>
    <w:qFormat/>
    <w:rsid w:val="00640DE7"/>
    <w:pPr>
      <w:keepNext/>
      <w:keepLines/>
      <w:spacing w:before="120" w:after="120"/>
      <w:outlineLvl w:val="2"/>
    </w:pPr>
    <w:rPr>
      <w:rFonts w:ascii="Times" w:eastAsiaTheme="majorEastAsia" w:hAnsi="Times" w:cstheme="majorBidi"/>
      <w:b/>
      <w:i/>
      <w:color w:val="2F5496" w:themeColor="accent1" w:themeShade="BF"/>
      <w:sz w:val="26"/>
      <w:szCs w:val="28"/>
    </w:rPr>
  </w:style>
  <w:style w:type="paragraph" w:styleId="Heading4">
    <w:name w:val="heading 4"/>
    <w:basedOn w:val="Normal"/>
    <w:next w:val="Normal"/>
    <w:link w:val="Heading4Char"/>
    <w:uiPriority w:val="1"/>
    <w:unhideWhenUsed/>
    <w:qFormat/>
    <w:rsid w:val="0030088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649F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48DE"/>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F449E"/>
    <w:rPr>
      <w:rFonts w:eastAsiaTheme="minorEastAsia"/>
      <w:sz w:val="22"/>
      <w:szCs w:val="22"/>
      <w:lang w:eastAsia="zh-CN"/>
    </w:rPr>
  </w:style>
  <w:style w:type="character" w:customStyle="1" w:styleId="NoSpacingChar">
    <w:name w:val="No Spacing Char"/>
    <w:basedOn w:val="DefaultParagraphFont"/>
    <w:link w:val="NoSpacing"/>
    <w:uiPriority w:val="1"/>
    <w:rsid w:val="00AF449E"/>
    <w:rPr>
      <w:rFonts w:eastAsiaTheme="minorEastAsia"/>
      <w:sz w:val="22"/>
      <w:szCs w:val="22"/>
      <w:lang w:eastAsia="zh-CN"/>
    </w:rPr>
  </w:style>
  <w:style w:type="table" w:styleId="TableGrid">
    <w:name w:val="Table Grid"/>
    <w:basedOn w:val="TableNormal"/>
    <w:uiPriority w:val="59"/>
    <w:rsid w:val="00B137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2B4C"/>
    <w:rPr>
      <w:rFonts w:ascii="Times" w:eastAsiaTheme="majorEastAsia" w:hAnsi="Times" w:cstheme="majorBidi"/>
      <w:b/>
      <w:color w:val="672269"/>
      <w:sz w:val="40"/>
      <w:szCs w:val="32"/>
    </w:rPr>
  </w:style>
  <w:style w:type="paragraph" w:styleId="TOCHeading">
    <w:name w:val="TOC Heading"/>
    <w:basedOn w:val="Heading1"/>
    <w:next w:val="Normal"/>
    <w:uiPriority w:val="39"/>
    <w:unhideWhenUsed/>
    <w:qFormat/>
    <w:rsid w:val="000449D1"/>
    <w:pPr>
      <w:spacing w:before="480" w:line="276" w:lineRule="auto"/>
      <w:outlineLvl w:val="9"/>
    </w:pPr>
    <w:rPr>
      <w:b w:val="0"/>
      <w:bCs/>
      <w:sz w:val="28"/>
      <w:szCs w:val="28"/>
    </w:rPr>
  </w:style>
  <w:style w:type="paragraph" w:styleId="TOC1">
    <w:name w:val="toc 1"/>
    <w:basedOn w:val="Normal"/>
    <w:next w:val="Normal"/>
    <w:autoRedefine/>
    <w:uiPriority w:val="39"/>
    <w:unhideWhenUsed/>
    <w:rsid w:val="0013085A"/>
    <w:pPr>
      <w:pBdr>
        <w:bottom w:val="single" w:sz="18" w:space="1" w:color="auto"/>
      </w:pBdr>
      <w:shd w:val="clear" w:color="auto" w:fill="D9D9D9" w:themeFill="background1" w:themeFillShade="D9"/>
      <w:spacing w:before="120" w:after="120"/>
    </w:pPr>
    <w:rPr>
      <w:rFonts w:cstheme="minorHAnsi"/>
      <w:b/>
      <w:bCs/>
      <w:caps/>
      <w:sz w:val="20"/>
      <w:szCs w:val="20"/>
    </w:rPr>
  </w:style>
  <w:style w:type="character" w:styleId="Hyperlink">
    <w:name w:val="Hyperlink"/>
    <w:basedOn w:val="DefaultParagraphFont"/>
    <w:uiPriority w:val="99"/>
    <w:unhideWhenUsed/>
    <w:rsid w:val="000449D1"/>
    <w:rPr>
      <w:color w:val="0563C1" w:themeColor="hyperlink"/>
      <w:u w:val="single"/>
    </w:rPr>
  </w:style>
  <w:style w:type="paragraph" w:styleId="TOC2">
    <w:name w:val="toc 2"/>
    <w:basedOn w:val="Normal"/>
    <w:next w:val="Style1NormalText"/>
    <w:autoRedefine/>
    <w:uiPriority w:val="39"/>
    <w:unhideWhenUsed/>
    <w:rsid w:val="007E57E9"/>
    <w:pPr>
      <w:tabs>
        <w:tab w:val="left" w:pos="540"/>
        <w:tab w:val="right" w:leader="dot" w:pos="9350"/>
      </w:tabs>
      <w:ind w:left="288"/>
      <w:jc w:val="both"/>
    </w:pPr>
    <w:rPr>
      <w:rFonts w:cs="Calibri (Body)"/>
      <w:sz w:val="20"/>
    </w:rPr>
  </w:style>
  <w:style w:type="paragraph" w:styleId="TOC3">
    <w:name w:val="toc 3"/>
    <w:basedOn w:val="Normal"/>
    <w:next w:val="Normal"/>
    <w:autoRedefine/>
    <w:uiPriority w:val="39"/>
    <w:unhideWhenUsed/>
    <w:rsid w:val="00D24A2B"/>
    <w:pPr>
      <w:tabs>
        <w:tab w:val="left" w:pos="864"/>
        <w:tab w:val="left" w:pos="1152"/>
        <w:tab w:val="right" w:leader="dot" w:pos="9350"/>
      </w:tabs>
      <w:ind w:left="576"/>
    </w:pPr>
    <w:rPr>
      <w:rFonts w:cs="Calibri (Body)"/>
      <w:i/>
      <w:iCs/>
      <w:sz w:val="20"/>
      <w:szCs w:val="20"/>
    </w:rPr>
  </w:style>
  <w:style w:type="paragraph" w:styleId="TOC4">
    <w:name w:val="toc 4"/>
    <w:basedOn w:val="Style1NormalText"/>
    <w:next w:val="Style1NormalText"/>
    <w:autoRedefine/>
    <w:uiPriority w:val="39"/>
    <w:unhideWhenUsed/>
    <w:rsid w:val="00D24A2B"/>
    <w:pPr>
      <w:ind w:left="1008"/>
    </w:pPr>
    <w:rPr>
      <w:rFonts w:asciiTheme="minorHAnsi" w:hAnsiTheme="minorHAnsi" w:cstheme="minorHAnsi"/>
      <w:i/>
      <w:sz w:val="18"/>
      <w:szCs w:val="18"/>
    </w:rPr>
  </w:style>
  <w:style w:type="paragraph" w:styleId="TOC5">
    <w:name w:val="toc 5"/>
    <w:basedOn w:val="Normal"/>
    <w:next w:val="Normal"/>
    <w:autoRedefine/>
    <w:uiPriority w:val="39"/>
    <w:unhideWhenUsed/>
    <w:rsid w:val="000449D1"/>
    <w:pPr>
      <w:ind w:left="960"/>
    </w:pPr>
    <w:rPr>
      <w:rFonts w:cstheme="minorHAnsi"/>
      <w:sz w:val="18"/>
      <w:szCs w:val="18"/>
    </w:rPr>
  </w:style>
  <w:style w:type="paragraph" w:styleId="TOC6">
    <w:name w:val="toc 6"/>
    <w:basedOn w:val="Normal"/>
    <w:next w:val="Normal"/>
    <w:autoRedefine/>
    <w:uiPriority w:val="39"/>
    <w:unhideWhenUsed/>
    <w:rsid w:val="000449D1"/>
    <w:pPr>
      <w:ind w:left="1200"/>
    </w:pPr>
    <w:rPr>
      <w:rFonts w:cstheme="minorHAnsi"/>
      <w:sz w:val="18"/>
      <w:szCs w:val="18"/>
    </w:rPr>
  </w:style>
  <w:style w:type="paragraph" w:styleId="TOC7">
    <w:name w:val="toc 7"/>
    <w:basedOn w:val="Normal"/>
    <w:next w:val="Normal"/>
    <w:autoRedefine/>
    <w:uiPriority w:val="39"/>
    <w:unhideWhenUsed/>
    <w:rsid w:val="000449D1"/>
    <w:pPr>
      <w:ind w:left="1440"/>
    </w:pPr>
    <w:rPr>
      <w:rFonts w:cstheme="minorHAnsi"/>
      <w:sz w:val="18"/>
      <w:szCs w:val="18"/>
    </w:rPr>
  </w:style>
  <w:style w:type="paragraph" w:styleId="TOC8">
    <w:name w:val="toc 8"/>
    <w:basedOn w:val="Normal"/>
    <w:next w:val="Normal"/>
    <w:autoRedefine/>
    <w:uiPriority w:val="39"/>
    <w:unhideWhenUsed/>
    <w:rsid w:val="000449D1"/>
    <w:pPr>
      <w:ind w:left="1680"/>
    </w:pPr>
    <w:rPr>
      <w:rFonts w:cstheme="minorHAnsi"/>
      <w:sz w:val="18"/>
      <w:szCs w:val="18"/>
    </w:rPr>
  </w:style>
  <w:style w:type="paragraph" w:styleId="TOC9">
    <w:name w:val="toc 9"/>
    <w:basedOn w:val="Normal"/>
    <w:next w:val="Normal"/>
    <w:autoRedefine/>
    <w:uiPriority w:val="39"/>
    <w:unhideWhenUsed/>
    <w:rsid w:val="000449D1"/>
    <w:pPr>
      <w:ind w:left="1920"/>
    </w:pPr>
    <w:rPr>
      <w:rFonts w:cstheme="minorHAnsi"/>
      <w:sz w:val="18"/>
      <w:szCs w:val="18"/>
    </w:rPr>
  </w:style>
  <w:style w:type="paragraph" w:styleId="Header">
    <w:name w:val="header"/>
    <w:basedOn w:val="Normal"/>
    <w:link w:val="HeaderChar"/>
    <w:uiPriority w:val="99"/>
    <w:unhideWhenUsed/>
    <w:rsid w:val="00615FCA"/>
    <w:pPr>
      <w:tabs>
        <w:tab w:val="center" w:pos="4680"/>
        <w:tab w:val="right" w:pos="9360"/>
      </w:tabs>
    </w:pPr>
  </w:style>
  <w:style w:type="character" w:customStyle="1" w:styleId="HeaderChar">
    <w:name w:val="Header Char"/>
    <w:basedOn w:val="DefaultParagraphFont"/>
    <w:link w:val="Header"/>
    <w:uiPriority w:val="99"/>
    <w:rsid w:val="00615FCA"/>
  </w:style>
  <w:style w:type="character" w:styleId="PageNumber">
    <w:name w:val="page number"/>
    <w:basedOn w:val="DefaultParagraphFont"/>
    <w:uiPriority w:val="99"/>
    <w:semiHidden/>
    <w:unhideWhenUsed/>
    <w:rsid w:val="00615FCA"/>
  </w:style>
  <w:style w:type="paragraph" w:styleId="Footer">
    <w:name w:val="footer"/>
    <w:basedOn w:val="Normal"/>
    <w:link w:val="FooterChar"/>
    <w:uiPriority w:val="99"/>
    <w:unhideWhenUsed/>
    <w:rsid w:val="00615FCA"/>
    <w:pPr>
      <w:tabs>
        <w:tab w:val="center" w:pos="4680"/>
        <w:tab w:val="right" w:pos="9360"/>
      </w:tabs>
    </w:pPr>
  </w:style>
  <w:style w:type="character" w:customStyle="1" w:styleId="FooterChar">
    <w:name w:val="Footer Char"/>
    <w:basedOn w:val="DefaultParagraphFont"/>
    <w:link w:val="Footer"/>
    <w:uiPriority w:val="99"/>
    <w:rsid w:val="00615FCA"/>
  </w:style>
  <w:style w:type="character" w:customStyle="1" w:styleId="Heading2Char">
    <w:name w:val="Heading 2 Char"/>
    <w:basedOn w:val="DefaultParagraphFont"/>
    <w:link w:val="Heading2"/>
    <w:uiPriority w:val="9"/>
    <w:rsid w:val="006106C5"/>
    <w:rPr>
      <w:rFonts w:ascii="Times" w:eastAsiaTheme="majorEastAsia" w:hAnsi="Times" w:cstheme="majorBidi"/>
      <w:b/>
      <w:color w:val="000000" w:themeColor="text1"/>
      <w:sz w:val="28"/>
      <w:szCs w:val="26"/>
    </w:rPr>
  </w:style>
  <w:style w:type="character" w:customStyle="1" w:styleId="Heading3Char">
    <w:name w:val="Heading 3 Char"/>
    <w:basedOn w:val="DefaultParagraphFont"/>
    <w:link w:val="Heading3"/>
    <w:uiPriority w:val="9"/>
    <w:rsid w:val="00640DE7"/>
    <w:rPr>
      <w:rFonts w:ascii="Times" w:eastAsiaTheme="majorEastAsia" w:hAnsi="Times" w:cstheme="majorBidi"/>
      <w:b/>
      <w:i/>
      <w:color w:val="2F5496" w:themeColor="accent1" w:themeShade="BF"/>
      <w:sz w:val="26"/>
      <w:szCs w:val="28"/>
    </w:rPr>
  </w:style>
  <w:style w:type="character" w:customStyle="1" w:styleId="Heading4Char">
    <w:name w:val="Heading 4 Char"/>
    <w:basedOn w:val="DefaultParagraphFont"/>
    <w:link w:val="Heading4"/>
    <w:uiPriority w:val="9"/>
    <w:rsid w:val="0030088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300880"/>
    <w:pPr>
      <w:ind w:left="720"/>
      <w:contextualSpacing/>
    </w:pPr>
  </w:style>
  <w:style w:type="character" w:styleId="CommentReference">
    <w:name w:val="annotation reference"/>
    <w:basedOn w:val="DefaultParagraphFont"/>
    <w:uiPriority w:val="99"/>
    <w:semiHidden/>
    <w:unhideWhenUsed/>
    <w:rsid w:val="00022914"/>
    <w:rPr>
      <w:sz w:val="16"/>
      <w:szCs w:val="16"/>
    </w:rPr>
  </w:style>
  <w:style w:type="paragraph" w:styleId="CommentText">
    <w:name w:val="annotation text"/>
    <w:basedOn w:val="Normal"/>
    <w:link w:val="CommentTextChar"/>
    <w:uiPriority w:val="99"/>
    <w:semiHidden/>
    <w:unhideWhenUsed/>
    <w:rsid w:val="00022914"/>
    <w:rPr>
      <w:sz w:val="20"/>
      <w:szCs w:val="20"/>
    </w:rPr>
  </w:style>
  <w:style w:type="character" w:customStyle="1" w:styleId="CommentTextChar">
    <w:name w:val="Comment Text Char"/>
    <w:basedOn w:val="DefaultParagraphFont"/>
    <w:link w:val="CommentText"/>
    <w:uiPriority w:val="99"/>
    <w:semiHidden/>
    <w:rsid w:val="00022914"/>
    <w:rPr>
      <w:sz w:val="20"/>
      <w:szCs w:val="20"/>
    </w:rPr>
  </w:style>
  <w:style w:type="paragraph" w:styleId="CommentSubject">
    <w:name w:val="annotation subject"/>
    <w:basedOn w:val="CommentText"/>
    <w:next w:val="CommentText"/>
    <w:link w:val="CommentSubjectChar"/>
    <w:uiPriority w:val="99"/>
    <w:semiHidden/>
    <w:unhideWhenUsed/>
    <w:rsid w:val="00022914"/>
    <w:rPr>
      <w:b/>
      <w:bCs/>
    </w:rPr>
  </w:style>
  <w:style w:type="character" w:customStyle="1" w:styleId="CommentSubjectChar">
    <w:name w:val="Comment Subject Char"/>
    <w:basedOn w:val="CommentTextChar"/>
    <w:link w:val="CommentSubject"/>
    <w:uiPriority w:val="99"/>
    <w:semiHidden/>
    <w:rsid w:val="00022914"/>
    <w:rPr>
      <w:b/>
      <w:bCs/>
      <w:sz w:val="20"/>
      <w:szCs w:val="20"/>
    </w:rPr>
  </w:style>
  <w:style w:type="paragraph" w:styleId="BalloonText">
    <w:name w:val="Balloon Text"/>
    <w:basedOn w:val="Normal"/>
    <w:link w:val="BalloonTextChar"/>
    <w:uiPriority w:val="99"/>
    <w:semiHidden/>
    <w:unhideWhenUsed/>
    <w:rsid w:val="00022914"/>
    <w:rPr>
      <w:rFonts w:cs="Times New Roman"/>
      <w:sz w:val="18"/>
      <w:szCs w:val="18"/>
    </w:rPr>
  </w:style>
  <w:style w:type="character" w:customStyle="1" w:styleId="BalloonTextChar">
    <w:name w:val="Balloon Text Char"/>
    <w:basedOn w:val="DefaultParagraphFont"/>
    <w:link w:val="BalloonText"/>
    <w:uiPriority w:val="99"/>
    <w:semiHidden/>
    <w:rsid w:val="0002291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22914"/>
    <w:rPr>
      <w:sz w:val="20"/>
      <w:szCs w:val="20"/>
    </w:rPr>
  </w:style>
  <w:style w:type="character" w:customStyle="1" w:styleId="FootnoteTextChar">
    <w:name w:val="Footnote Text Char"/>
    <w:basedOn w:val="DefaultParagraphFont"/>
    <w:link w:val="FootnoteText"/>
    <w:uiPriority w:val="99"/>
    <w:semiHidden/>
    <w:rsid w:val="00022914"/>
    <w:rPr>
      <w:sz w:val="20"/>
      <w:szCs w:val="20"/>
    </w:rPr>
  </w:style>
  <w:style w:type="character" w:styleId="FootnoteReference">
    <w:name w:val="footnote reference"/>
    <w:basedOn w:val="DefaultParagraphFont"/>
    <w:uiPriority w:val="99"/>
    <w:semiHidden/>
    <w:unhideWhenUsed/>
    <w:rsid w:val="00022914"/>
    <w:rPr>
      <w:vertAlign w:val="superscript"/>
    </w:rPr>
  </w:style>
  <w:style w:type="paragraph" w:styleId="NormalWeb">
    <w:name w:val="Normal (Web)"/>
    <w:basedOn w:val="Normal"/>
    <w:uiPriority w:val="99"/>
    <w:unhideWhenUsed/>
    <w:rsid w:val="0006405D"/>
    <w:pPr>
      <w:spacing w:before="100" w:beforeAutospacing="1" w:after="100" w:afterAutospacing="1"/>
    </w:pPr>
    <w:rPr>
      <w:rFonts w:eastAsia="Times New Roman" w:cs="Times New Roman"/>
    </w:rPr>
  </w:style>
  <w:style w:type="paragraph" w:styleId="BodyText">
    <w:name w:val="Body Text"/>
    <w:basedOn w:val="Normal"/>
    <w:link w:val="BodyTextChar"/>
    <w:rsid w:val="000C7C19"/>
    <w:pPr>
      <w:jc w:val="both"/>
    </w:pPr>
    <w:rPr>
      <w:rFonts w:eastAsia="Times New Roman" w:cs="Times New Roman"/>
      <w:szCs w:val="20"/>
    </w:rPr>
  </w:style>
  <w:style w:type="character" w:customStyle="1" w:styleId="BodyTextChar">
    <w:name w:val="Body Text Char"/>
    <w:basedOn w:val="DefaultParagraphFont"/>
    <w:link w:val="BodyText"/>
    <w:rsid w:val="000C7C19"/>
    <w:rPr>
      <w:rFonts w:ascii="Times New Roman" w:eastAsia="Times New Roman" w:hAnsi="Times New Roman" w:cs="Times New Roman"/>
      <w:szCs w:val="20"/>
    </w:rPr>
  </w:style>
  <w:style w:type="paragraph" w:customStyle="1" w:styleId="Style1NormalText">
    <w:name w:val="Style1 Normal Text"/>
    <w:basedOn w:val="Normal"/>
    <w:autoRedefine/>
    <w:rsid w:val="000824DF"/>
    <w:pPr>
      <w:ind w:left="180"/>
      <w:jc w:val="both"/>
    </w:pPr>
    <w:rPr>
      <w:rFonts w:eastAsia="Times New Roman" w:cs="Times New Roman"/>
      <w:szCs w:val="20"/>
    </w:rPr>
  </w:style>
  <w:style w:type="paragraph" w:customStyle="1" w:styleId="Style8Code">
    <w:name w:val="Style8 Code"/>
    <w:basedOn w:val="Normal"/>
    <w:autoRedefine/>
    <w:rsid w:val="005448DE"/>
    <w:pPr>
      <w:ind w:left="900"/>
    </w:pPr>
    <w:rPr>
      <w:rFonts w:ascii="Courier New" w:eastAsia="Times New Roman" w:hAnsi="Courier New" w:cs="Times New Roman"/>
      <w:sz w:val="18"/>
      <w:szCs w:val="20"/>
    </w:rPr>
  </w:style>
  <w:style w:type="character" w:customStyle="1" w:styleId="Heading6Char">
    <w:name w:val="Heading 6 Char"/>
    <w:basedOn w:val="DefaultParagraphFont"/>
    <w:link w:val="Heading6"/>
    <w:uiPriority w:val="9"/>
    <w:semiHidden/>
    <w:rsid w:val="005448DE"/>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6649F6"/>
    <w:rPr>
      <w:rFonts w:asciiTheme="majorHAnsi" w:eastAsiaTheme="majorEastAsia" w:hAnsiTheme="majorHAnsi" w:cstheme="majorBidi"/>
      <w:color w:val="2F5496" w:themeColor="accent1" w:themeShade="BF"/>
    </w:rPr>
  </w:style>
  <w:style w:type="character" w:customStyle="1" w:styleId="UnresolvedMention1">
    <w:name w:val="Unresolved Mention1"/>
    <w:basedOn w:val="DefaultParagraphFont"/>
    <w:uiPriority w:val="99"/>
    <w:rsid w:val="00D96E1B"/>
    <w:rPr>
      <w:color w:val="605E5C"/>
      <w:shd w:val="clear" w:color="auto" w:fill="E1DFDD"/>
    </w:rPr>
  </w:style>
  <w:style w:type="paragraph" w:styleId="Caption">
    <w:name w:val="caption"/>
    <w:basedOn w:val="Normal"/>
    <w:next w:val="Normal"/>
    <w:uiPriority w:val="35"/>
    <w:unhideWhenUsed/>
    <w:qFormat/>
    <w:rsid w:val="00E30BBB"/>
    <w:pPr>
      <w:spacing w:after="200"/>
      <w:jc w:val="center"/>
    </w:pPr>
    <w:rPr>
      <w:iCs/>
      <w:color w:val="000000" w:themeColor="text1"/>
      <w:sz w:val="20"/>
      <w:szCs w:val="18"/>
    </w:rPr>
  </w:style>
  <w:style w:type="character" w:styleId="FollowedHyperlink">
    <w:name w:val="FollowedHyperlink"/>
    <w:basedOn w:val="DefaultParagraphFont"/>
    <w:uiPriority w:val="99"/>
    <w:semiHidden/>
    <w:unhideWhenUsed/>
    <w:rsid w:val="002A6FFB"/>
    <w:rPr>
      <w:color w:val="954F72" w:themeColor="followedHyperlink"/>
      <w:u w:val="single"/>
    </w:rPr>
  </w:style>
  <w:style w:type="paragraph" w:customStyle="1" w:styleId="TableParagraph">
    <w:name w:val="Table Paragraph"/>
    <w:basedOn w:val="Normal"/>
    <w:uiPriority w:val="1"/>
    <w:qFormat/>
    <w:rsid w:val="00353711"/>
    <w:pPr>
      <w:widowControl w:val="0"/>
      <w:autoSpaceDE w:val="0"/>
      <w:autoSpaceDN w:val="0"/>
    </w:pPr>
    <w:rPr>
      <w:rFonts w:eastAsia="Times New Roman" w:cs="Times New Roman"/>
      <w:sz w:val="22"/>
      <w:szCs w:val="22"/>
      <w:lang w:bidi="en-US"/>
    </w:rPr>
  </w:style>
  <w:style w:type="character" w:customStyle="1" w:styleId="invert">
    <w:name w:val="invert"/>
    <w:basedOn w:val="DefaultParagraphFont"/>
    <w:rsid w:val="00DA0539"/>
  </w:style>
  <w:style w:type="table" w:customStyle="1" w:styleId="TableGrid1">
    <w:name w:val="Table Grid1"/>
    <w:basedOn w:val="TableNormal"/>
    <w:next w:val="TableGrid"/>
    <w:uiPriority w:val="59"/>
    <w:rsid w:val="00E916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916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916A4"/>
    <w:rPr>
      <w:color w:val="808080"/>
    </w:rPr>
  </w:style>
  <w:style w:type="paragraph" w:customStyle="1" w:styleId="rtejustify">
    <w:name w:val="rtejustify"/>
    <w:basedOn w:val="Normal"/>
    <w:rsid w:val="00E916A4"/>
    <w:pPr>
      <w:spacing w:before="100" w:beforeAutospacing="1" w:after="100" w:afterAutospacing="1"/>
    </w:pPr>
    <w:rPr>
      <w:rFonts w:eastAsia="Times New Roman" w:cs="Times New Roman"/>
    </w:rPr>
  </w:style>
  <w:style w:type="character" w:styleId="Strong">
    <w:name w:val="Strong"/>
    <w:basedOn w:val="DefaultParagraphFont"/>
    <w:uiPriority w:val="22"/>
    <w:qFormat/>
    <w:rsid w:val="00E916A4"/>
    <w:rPr>
      <w:b/>
      <w:bCs/>
    </w:rPr>
  </w:style>
  <w:style w:type="paragraph" w:customStyle="1" w:styleId="Default">
    <w:name w:val="Default"/>
    <w:rsid w:val="00D94D32"/>
    <w:pPr>
      <w:autoSpaceDE w:val="0"/>
      <w:autoSpaceDN w:val="0"/>
      <w:adjustRightInd w:val="0"/>
    </w:pPr>
    <w:rPr>
      <w:rFonts w:ascii="Times New Roman" w:eastAsia="Calibri" w:hAnsi="Times New Roman" w:cs="Times New Roman"/>
      <w:color w:val="000000"/>
    </w:rPr>
  </w:style>
  <w:style w:type="character" w:customStyle="1" w:styleId="fontstyle01">
    <w:name w:val="fontstyle01"/>
    <w:basedOn w:val="DefaultParagraphFont"/>
    <w:rsid w:val="005749FF"/>
    <w:rPr>
      <w:rFonts w:ascii="TimesNewRomanPSMT" w:hAnsi="TimesNewRomanPSMT" w:hint="default"/>
      <w:b w:val="0"/>
      <w:bCs w:val="0"/>
      <w:i w:val="0"/>
      <w:iCs w:val="0"/>
      <w:color w:val="000000"/>
      <w:sz w:val="24"/>
      <w:szCs w:val="24"/>
    </w:rPr>
  </w:style>
  <w:style w:type="character" w:styleId="UnresolvedMention">
    <w:name w:val="Unresolved Mention"/>
    <w:basedOn w:val="DefaultParagraphFont"/>
    <w:uiPriority w:val="99"/>
    <w:semiHidden/>
    <w:unhideWhenUsed/>
    <w:rsid w:val="001A1F77"/>
    <w:rPr>
      <w:color w:val="605E5C"/>
      <w:shd w:val="clear" w:color="auto" w:fill="E1DFDD"/>
    </w:rPr>
  </w:style>
  <w:style w:type="paragraph" w:styleId="Revision">
    <w:name w:val="Revision"/>
    <w:hidden/>
    <w:uiPriority w:val="99"/>
    <w:semiHidden/>
    <w:rsid w:val="00927106"/>
    <w:rPr>
      <w:rFonts w:ascii="Times New Roman" w:hAnsi="Times New Roman"/>
    </w:rPr>
  </w:style>
  <w:style w:type="paragraph" w:customStyle="1" w:styleId="WPNormal">
    <w:name w:val="WP_Normal"/>
    <w:basedOn w:val="Normal"/>
    <w:rsid w:val="00C639B8"/>
    <w:rPr>
      <w:rFonts w:ascii="Monaco" w:eastAsia="Times New Roman" w:hAnsi="Monaco" w:cs="Times New Roman"/>
      <w:szCs w:val="20"/>
    </w:rPr>
  </w:style>
  <w:style w:type="character" w:customStyle="1" w:styleId="s2d4ec78f0">
    <w:name w:val="s2d4ec78f0"/>
    <w:basedOn w:val="DefaultParagraphFont"/>
    <w:rsid w:val="00BB32A6"/>
  </w:style>
  <w:style w:type="character" w:customStyle="1" w:styleId="s2d4ec78f41">
    <w:name w:val="s2d4ec78f41"/>
    <w:basedOn w:val="DefaultParagraphFont"/>
    <w:rsid w:val="00BB32A6"/>
    <w:rPr>
      <w:strike w:val="0"/>
      <w:dstrike w:val="0"/>
      <w:color w:val="028009"/>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9666">
      <w:bodyDiv w:val="1"/>
      <w:marLeft w:val="0"/>
      <w:marRight w:val="0"/>
      <w:marTop w:val="0"/>
      <w:marBottom w:val="0"/>
      <w:divBdr>
        <w:top w:val="none" w:sz="0" w:space="0" w:color="auto"/>
        <w:left w:val="none" w:sz="0" w:space="0" w:color="auto"/>
        <w:bottom w:val="none" w:sz="0" w:space="0" w:color="auto"/>
        <w:right w:val="none" w:sz="0" w:space="0" w:color="auto"/>
      </w:divBdr>
    </w:div>
    <w:div w:id="34234788">
      <w:bodyDiv w:val="1"/>
      <w:marLeft w:val="0"/>
      <w:marRight w:val="0"/>
      <w:marTop w:val="0"/>
      <w:marBottom w:val="0"/>
      <w:divBdr>
        <w:top w:val="none" w:sz="0" w:space="0" w:color="auto"/>
        <w:left w:val="none" w:sz="0" w:space="0" w:color="auto"/>
        <w:bottom w:val="none" w:sz="0" w:space="0" w:color="auto"/>
        <w:right w:val="none" w:sz="0" w:space="0" w:color="auto"/>
      </w:divBdr>
      <w:divsChild>
        <w:div w:id="89160609">
          <w:marLeft w:val="0"/>
          <w:marRight w:val="0"/>
          <w:marTop w:val="0"/>
          <w:marBottom w:val="0"/>
          <w:divBdr>
            <w:top w:val="none" w:sz="0" w:space="0" w:color="auto"/>
            <w:left w:val="none" w:sz="0" w:space="0" w:color="auto"/>
            <w:bottom w:val="none" w:sz="0" w:space="0" w:color="auto"/>
            <w:right w:val="none" w:sz="0" w:space="0" w:color="auto"/>
          </w:divBdr>
          <w:divsChild>
            <w:div w:id="44330369">
              <w:marLeft w:val="0"/>
              <w:marRight w:val="0"/>
              <w:marTop w:val="0"/>
              <w:marBottom w:val="0"/>
              <w:divBdr>
                <w:top w:val="none" w:sz="0" w:space="0" w:color="auto"/>
                <w:left w:val="none" w:sz="0" w:space="0" w:color="auto"/>
                <w:bottom w:val="none" w:sz="0" w:space="0" w:color="auto"/>
                <w:right w:val="none" w:sz="0" w:space="0" w:color="auto"/>
              </w:divBdr>
              <w:divsChild>
                <w:div w:id="397284116">
                  <w:marLeft w:val="0"/>
                  <w:marRight w:val="0"/>
                  <w:marTop w:val="150"/>
                  <w:marBottom w:val="150"/>
                  <w:divBdr>
                    <w:top w:val="none" w:sz="0" w:space="0" w:color="auto"/>
                    <w:left w:val="none" w:sz="0" w:space="0" w:color="auto"/>
                    <w:bottom w:val="none" w:sz="0" w:space="0" w:color="auto"/>
                    <w:right w:val="none" w:sz="0" w:space="0" w:color="auto"/>
                  </w:divBdr>
                  <w:divsChild>
                    <w:div w:id="1191525329">
                      <w:marLeft w:val="0"/>
                      <w:marRight w:val="0"/>
                      <w:marTop w:val="0"/>
                      <w:marBottom w:val="0"/>
                      <w:divBdr>
                        <w:top w:val="none" w:sz="0" w:space="0" w:color="auto"/>
                        <w:left w:val="none" w:sz="0" w:space="0" w:color="auto"/>
                        <w:bottom w:val="none" w:sz="0" w:space="0" w:color="auto"/>
                        <w:right w:val="none" w:sz="0" w:space="0" w:color="auto"/>
                      </w:divBdr>
                      <w:divsChild>
                        <w:div w:id="728381923">
                          <w:marLeft w:val="240"/>
                          <w:marRight w:val="0"/>
                          <w:marTop w:val="0"/>
                          <w:marBottom w:val="0"/>
                          <w:divBdr>
                            <w:top w:val="none" w:sz="0" w:space="0" w:color="auto"/>
                            <w:left w:val="none" w:sz="0" w:space="0" w:color="auto"/>
                            <w:bottom w:val="none" w:sz="0" w:space="0" w:color="auto"/>
                            <w:right w:val="none" w:sz="0" w:space="0" w:color="auto"/>
                          </w:divBdr>
                        </w:div>
                      </w:divsChild>
                    </w:div>
                    <w:div w:id="2039155278">
                      <w:marLeft w:val="0"/>
                      <w:marRight w:val="0"/>
                      <w:marTop w:val="0"/>
                      <w:marBottom w:val="0"/>
                      <w:divBdr>
                        <w:top w:val="none" w:sz="0" w:space="0" w:color="auto"/>
                        <w:left w:val="none" w:sz="0" w:space="0" w:color="auto"/>
                        <w:bottom w:val="none" w:sz="0" w:space="0" w:color="auto"/>
                        <w:right w:val="none" w:sz="0" w:space="0" w:color="auto"/>
                      </w:divBdr>
                      <w:divsChild>
                        <w:div w:id="1664813040">
                          <w:marLeft w:val="240"/>
                          <w:marRight w:val="0"/>
                          <w:marTop w:val="0"/>
                          <w:marBottom w:val="0"/>
                          <w:divBdr>
                            <w:top w:val="none" w:sz="0" w:space="0" w:color="auto"/>
                            <w:left w:val="none" w:sz="0" w:space="0" w:color="auto"/>
                            <w:bottom w:val="none" w:sz="0" w:space="0" w:color="auto"/>
                            <w:right w:val="none" w:sz="0" w:space="0" w:color="auto"/>
                          </w:divBdr>
                        </w:div>
                      </w:divsChild>
                    </w:div>
                    <w:div w:id="716589002">
                      <w:marLeft w:val="0"/>
                      <w:marRight w:val="0"/>
                      <w:marTop w:val="0"/>
                      <w:marBottom w:val="0"/>
                      <w:divBdr>
                        <w:top w:val="none" w:sz="0" w:space="0" w:color="auto"/>
                        <w:left w:val="none" w:sz="0" w:space="0" w:color="auto"/>
                        <w:bottom w:val="none" w:sz="0" w:space="0" w:color="auto"/>
                        <w:right w:val="none" w:sz="0" w:space="0" w:color="auto"/>
                      </w:divBdr>
                      <w:divsChild>
                        <w:div w:id="1712487437">
                          <w:marLeft w:val="240"/>
                          <w:marRight w:val="0"/>
                          <w:marTop w:val="0"/>
                          <w:marBottom w:val="0"/>
                          <w:divBdr>
                            <w:top w:val="none" w:sz="0" w:space="0" w:color="auto"/>
                            <w:left w:val="none" w:sz="0" w:space="0" w:color="auto"/>
                            <w:bottom w:val="none" w:sz="0" w:space="0" w:color="auto"/>
                            <w:right w:val="none" w:sz="0" w:space="0" w:color="auto"/>
                          </w:divBdr>
                        </w:div>
                      </w:divsChild>
                    </w:div>
                    <w:div w:id="1398629867">
                      <w:marLeft w:val="0"/>
                      <w:marRight w:val="0"/>
                      <w:marTop w:val="0"/>
                      <w:marBottom w:val="0"/>
                      <w:divBdr>
                        <w:top w:val="none" w:sz="0" w:space="0" w:color="auto"/>
                        <w:left w:val="none" w:sz="0" w:space="0" w:color="auto"/>
                        <w:bottom w:val="none" w:sz="0" w:space="0" w:color="auto"/>
                        <w:right w:val="none" w:sz="0" w:space="0" w:color="auto"/>
                      </w:divBdr>
                      <w:divsChild>
                        <w:div w:id="9216415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168236">
      <w:bodyDiv w:val="1"/>
      <w:marLeft w:val="0"/>
      <w:marRight w:val="0"/>
      <w:marTop w:val="0"/>
      <w:marBottom w:val="0"/>
      <w:divBdr>
        <w:top w:val="none" w:sz="0" w:space="0" w:color="auto"/>
        <w:left w:val="none" w:sz="0" w:space="0" w:color="auto"/>
        <w:bottom w:val="none" w:sz="0" w:space="0" w:color="auto"/>
        <w:right w:val="none" w:sz="0" w:space="0" w:color="auto"/>
      </w:divBdr>
    </w:div>
    <w:div w:id="107164926">
      <w:bodyDiv w:val="1"/>
      <w:marLeft w:val="0"/>
      <w:marRight w:val="0"/>
      <w:marTop w:val="0"/>
      <w:marBottom w:val="0"/>
      <w:divBdr>
        <w:top w:val="none" w:sz="0" w:space="0" w:color="auto"/>
        <w:left w:val="none" w:sz="0" w:space="0" w:color="auto"/>
        <w:bottom w:val="none" w:sz="0" w:space="0" w:color="auto"/>
        <w:right w:val="none" w:sz="0" w:space="0" w:color="auto"/>
      </w:divBdr>
    </w:div>
    <w:div w:id="120539261">
      <w:bodyDiv w:val="1"/>
      <w:marLeft w:val="0"/>
      <w:marRight w:val="0"/>
      <w:marTop w:val="0"/>
      <w:marBottom w:val="0"/>
      <w:divBdr>
        <w:top w:val="none" w:sz="0" w:space="0" w:color="auto"/>
        <w:left w:val="none" w:sz="0" w:space="0" w:color="auto"/>
        <w:bottom w:val="none" w:sz="0" w:space="0" w:color="auto"/>
        <w:right w:val="none" w:sz="0" w:space="0" w:color="auto"/>
      </w:divBdr>
      <w:divsChild>
        <w:div w:id="1988705084">
          <w:marLeft w:val="0"/>
          <w:marRight w:val="0"/>
          <w:marTop w:val="0"/>
          <w:marBottom w:val="0"/>
          <w:divBdr>
            <w:top w:val="none" w:sz="0" w:space="0" w:color="auto"/>
            <w:left w:val="none" w:sz="0" w:space="0" w:color="auto"/>
            <w:bottom w:val="none" w:sz="0" w:space="0" w:color="auto"/>
            <w:right w:val="none" w:sz="0" w:space="0" w:color="auto"/>
          </w:divBdr>
          <w:divsChild>
            <w:div w:id="1557425119">
              <w:marLeft w:val="0"/>
              <w:marRight w:val="0"/>
              <w:marTop w:val="0"/>
              <w:marBottom w:val="0"/>
              <w:divBdr>
                <w:top w:val="none" w:sz="0" w:space="0" w:color="auto"/>
                <w:left w:val="none" w:sz="0" w:space="0" w:color="auto"/>
                <w:bottom w:val="none" w:sz="0" w:space="0" w:color="auto"/>
                <w:right w:val="none" w:sz="0" w:space="0" w:color="auto"/>
              </w:divBdr>
              <w:divsChild>
                <w:div w:id="58086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66544">
      <w:bodyDiv w:val="1"/>
      <w:marLeft w:val="0"/>
      <w:marRight w:val="0"/>
      <w:marTop w:val="0"/>
      <w:marBottom w:val="0"/>
      <w:divBdr>
        <w:top w:val="none" w:sz="0" w:space="0" w:color="auto"/>
        <w:left w:val="none" w:sz="0" w:space="0" w:color="auto"/>
        <w:bottom w:val="none" w:sz="0" w:space="0" w:color="auto"/>
        <w:right w:val="none" w:sz="0" w:space="0" w:color="auto"/>
      </w:divBdr>
    </w:div>
    <w:div w:id="157886346">
      <w:bodyDiv w:val="1"/>
      <w:marLeft w:val="0"/>
      <w:marRight w:val="0"/>
      <w:marTop w:val="0"/>
      <w:marBottom w:val="0"/>
      <w:divBdr>
        <w:top w:val="none" w:sz="0" w:space="0" w:color="auto"/>
        <w:left w:val="none" w:sz="0" w:space="0" w:color="auto"/>
        <w:bottom w:val="none" w:sz="0" w:space="0" w:color="auto"/>
        <w:right w:val="none" w:sz="0" w:space="0" w:color="auto"/>
      </w:divBdr>
    </w:div>
    <w:div w:id="164367513">
      <w:bodyDiv w:val="1"/>
      <w:marLeft w:val="0"/>
      <w:marRight w:val="0"/>
      <w:marTop w:val="0"/>
      <w:marBottom w:val="0"/>
      <w:divBdr>
        <w:top w:val="none" w:sz="0" w:space="0" w:color="auto"/>
        <w:left w:val="none" w:sz="0" w:space="0" w:color="auto"/>
        <w:bottom w:val="none" w:sz="0" w:space="0" w:color="auto"/>
        <w:right w:val="none" w:sz="0" w:space="0" w:color="auto"/>
      </w:divBdr>
    </w:div>
    <w:div w:id="230963225">
      <w:bodyDiv w:val="1"/>
      <w:marLeft w:val="0"/>
      <w:marRight w:val="0"/>
      <w:marTop w:val="0"/>
      <w:marBottom w:val="0"/>
      <w:divBdr>
        <w:top w:val="none" w:sz="0" w:space="0" w:color="auto"/>
        <w:left w:val="none" w:sz="0" w:space="0" w:color="auto"/>
        <w:bottom w:val="none" w:sz="0" w:space="0" w:color="auto"/>
        <w:right w:val="none" w:sz="0" w:space="0" w:color="auto"/>
      </w:divBdr>
    </w:div>
    <w:div w:id="232594306">
      <w:bodyDiv w:val="1"/>
      <w:marLeft w:val="0"/>
      <w:marRight w:val="0"/>
      <w:marTop w:val="0"/>
      <w:marBottom w:val="0"/>
      <w:divBdr>
        <w:top w:val="none" w:sz="0" w:space="0" w:color="auto"/>
        <w:left w:val="none" w:sz="0" w:space="0" w:color="auto"/>
        <w:bottom w:val="none" w:sz="0" w:space="0" w:color="auto"/>
        <w:right w:val="none" w:sz="0" w:space="0" w:color="auto"/>
      </w:divBdr>
    </w:div>
    <w:div w:id="287319899">
      <w:bodyDiv w:val="1"/>
      <w:marLeft w:val="0"/>
      <w:marRight w:val="0"/>
      <w:marTop w:val="0"/>
      <w:marBottom w:val="0"/>
      <w:divBdr>
        <w:top w:val="none" w:sz="0" w:space="0" w:color="auto"/>
        <w:left w:val="none" w:sz="0" w:space="0" w:color="auto"/>
        <w:bottom w:val="none" w:sz="0" w:space="0" w:color="auto"/>
        <w:right w:val="none" w:sz="0" w:space="0" w:color="auto"/>
      </w:divBdr>
      <w:divsChild>
        <w:div w:id="923345229">
          <w:marLeft w:val="0"/>
          <w:marRight w:val="0"/>
          <w:marTop w:val="0"/>
          <w:marBottom w:val="0"/>
          <w:divBdr>
            <w:top w:val="none" w:sz="0" w:space="0" w:color="auto"/>
            <w:left w:val="none" w:sz="0" w:space="0" w:color="auto"/>
            <w:bottom w:val="none" w:sz="0" w:space="0" w:color="auto"/>
            <w:right w:val="none" w:sz="0" w:space="0" w:color="auto"/>
          </w:divBdr>
          <w:divsChild>
            <w:div w:id="621423130">
              <w:marLeft w:val="0"/>
              <w:marRight w:val="0"/>
              <w:marTop w:val="0"/>
              <w:marBottom w:val="0"/>
              <w:divBdr>
                <w:top w:val="none" w:sz="0" w:space="0" w:color="auto"/>
                <w:left w:val="none" w:sz="0" w:space="0" w:color="auto"/>
                <w:bottom w:val="none" w:sz="0" w:space="0" w:color="auto"/>
                <w:right w:val="none" w:sz="0" w:space="0" w:color="auto"/>
              </w:divBdr>
              <w:divsChild>
                <w:div w:id="160164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39734">
      <w:bodyDiv w:val="1"/>
      <w:marLeft w:val="0"/>
      <w:marRight w:val="0"/>
      <w:marTop w:val="0"/>
      <w:marBottom w:val="0"/>
      <w:divBdr>
        <w:top w:val="none" w:sz="0" w:space="0" w:color="auto"/>
        <w:left w:val="none" w:sz="0" w:space="0" w:color="auto"/>
        <w:bottom w:val="none" w:sz="0" w:space="0" w:color="auto"/>
        <w:right w:val="none" w:sz="0" w:space="0" w:color="auto"/>
      </w:divBdr>
    </w:div>
    <w:div w:id="308290652">
      <w:bodyDiv w:val="1"/>
      <w:marLeft w:val="0"/>
      <w:marRight w:val="0"/>
      <w:marTop w:val="0"/>
      <w:marBottom w:val="0"/>
      <w:divBdr>
        <w:top w:val="none" w:sz="0" w:space="0" w:color="auto"/>
        <w:left w:val="none" w:sz="0" w:space="0" w:color="auto"/>
        <w:bottom w:val="none" w:sz="0" w:space="0" w:color="auto"/>
        <w:right w:val="none" w:sz="0" w:space="0" w:color="auto"/>
      </w:divBdr>
    </w:div>
    <w:div w:id="314988399">
      <w:bodyDiv w:val="1"/>
      <w:marLeft w:val="0"/>
      <w:marRight w:val="0"/>
      <w:marTop w:val="0"/>
      <w:marBottom w:val="0"/>
      <w:divBdr>
        <w:top w:val="none" w:sz="0" w:space="0" w:color="auto"/>
        <w:left w:val="none" w:sz="0" w:space="0" w:color="auto"/>
        <w:bottom w:val="none" w:sz="0" w:space="0" w:color="auto"/>
        <w:right w:val="none" w:sz="0" w:space="0" w:color="auto"/>
      </w:divBdr>
      <w:divsChild>
        <w:div w:id="705646408">
          <w:marLeft w:val="0"/>
          <w:marRight w:val="0"/>
          <w:marTop w:val="0"/>
          <w:marBottom w:val="0"/>
          <w:divBdr>
            <w:top w:val="none" w:sz="0" w:space="0" w:color="auto"/>
            <w:left w:val="none" w:sz="0" w:space="0" w:color="auto"/>
            <w:bottom w:val="none" w:sz="0" w:space="0" w:color="auto"/>
            <w:right w:val="none" w:sz="0" w:space="0" w:color="auto"/>
          </w:divBdr>
          <w:divsChild>
            <w:div w:id="180166903">
              <w:marLeft w:val="0"/>
              <w:marRight w:val="0"/>
              <w:marTop w:val="0"/>
              <w:marBottom w:val="0"/>
              <w:divBdr>
                <w:top w:val="none" w:sz="0" w:space="0" w:color="auto"/>
                <w:left w:val="none" w:sz="0" w:space="0" w:color="auto"/>
                <w:bottom w:val="none" w:sz="0" w:space="0" w:color="auto"/>
                <w:right w:val="none" w:sz="0" w:space="0" w:color="auto"/>
              </w:divBdr>
              <w:divsChild>
                <w:div w:id="101603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696675">
      <w:bodyDiv w:val="1"/>
      <w:marLeft w:val="0"/>
      <w:marRight w:val="0"/>
      <w:marTop w:val="0"/>
      <w:marBottom w:val="0"/>
      <w:divBdr>
        <w:top w:val="none" w:sz="0" w:space="0" w:color="auto"/>
        <w:left w:val="none" w:sz="0" w:space="0" w:color="auto"/>
        <w:bottom w:val="none" w:sz="0" w:space="0" w:color="auto"/>
        <w:right w:val="none" w:sz="0" w:space="0" w:color="auto"/>
      </w:divBdr>
    </w:div>
    <w:div w:id="351804323">
      <w:bodyDiv w:val="1"/>
      <w:marLeft w:val="0"/>
      <w:marRight w:val="0"/>
      <w:marTop w:val="0"/>
      <w:marBottom w:val="0"/>
      <w:divBdr>
        <w:top w:val="none" w:sz="0" w:space="0" w:color="auto"/>
        <w:left w:val="none" w:sz="0" w:space="0" w:color="auto"/>
        <w:bottom w:val="none" w:sz="0" w:space="0" w:color="auto"/>
        <w:right w:val="none" w:sz="0" w:space="0" w:color="auto"/>
      </w:divBdr>
      <w:divsChild>
        <w:div w:id="1160775517">
          <w:marLeft w:val="0"/>
          <w:marRight w:val="0"/>
          <w:marTop w:val="0"/>
          <w:marBottom w:val="0"/>
          <w:divBdr>
            <w:top w:val="none" w:sz="0" w:space="0" w:color="auto"/>
            <w:left w:val="none" w:sz="0" w:space="0" w:color="auto"/>
            <w:bottom w:val="none" w:sz="0" w:space="0" w:color="auto"/>
            <w:right w:val="none" w:sz="0" w:space="0" w:color="auto"/>
          </w:divBdr>
        </w:div>
      </w:divsChild>
    </w:div>
    <w:div w:id="382140528">
      <w:bodyDiv w:val="1"/>
      <w:marLeft w:val="0"/>
      <w:marRight w:val="0"/>
      <w:marTop w:val="0"/>
      <w:marBottom w:val="0"/>
      <w:divBdr>
        <w:top w:val="none" w:sz="0" w:space="0" w:color="auto"/>
        <w:left w:val="none" w:sz="0" w:space="0" w:color="auto"/>
        <w:bottom w:val="none" w:sz="0" w:space="0" w:color="auto"/>
        <w:right w:val="none" w:sz="0" w:space="0" w:color="auto"/>
      </w:divBdr>
    </w:div>
    <w:div w:id="382752678">
      <w:bodyDiv w:val="1"/>
      <w:marLeft w:val="0"/>
      <w:marRight w:val="0"/>
      <w:marTop w:val="0"/>
      <w:marBottom w:val="0"/>
      <w:divBdr>
        <w:top w:val="none" w:sz="0" w:space="0" w:color="auto"/>
        <w:left w:val="none" w:sz="0" w:space="0" w:color="auto"/>
        <w:bottom w:val="none" w:sz="0" w:space="0" w:color="auto"/>
        <w:right w:val="none" w:sz="0" w:space="0" w:color="auto"/>
      </w:divBdr>
    </w:div>
    <w:div w:id="391543005">
      <w:bodyDiv w:val="1"/>
      <w:marLeft w:val="0"/>
      <w:marRight w:val="0"/>
      <w:marTop w:val="0"/>
      <w:marBottom w:val="0"/>
      <w:divBdr>
        <w:top w:val="none" w:sz="0" w:space="0" w:color="auto"/>
        <w:left w:val="none" w:sz="0" w:space="0" w:color="auto"/>
        <w:bottom w:val="none" w:sz="0" w:space="0" w:color="auto"/>
        <w:right w:val="none" w:sz="0" w:space="0" w:color="auto"/>
      </w:divBdr>
    </w:div>
    <w:div w:id="433138433">
      <w:bodyDiv w:val="1"/>
      <w:marLeft w:val="0"/>
      <w:marRight w:val="0"/>
      <w:marTop w:val="0"/>
      <w:marBottom w:val="0"/>
      <w:divBdr>
        <w:top w:val="none" w:sz="0" w:space="0" w:color="auto"/>
        <w:left w:val="none" w:sz="0" w:space="0" w:color="auto"/>
        <w:bottom w:val="none" w:sz="0" w:space="0" w:color="auto"/>
        <w:right w:val="none" w:sz="0" w:space="0" w:color="auto"/>
      </w:divBdr>
    </w:div>
    <w:div w:id="439687366">
      <w:bodyDiv w:val="1"/>
      <w:marLeft w:val="0"/>
      <w:marRight w:val="0"/>
      <w:marTop w:val="0"/>
      <w:marBottom w:val="0"/>
      <w:divBdr>
        <w:top w:val="none" w:sz="0" w:space="0" w:color="auto"/>
        <w:left w:val="none" w:sz="0" w:space="0" w:color="auto"/>
        <w:bottom w:val="none" w:sz="0" w:space="0" w:color="auto"/>
        <w:right w:val="none" w:sz="0" w:space="0" w:color="auto"/>
      </w:divBdr>
    </w:div>
    <w:div w:id="467288430">
      <w:bodyDiv w:val="1"/>
      <w:marLeft w:val="0"/>
      <w:marRight w:val="0"/>
      <w:marTop w:val="0"/>
      <w:marBottom w:val="0"/>
      <w:divBdr>
        <w:top w:val="none" w:sz="0" w:space="0" w:color="auto"/>
        <w:left w:val="none" w:sz="0" w:space="0" w:color="auto"/>
        <w:bottom w:val="none" w:sz="0" w:space="0" w:color="auto"/>
        <w:right w:val="none" w:sz="0" w:space="0" w:color="auto"/>
      </w:divBdr>
      <w:divsChild>
        <w:div w:id="396779144">
          <w:marLeft w:val="0"/>
          <w:marRight w:val="0"/>
          <w:marTop w:val="0"/>
          <w:marBottom w:val="0"/>
          <w:divBdr>
            <w:top w:val="none" w:sz="0" w:space="0" w:color="auto"/>
            <w:left w:val="none" w:sz="0" w:space="0" w:color="auto"/>
            <w:bottom w:val="none" w:sz="0" w:space="0" w:color="auto"/>
            <w:right w:val="none" w:sz="0" w:space="0" w:color="auto"/>
          </w:divBdr>
          <w:divsChild>
            <w:div w:id="1090851175">
              <w:marLeft w:val="0"/>
              <w:marRight w:val="0"/>
              <w:marTop w:val="0"/>
              <w:marBottom w:val="0"/>
              <w:divBdr>
                <w:top w:val="none" w:sz="0" w:space="0" w:color="auto"/>
                <w:left w:val="none" w:sz="0" w:space="0" w:color="auto"/>
                <w:bottom w:val="none" w:sz="0" w:space="0" w:color="auto"/>
                <w:right w:val="none" w:sz="0" w:space="0" w:color="auto"/>
              </w:divBdr>
              <w:divsChild>
                <w:div w:id="157720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6894">
      <w:bodyDiv w:val="1"/>
      <w:marLeft w:val="0"/>
      <w:marRight w:val="0"/>
      <w:marTop w:val="0"/>
      <w:marBottom w:val="0"/>
      <w:divBdr>
        <w:top w:val="none" w:sz="0" w:space="0" w:color="auto"/>
        <w:left w:val="none" w:sz="0" w:space="0" w:color="auto"/>
        <w:bottom w:val="none" w:sz="0" w:space="0" w:color="auto"/>
        <w:right w:val="none" w:sz="0" w:space="0" w:color="auto"/>
      </w:divBdr>
    </w:div>
    <w:div w:id="496504256">
      <w:bodyDiv w:val="1"/>
      <w:marLeft w:val="0"/>
      <w:marRight w:val="0"/>
      <w:marTop w:val="0"/>
      <w:marBottom w:val="0"/>
      <w:divBdr>
        <w:top w:val="none" w:sz="0" w:space="0" w:color="auto"/>
        <w:left w:val="none" w:sz="0" w:space="0" w:color="auto"/>
        <w:bottom w:val="none" w:sz="0" w:space="0" w:color="auto"/>
        <w:right w:val="none" w:sz="0" w:space="0" w:color="auto"/>
      </w:divBdr>
      <w:divsChild>
        <w:div w:id="2013219576">
          <w:marLeft w:val="0"/>
          <w:marRight w:val="0"/>
          <w:marTop w:val="0"/>
          <w:marBottom w:val="0"/>
          <w:divBdr>
            <w:top w:val="none" w:sz="0" w:space="0" w:color="auto"/>
            <w:left w:val="none" w:sz="0" w:space="0" w:color="auto"/>
            <w:bottom w:val="none" w:sz="0" w:space="0" w:color="auto"/>
            <w:right w:val="none" w:sz="0" w:space="0" w:color="auto"/>
          </w:divBdr>
        </w:div>
      </w:divsChild>
    </w:div>
    <w:div w:id="536704446">
      <w:bodyDiv w:val="1"/>
      <w:marLeft w:val="0"/>
      <w:marRight w:val="0"/>
      <w:marTop w:val="0"/>
      <w:marBottom w:val="0"/>
      <w:divBdr>
        <w:top w:val="none" w:sz="0" w:space="0" w:color="auto"/>
        <w:left w:val="none" w:sz="0" w:space="0" w:color="auto"/>
        <w:bottom w:val="none" w:sz="0" w:space="0" w:color="auto"/>
        <w:right w:val="none" w:sz="0" w:space="0" w:color="auto"/>
      </w:divBdr>
      <w:divsChild>
        <w:div w:id="2136093767">
          <w:marLeft w:val="0"/>
          <w:marRight w:val="0"/>
          <w:marTop w:val="0"/>
          <w:marBottom w:val="0"/>
          <w:divBdr>
            <w:top w:val="none" w:sz="0" w:space="0" w:color="auto"/>
            <w:left w:val="none" w:sz="0" w:space="0" w:color="auto"/>
            <w:bottom w:val="none" w:sz="0" w:space="0" w:color="auto"/>
            <w:right w:val="none" w:sz="0" w:space="0" w:color="auto"/>
          </w:divBdr>
          <w:divsChild>
            <w:div w:id="1830629606">
              <w:marLeft w:val="0"/>
              <w:marRight w:val="0"/>
              <w:marTop w:val="0"/>
              <w:marBottom w:val="0"/>
              <w:divBdr>
                <w:top w:val="none" w:sz="0" w:space="0" w:color="auto"/>
                <w:left w:val="none" w:sz="0" w:space="0" w:color="auto"/>
                <w:bottom w:val="none" w:sz="0" w:space="0" w:color="auto"/>
                <w:right w:val="none" w:sz="0" w:space="0" w:color="auto"/>
              </w:divBdr>
              <w:divsChild>
                <w:div w:id="8511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437611">
      <w:bodyDiv w:val="1"/>
      <w:marLeft w:val="0"/>
      <w:marRight w:val="0"/>
      <w:marTop w:val="0"/>
      <w:marBottom w:val="0"/>
      <w:divBdr>
        <w:top w:val="none" w:sz="0" w:space="0" w:color="auto"/>
        <w:left w:val="none" w:sz="0" w:space="0" w:color="auto"/>
        <w:bottom w:val="none" w:sz="0" w:space="0" w:color="auto"/>
        <w:right w:val="none" w:sz="0" w:space="0" w:color="auto"/>
      </w:divBdr>
      <w:divsChild>
        <w:div w:id="1585340864">
          <w:marLeft w:val="0"/>
          <w:marRight w:val="0"/>
          <w:marTop w:val="0"/>
          <w:marBottom w:val="0"/>
          <w:divBdr>
            <w:top w:val="none" w:sz="0" w:space="0" w:color="auto"/>
            <w:left w:val="none" w:sz="0" w:space="0" w:color="auto"/>
            <w:bottom w:val="none" w:sz="0" w:space="0" w:color="auto"/>
            <w:right w:val="none" w:sz="0" w:space="0" w:color="auto"/>
          </w:divBdr>
          <w:divsChild>
            <w:div w:id="716779003">
              <w:marLeft w:val="0"/>
              <w:marRight w:val="0"/>
              <w:marTop w:val="0"/>
              <w:marBottom w:val="0"/>
              <w:divBdr>
                <w:top w:val="none" w:sz="0" w:space="0" w:color="auto"/>
                <w:left w:val="none" w:sz="0" w:space="0" w:color="auto"/>
                <w:bottom w:val="none" w:sz="0" w:space="0" w:color="auto"/>
                <w:right w:val="none" w:sz="0" w:space="0" w:color="auto"/>
              </w:divBdr>
            </w:div>
            <w:div w:id="158156959">
              <w:marLeft w:val="0"/>
              <w:marRight w:val="0"/>
              <w:marTop w:val="0"/>
              <w:marBottom w:val="0"/>
              <w:divBdr>
                <w:top w:val="none" w:sz="0" w:space="0" w:color="auto"/>
                <w:left w:val="none" w:sz="0" w:space="0" w:color="auto"/>
                <w:bottom w:val="none" w:sz="0" w:space="0" w:color="auto"/>
                <w:right w:val="none" w:sz="0" w:space="0" w:color="auto"/>
              </w:divBdr>
            </w:div>
            <w:div w:id="478571741">
              <w:marLeft w:val="0"/>
              <w:marRight w:val="0"/>
              <w:marTop w:val="0"/>
              <w:marBottom w:val="0"/>
              <w:divBdr>
                <w:top w:val="none" w:sz="0" w:space="0" w:color="auto"/>
                <w:left w:val="none" w:sz="0" w:space="0" w:color="auto"/>
                <w:bottom w:val="none" w:sz="0" w:space="0" w:color="auto"/>
                <w:right w:val="none" w:sz="0" w:space="0" w:color="auto"/>
              </w:divBdr>
            </w:div>
            <w:div w:id="21789854">
              <w:marLeft w:val="0"/>
              <w:marRight w:val="0"/>
              <w:marTop w:val="0"/>
              <w:marBottom w:val="0"/>
              <w:divBdr>
                <w:top w:val="none" w:sz="0" w:space="0" w:color="auto"/>
                <w:left w:val="none" w:sz="0" w:space="0" w:color="auto"/>
                <w:bottom w:val="none" w:sz="0" w:space="0" w:color="auto"/>
                <w:right w:val="none" w:sz="0" w:space="0" w:color="auto"/>
              </w:divBdr>
            </w:div>
            <w:div w:id="1904562961">
              <w:marLeft w:val="0"/>
              <w:marRight w:val="0"/>
              <w:marTop w:val="0"/>
              <w:marBottom w:val="0"/>
              <w:divBdr>
                <w:top w:val="none" w:sz="0" w:space="0" w:color="auto"/>
                <w:left w:val="none" w:sz="0" w:space="0" w:color="auto"/>
                <w:bottom w:val="none" w:sz="0" w:space="0" w:color="auto"/>
                <w:right w:val="none" w:sz="0" w:space="0" w:color="auto"/>
              </w:divBdr>
            </w:div>
            <w:div w:id="1437824718">
              <w:marLeft w:val="0"/>
              <w:marRight w:val="0"/>
              <w:marTop w:val="0"/>
              <w:marBottom w:val="0"/>
              <w:divBdr>
                <w:top w:val="none" w:sz="0" w:space="0" w:color="auto"/>
                <w:left w:val="none" w:sz="0" w:space="0" w:color="auto"/>
                <w:bottom w:val="none" w:sz="0" w:space="0" w:color="auto"/>
                <w:right w:val="none" w:sz="0" w:space="0" w:color="auto"/>
              </w:divBdr>
            </w:div>
            <w:div w:id="1793940231">
              <w:marLeft w:val="0"/>
              <w:marRight w:val="0"/>
              <w:marTop w:val="0"/>
              <w:marBottom w:val="0"/>
              <w:divBdr>
                <w:top w:val="none" w:sz="0" w:space="0" w:color="auto"/>
                <w:left w:val="none" w:sz="0" w:space="0" w:color="auto"/>
                <w:bottom w:val="none" w:sz="0" w:space="0" w:color="auto"/>
                <w:right w:val="none" w:sz="0" w:space="0" w:color="auto"/>
              </w:divBdr>
            </w:div>
            <w:div w:id="760178155">
              <w:marLeft w:val="0"/>
              <w:marRight w:val="0"/>
              <w:marTop w:val="0"/>
              <w:marBottom w:val="0"/>
              <w:divBdr>
                <w:top w:val="none" w:sz="0" w:space="0" w:color="auto"/>
                <w:left w:val="none" w:sz="0" w:space="0" w:color="auto"/>
                <w:bottom w:val="none" w:sz="0" w:space="0" w:color="auto"/>
                <w:right w:val="none" w:sz="0" w:space="0" w:color="auto"/>
              </w:divBdr>
            </w:div>
            <w:div w:id="270670625">
              <w:marLeft w:val="0"/>
              <w:marRight w:val="0"/>
              <w:marTop w:val="0"/>
              <w:marBottom w:val="0"/>
              <w:divBdr>
                <w:top w:val="none" w:sz="0" w:space="0" w:color="auto"/>
                <w:left w:val="none" w:sz="0" w:space="0" w:color="auto"/>
                <w:bottom w:val="none" w:sz="0" w:space="0" w:color="auto"/>
                <w:right w:val="none" w:sz="0" w:space="0" w:color="auto"/>
              </w:divBdr>
            </w:div>
            <w:div w:id="1644891097">
              <w:marLeft w:val="0"/>
              <w:marRight w:val="0"/>
              <w:marTop w:val="0"/>
              <w:marBottom w:val="0"/>
              <w:divBdr>
                <w:top w:val="none" w:sz="0" w:space="0" w:color="auto"/>
                <w:left w:val="none" w:sz="0" w:space="0" w:color="auto"/>
                <w:bottom w:val="none" w:sz="0" w:space="0" w:color="auto"/>
                <w:right w:val="none" w:sz="0" w:space="0" w:color="auto"/>
              </w:divBdr>
            </w:div>
            <w:div w:id="75709624">
              <w:marLeft w:val="0"/>
              <w:marRight w:val="0"/>
              <w:marTop w:val="0"/>
              <w:marBottom w:val="0"/>
              <w:divBdr>
                <w:top w:val="none" w:sz="0" w:space="0" w:color="auto"/>
                <w:left w:val="none" w:sz="0" w:space="0" w:color="auto"/>
                <w:bottom w:val="none" w:sz="0" w:space="0" w:color="auto"/>
                <w:right w:val="none" w:sz="0" w:space="0" w:color="auto"/>
              </w:divBdr>
            </w:div>
            <w:div w:id="1893034727">
              <w:marLeft w:val="0"/>
              <w:marRight w:val="0"/>
              <w:marTop w:val="0"/>
              <w:marBottom w:val="0"/>
              <w:divBdr>
                <w:top w:val="none" w:sz="0" w:space="0" w:color="auto"/>
                <w:left w:val="none" w:sz="0" w:space="0" w:color="auto"/>
                <w:bottom w:val="none" w:sz="0" w:space="0" w:color="auto"/>
                <w:right w:val="none" w:sz="0" w:space="0" w:color="auto"/>
              </w:divBdr>
            </w:div>
            <w:div w:id="1511330073">
              <w:marLeft w:val="0"/>
              <w:marRight w:val="0"/>
              <w:marTop w:val="0"/>
              <w:marBottom w:val="0"/>
              <w:divBdr>
                <w:top w:val="none" w:sz="0" w:space="0" w:color="auto"/>
                <w:left w:val="none" w:sz="0" w:space="0" w:color="auto"/>
                <w:bottom w:val="none" w:sz="0" w:space="0" w:color="auto"/>
                <w:right w:val="none" w:sz="0" w:space="0" w:color="auto"/>
              </w:divBdr>
            </w:div>
            <w:div w:id="2068871606">
              <w:marLeft w:val="0"/>
              <w:marRight w:val="0"/>
              <w:marTop w:val="0"/>
              <w:marBottom w:val="0"/>
              <w:divBdr>
                <w:top w:val="none" w:sz="0" w:space="0" w:color="auto"/>
                <w:left w:val="none" w:sz="0" w:space="0" w:color="auto"/>
                <w:bottom w:val="none" w:sz="0" w:space="0" w:color="auto"/>
                <w:right w:val="none" w:sz="0" w:space="0" w:color="auto"/>
              </w:divBdr>
            </w:div>
            <w:div w:id="1653604979">
              <w:marLeft w:val="0"/>
              <w:marRight w:val="0"/>
              <w:marTop w:val="0"/>
              <w:marBottom w:val="0"/>
              <w:divBdr>
                <w:top w:val="none" w:sz="0" w:space="0" w:color="auto"/>
                <w:left w:val="none" w:sz="0" w:space="0" w:color="auto"/>
                <w:bottom w:val="none" w:sz="0" w:space="0" w:color="auto"/>
                <w:right w:val="none" w:sz="0" w:space="0" w:color="auto"/>
              </w:divBdr>
            </w:div>
            <w:div w:id="1922447911">
              <w:marLeft w:val="0"/>
              <w:marRight w:val="0"/>
              <w:marTop w:val="0"/>
              <w:marBottom w:val="0"/>
              <w:divBdr>
                <w:top w:val="none" w:sz="0" w:space="0" w:color="auto"/>
                <w:left w:val="none" w:sz="0" w:space="0" w:color="auto"/>
                <w:bottom w:val="none" w:sz="0" w:space="0" w:color="auto"/>
                <w:right w:val="none" w:sz="0" w:space="0" w:color="auto"/>
              </w:divBdr>
            </w:div>
            <w:div w:id="1917518923">
              <w:marLeft w:val="0"/>
              <w:marRight w:val="0"/>
              <w:marTop w:val="0"/>
              <w:marBottom w:val="0"/>
              <w:divBdr>
                <w:top w:val="none" w:sz="0" w:space="0" w:color="auto"/>
                <w:left w:val="none" w:sz="0" w:space="0" w:color="auto"/>
                <w:bottom w:val="none" w:sz="0" w:space="0" w:color="auto"/>
                <w:right w:val="none" w:sz="0" w:space="0" w:color="auto"/>
              </w:divBdr>
            </w:div>
            <w:div w:id="855924568">
              <w:marLeft w:val="0"/>
              <w:marRight w:val="0"/>
              <w:marTop w:val="0"/>
              <w:marBottom w:val="0"/>
              <w:divBdr>
                <w:top w:val="none" w:sz="0" w:space="0" w:color="auto"/>
                <w:left w:val="none" w:sz="0" w:space="0" w:color="auto"/>
                <w:bottom w:val="none" w:sz="0" w:space="0" w:color="auto"/>
                <w:right w:val="none" w:sz="0" w:space="0" w:color="auto"/>
              </w:divBdr>
            </w:div>
            <w:div w:id="1722093073">
              <w:marLeft w:val="0"/>
              <w:marRight w:val="0"/>
              <w:marTop w:val="0"/>
              <w:marBottom w:val="0"/>
              <w:divBdr>
                <w:top w:val="none" w:sz="0" w:space="0" w:color="auto"/>
                <w:left w:val="none" w:sz="0" w:space="0" w:color="auto"/>
                <w:bottom w:val="none" w:sz="0" w:space="0" w:color="auto"/>
                <w:right w:val="none" w:sz="0" w:space="0" w:color="auto"/>
              </w:divBdr>
            </w:div>
            <w:div w:id="866601478">
              <w:marLeft w:val="0"/>
              <w:marRight w:val="0"/>
              <w:marTop w:val="0"/>
              <w:marBottom w:val="0"/>
              <w:divBdr>
                <w:top w:val="none" w:sz="0" w:space="0" w:color="auto"/>
                <w:left w:val="none" w:sz="0" w:space="0" w:color="auto"/>
                <w:bottom w:val="none" w:sz="0" w:space="0" w:color="auto"/>
                <w:right w:val="none" w:sz="0" w:space="0" w:color="auto"/>
              </w:divBdr>
            </w:div>
            <w:div w:id="1683429718">
              <w:marLeft w:val="0"/>
              <w:marRight w:val="0"/>
              <w:marTop w:val="0"/>
              <w:marBottom w:val="0"/>
              <w:divBdr>
                <w:top w:val="none" w:sz="0" w:space="0" w:color="auto"/>
                <w:left w:val="none" w:sz="0" w:space="0" w:color="auto"/>
                <w:bottom w:val="none" w:sz="0" w:space="0" w:color="auto"/>
                <w:right w:val="none" w:sz="0" w:space="0" w:color="auto"/>
              </w:divBdr>
            </w:div>
            <w:div w:id="1962684328">
              <w:marLeft w:val="0"/>
              <w:marRight w:val="0"/>
              <w:marTop w:val="0"/>
              <w:marBottom w:val="0"/>
              <w:divBdr>
                <w:top w:val="none" w:sz="0" w:space="0" w:color="auto"/>
                <w:left w:val="none" w:sz="0" w:space="0" w:color="auto"/>
                <w:bottom w:val="none" w:sz="0" w:space="0" w:color="auto"/>
                <w:right w:val="none" w:sz="0" w:space="0" w:color="auto"/>
              </w:divBdr>
            </w:div>
            <w:div w:id="1259941942">
              <w:marLeft w:val="0"/>
              <w:marRight w:val="0"/>
              <w:marTop w:val="0"/>
              <w:marBottom w:val="0"/>
              <w:divBdr>
                <w:top w:val="none" w:sz="0" w:space="0" w:color="auto"/>
                <w:left w:val="none" w:sz="0" w:space="0" w:color="auto"/>
                <w:bottom w:val="none" w:sz="0" w:space="0" w:color="auto"/>
                <w:right w:val="none" w:sz="0" w:space="0" w:color="auto"/>
              </w:divBdr>
            </w:div>
            <w:div w:id="483398171">
              <w:marLeft w:val="0"/>
              <w:marRight w:val="0"/>
              <w:marTop w:val="0"/>
              <w:marBottom w:val="0"/>
              <w:divBdr>
                <w:top w:val="none" w:sz="0" w:space="0" w:color="auto"/>
                <w:left w:val="none" w:sz="0" w:space="0" w:color="auto"/>
                <w:bottom w:val="none" w:sz="0" w:space="0" w:color="auto"/>
                <w:right w:val="none" w:sz="0" w:space="0" w:color="auto"/>
              </w:divBdr>
            </w:div>
            <w:div w:id="634992535">
              <w:marLeft w:val="0"/>
              <w:marRight w:val="0"/>
              <w:marTop w:val="0"/>
              <w:marBottom w:val="0"/>
              <w:divBdr>
                <w:top w:val="none" w:sz="0" w:space="0" w:color="auto"/>
                <w:left w:val="none" w:sz="0" w:space="0" w:color="auto"/>
                <w:bottom w:val="none" w:sz="0" w:space="0" w:color="auto"/>
                <w:right w:val="none" w:sz="0" w:space="0" w:color="auto"/>
              </w:divBdr>
            </w:div>
            <w:div w:id="568685717">
              <w:marLeft w:val="0"/>
              <w:marRight w:val="0"/>
              <w:marTop w:val="0"/>
              <w:marBottom w:val="0"/>
              <w:divBdr>
                <w:top w:val="none" w:sz="0" w:space="0" w:color="auto"/>
                <w:left w:val="none" w:sz="0" w:space="0" w:color="auto"/>
                <w:bottom w:val="none" w:sz="0" w:space="0" w:color="auto"/>
                <w:right w:val="none" w:sz="0" w:space="0" w:color="auto"/>
              </w:divBdr>
            </w:div>
            <w:div w:id="309867038">
              <w:marLeft w:val="0"/>
              <w:marRight w:val="0"/>
              <w:marTop w:val="0"/>
              <w:marBottom w:val="0"/>
              <w:divBdr>
                <w:top w:val="none" w:sz="0" w:space="0" w:color="auto"/>
                <w:left w:val="none" w:sz="0" w:space="0" w:color="auto"/>
                <w:bottom w:val="none" w:sz="0" w:space="0" w:color="auto"/>
                <w:right w:val="none" w:sz="0" w:space="0" w:color="auto"/>
              </w:divBdr>
            </w:div>
            <w:div w:id="791291449">
              <w:marLeft w:val="0"/>
              <w:marRight w:val="0"/>
              <w:marTop w:val="0"/>
              <w:marBottom w:val="0"/>
              <w:divBdr>
                <w:top w:val="none" w:sz="0" w:space="0" w:color="auto"/>
                <w:left w:val="none" w:sz="0" w:space="0" w:color="auto"/>
                <w:bottom w:val="none" w:sz="0" w:space="0" w:color="auto"/>
                <w:right w:val="none" w:sz="0" w:space="0" w:color="auto"/>
              </w:divBdr>
            </w:div>
            <w:div w:id="2095319501">
              <w:marLeft w:val="0"/>
              <w:marRight w:val="0"/>
              <w:marTop w:val="0"/>
              <w:marBottom w:val="0"/>
              <w:divBdr>
                <w:top w:val="none" w:sz="0" w:space="0" w:color="auto"/>
                <w:left w:val="none" w:sz="0" w:space="0" w:color="auto"/>
                <w:bottom w:val="none" w:sz="0" w:space="0" w:color="auto"/>
                <w:right w:val="none" w:sz="0" w:space="0" w:color="auto"/>
              </w:divBdr>
            </w:div>
            <w:div w:id="1976371047">
              <w:marLeft w:val="0"/>
              <w:marRight w:val="0"/>
              <w:marTop w:val="0"/>
              <w:marBottom w:val="0"/>
              <w:divBdr>
                <w:top w:val="none" w:sz="0" w:space="0" w:color="auto"/>
                <w:left w:val="none" w:sz="0" w:space="0" w:color="auto"/>
                <w:bottom w:val="none" w:sz="0" w:space="0" w:color="auto"/>
                <w:right w:val="none" w:sz="0" w:space="0" w:color="auto"/>
              </w:divBdr>
            </w:div>
            <w:div w:id="164636023">
              <w:marLeft w:val="0"/>
              <w:marRight w:val="0"/>
              <w:marTop w:val="0"/>
              <w:marBottom w:val="0"/>
              <w:divBdr>
                <w:top w:val="none" w:sz="0" w:space="0" w:color="auto"/>
                <w:left w:val="none" w:sz="0" w:space="0" w:color="auto"/>
                <w:bottom w:val="none" w:sz="0" w:space="0" w:color="auto"/>
                <w:right w:val="none" w:sz="0" w:space="0" w:color="auto"/>
              </w:divBdr>
            </w:div>
            <w:div w:id="1194346595">
              <w:marLeft w:val="0"/>
              <w:marRight w:val="0"/>
              <w:marTop w:val="0"/>
              <w:marBottom w:val="0"/>
              <w:divBdr>
                <w:top w:val="none" w:sz="0" w:space="0" w:color="auto"/>
                <w:left w:val="none" w:sz="0" w:space="0" w:color="auto"/>
                <w:bottom w:val="none" w:sz="0" w:space="0" w:color="auto"/>
                <w:right w:val="none" w:sz="0" w:space="0" w:color="auto"/>
              </w:divBdr>
            </w:div>
            <w:div w:id="620189407">
              <w:marLeft w:val="0"/>
              <w:marRight w:val="0"/>
              <w:marTop w:val="0"/>
              <w:marBottom w:val="0"/>
              <w:divBdr>
                <w:top w:val="none" w:sz="0" w:space="0" w:color="auto"/>
                <w:left w:val="none" w:sz="0" w:space="0" w:color="auto"/>
                <w:bottom w:val="none" w:sz="0" w:space="0" w:color="auto"/>
                <w:right w:val="none" w:sz="0" w:space="0" w:color="auto"/>
              </w:divBdr>
            </w:div>
            <w:div w:id="1250894739">
              <w:marLeft w:val="0"/>
              <w:marRight w:val="0"/>
              <w:marTop w:val="0"/>
              <w:marBottom w:val="0"/>
              <w:divBdr>
                <w:top w:val="none" w:sz="0" w:space="0" w:color="auto"/>
                <w:left w:val="none" w:sz="0" w:space="0" w:color="auto"/>
                <w:bottom w:val="none" w:sz="0" w:space="0" w:color="auto"/>
                <w:right w:val="none" w:sz="0" w:space="0" w:color="auto"/>
              </w:divBdr>
            </w:div>
            <w:div w:id="1170832452">
              <w:marLeft w:val="0"/>
              <w:marRight w:val="0"/>
              <w:marTop w:val="0"/>
              <w:marBottom w:val="0"/>
              <w:divBdr>
                <w:top w:val="none" w:sz="0" w:space="0" w:color="auto"/>
                <w:left w:val="none" w:sz="0" w:space="0" w:color="auto"/>
                <w:bottom w:val="none" w:sz="0" w:space="0" w:color="auto"/>
                <w:right w:val="none" w:sz="0" w:space="0" w:color="auto"/>
              </w:divBdr>
            </w:div>
            <w:div w:id="1656254601">
              <w:marLeft w:val="0"/>
              <w:marRight w:val="0"/>
              <w:marTop w:val="0"/>
              <w:marBottom w:val="0"/>
              <w:divBdr>
                <w:top w:val="none" w:sz="0" w:space="0" w:color="auto"/>
                <w:left w:val="none" w:sz="0" w:space="0" w:color="auto"/>
                <w:bottom w:val="none" w:sz="0" w:space="0" w:color="auto"/>
                <w:right w:val="none" w:sz="0" w:space="0" w:color="auto"/>
              </w:divBdr>
            </w:div>
            <w:div w:id="1496216645">
              <w:marLeft w:val="0"/>
              <w:marRight w:val="0"/>
              <w:marTop w:val="0"/>
              <w:marBottom w:val="0"/>
              <w:divBdr>
                <w:top w:val="none" w:sz="0" w:space="0" w:color="auto"/>
                <w:left w:val="none" w:sz="0" w:space="0" w:color="auto"/>
                <w:bottom w:val="none" w:sz="0" w:space="0" w:color="auto"/>
                <w:right w:val="none" w:sz="0" w:space="0" w:color="auto"/>
              </w:divBdr>
            </w:div>
            <w:div w:id="789282495">
              <w:marLeft w:val="0"/>
              <w:marRight w:val="0"/>
              <w:marTop w:val="0"/>
              <w:marBottom w:val="0"/>
              <w:divBdr>
                <w:top w:val="none" w:sz="0" w:space="0" w:color="auto"/>
                <w:left w:val="none" w:sz="0" w:space="0" w:color="auto"/>
                <w:bottom w:val="none" w:sz="0" w:space="0" w:color="auto"/>
                <w:right w:val="none" w:sz="0" w:space="0" w:color="auto"/>
              </w:divBdr>
            </w:div>
            <w:div w:id="162624373">
              <w:marLeft w:val="0"/>
              <w:marRight w:val="0"/>
              <w:marTop w:val="0"/>
              <w:marBottom w:val="0"/>
              <w:divBdr>
                <w:top w:val="none" w:sz="0" w:space="0" w:color="auto"/>
                <w:left w:val="none" w:sz="0" w:space="0" w:color="auto"/>
                <w:bottom w:val="none" w:sz="0" w:space="0" w:color="auto"/>
                <w:right w:val="none" w:sz="0" w:space="0" w:color="auto"/>
              </w:divBdr>
            </w:div>
            <w:div w:id="133134802">
              <w:marLeft w:val="0"/>
              <w:marRight w:val="0"/>
              <w:marTop w:val="0"/>
              <w:marBottom w:val="0"/>
              <w:divBdr>
                <w:top w:val="none" w:sz="0" w:space="0" w:color="auto"/>
                <w:left w:val="none" w:sz="0" w:space="0" w:color="auto"/>
                <w:bottom w:val="none" w:sz="0" w:space="0" w:color="auto"/>
                <w:right w:val="none" w:sz="0" w:space="0" w:color="auto"/>
              </w:divBdr>
            </w:div>
            <w:div w:id="394203786">
              <w:marLeft w:val="0"/>
              <w:marRight w:val="0"/>
              <w:marTop w:val="0"/>
              <w:marBottom w:val="0"/>
              <w:divBdr>
                <w:top w:val="none" w:sz="0" w:space="0" w:color="auto"/>
                <w:left w:val="none" w:sz="0" w:space="0" w:color="auto"/>
                <w:bottom w:val="none" w:sz="0" w:space="0" w:color="auto"/>
                <w:right w:val="none" w:sz="0" w:space="0" w:color="auto"/>
              </w:divBdr>
            </w:div>
            <w:div w:id="104872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916334">
      <w:bodyDiv w:val="1"/>
      <w:marLeft w:val="0"/>
      <w:marRight w:val="0"/>
      <w:marTop w:val="0"/>
      <w:marBottom w:val="0"/>
      <w:divBdr>
        <w:top w:val="none" w:sz="0" w:space="0" w:color="auto"/>
        <w:left w:val="none" w:sz="0" w:space="0" w:color="auto"/>
        <w:bottom w:val="none" w:sz="0" w:space="0" w:color="auto"/>
        <w:right w:val="none" w:sz="0" w:space="0" w:color="auto"/>
      </w:divBdr>
    </w:div>
    <w:div w:id="591083494">
      <w:bodyDiv w:val="1"/>
      <w:marLeft w:val="0"/>
      <w:marRight w:val="0"/>
      <w:marTop w:val="0"/>
      <w:marBottom w:val="0"/>
      <w:divBdr>
        <w:top w:val="none" w:sz="0" w:space="0" w:color="auto"/>
        <w:left w:val="none" w:sz="0" w:space="0" w:color="auto"/>
        <w:bottom w:val="none" w:sz="0" w:space="0" w:color="auto"/>
        <w:right w:val="none" w:sz="0" w:space="0" w:color="auto"/>
      </w:divBdr>
      <w:divsChild>
        <w:div w:id="2052731778">
          <w:marLeft w:val="0"/>
          <w:marRight w:val="0"/>
          <w:marTop w:val="0"/>
          <w:marBottom w:val="0"/>
          <w:divBdr>
            <w:top w:val="none" w:sz="0" w:space="0" w:color="auto"/>
            <w:left w:val="none" w:sz="0" w:space="0" w:color="auto"/>
            <w:bottom w:val="none" w:sz="0" w:space="0" w:color="auto"/>
            <w:right w:val="none" w:sz="0" w:space="0" w:color="auto"/>
          </w:divBdr>
          <w:divsChild>
            <w:div w:id="2026859801">
              <w:marLeft w:val="0"/>
              <w:marRight w:val="0"/>
              <w:marTop w:val="0"/>
              <w:marBottom w:val="0"/>
              <w:divBdr>
                <w:top w:val="none" w:sz="0" w:space="0" w:color="auto"/>
                <w:left w:val="none" w:sz="0" w:space="0" w:color="auto"/>
                <w:bottom w:val="none" w:sz="0" w:space="0" w:color="auto"/>
                <w:right w:val="none" w:sz="0" w:space="0" w:color="auto"/>
              </w:divBdr>
              <w:divsChild>
                <w:div w:id="86502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690300">
      <w:bodyDiv w:val="1"/>
      <w:marLeft w:val="0"/>
      <w:marRight w:val="0"/>
      <w:marTop w:val="0"/>
      <w:marBottom w:val="0"/>
      <w:divBdr>
        <w:top w:val="none" w:sz="0" w:space="0" w:color="auto"/>
        <w:left w:val="none" w:sz="0" w:space="0" w:color="auto"/>
        <w:bottom w:val="none" w:sz="0" w:space="0" w:color="auto"/>
        <w:right w:val="none" w:sz="0" w:space="0" w:color="auto"/>
      </w:divBdr>
    </w:div>
    <w:div w:id="643699040">
      <w:bodyDiv w:val="1"/>
      <w:marLeft w:val="0"/>
      <w:marRight w:val="0"/>
      <w:marTop w:val="0"/>
      <w:marBottom w:val="0"/>
      <w:divBdr>
        <w:top w:val="none" w:sz="0" w:space="0" w:color="auto"/>
        <w:left w:val="none" w:sz="0" w:space="0" w:color="auto"/>
        <w:bottom w:val="none" w:sz="0" w:space="0" w:color="auto"/>
        <w:right w:val="none" w:sz="0" w:space="0" w:color="auto"/>
      </w:divBdr>
    </w:div>
    <w:div w:id="668290655">
      <w:bodyDiv w:val="1"/>
      <w:marLeft w:val="0"/>
      <w:marRight w:val="0"/>
      <w:marTop w:val="0"/>
      <w:marBottom w:val="0"/>
      <w:divBdr>
        <w:top w:val="none" w:sz="0" w:space="0" w:color="auto"/>
        <w:left w:val="none" w:sz="0" w:space="0" w:color="auto"/>
        <w:bottom w:val="none" w:sz="0" w:space="0" w:color="auto"/>
        <w:right w:val="none" w:sz="0" w:space="0" w:color="auto"/>
      </w:divBdr>
      <w:divsChild>
        <w:div w:id="1321423535">
          <w:marLeft w:val="0"/>
          <w:marRight w:val="0"/>
          <w:marTop w:val="0"/>
          <w:marBottom w:val="0"/>
          <w:divBdr>
            <w:top w:val="none" w:sz="0" w:space="0" w:color="auto"/>
            <w:left w:val="none" w:sz="0" w:space="0" w:color="auto"/>
            <w:bottom w:val="none" w:sz="0" w:space="0" w:color="auto"/>
            <w:right w:val="none" w:sz="0" w:space="0" w:color="auto"/>
          </w:divBdr>
          <w:divsChild>
            <w:div w:id="1941375943">
              <w:marLeft w:val="0"/>
              <w:marRight w:val="0"/>
              <w:marTop w:val="0"/>
              <w:marBottom w:val="0"/>
              <w:divBdr>
                <w:top w:val="none" w:sz="0" w:space="0" w:color="auto"/>
                <w:left w:val="none" w:sz="0" w:space="0" w:color="auto"/>
                <w:bottom w:val="none" w:sz="0" w:space="0" w:color="auto"/>
                <w:right w:val="none" w:sz="0" w:space="0" w:color="auto"/>
              </w:divBdr>
              <w:divsChild>
                <w:div w:id="169214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022888">
      <w:bodyDiv w:val="1"/>
      <w:marLeft w:val="0"/>
      <w:marRight w:val="0"/>
      <w:marTop w:val="0"/>
      <w:marBottom w:val="0"/>
      <w:divBdr>
        <w:top w:val="none" w:sz="0" w:space="0" w:color="auto"/>
        <w:left w:val="none" w:sz="0" w:space="0" w:color="auto"/>
        <w:bottom w:val="none" w:sz="0" w:space="0" w:color="auto"/>
        <w:right w:val="none" w:sz="0" w:space="0" w:color="auto"/>
      </w:divBdr>
    </w:div>
    <w:div w:id="684986123">
      <w:bodyDiv w:val="1"/>
      <w:marLeft w:val="0"/>
      <w:marRight w:val="0"/>
      <w:marTop w:val="0"/>
      <w:marBottom w:val="0"/>
      <w:divBdr>
        <w:top w:val="none" w:sz="0" w:space="0" w:color="auto"/>
        <w:left w:val="none" w:sz="0" w:space="0" w:color="auto"/>
        <w:bottom w:val="none" w:sz="0" w:space="0" w:color="auto"/>
        <w:right w:val="none" w:sz="0" w:space="0" w:color="auto"/>
      </w:divBdr>
    </w:div>
    <w:div w:id="708606150">
      <w:bodyDiv w:val="1"/>
      <w:marLeft w:val="0"/>
      <w:marRight w:val="0"/>
      <w:marTop w:val="0"/>
      <w:marBottom w:val="0"/>
      <w:divBdr>
        <w:top w:val="none" w:sz="0" w:space="0" w:color="auto"/>
        <w:left w:val="none" w:sz="0" w:space="0" w:color="auto"/>
        <w:bottom w:val="none" w:sz="0" w:space="0" w:color="auto"/>
        <w:right w:val="none" w:sz="0" w:space="0" w:color="auto"/>
      </w:divBdr>
    </w:div>
    <w:div w:id="712191322">
      <w:bodyDiv w:val="1"/>
      <w:marLeft w:val="0"/>
      <w:marRight w:val="0"/>
      <w:marTop w:val="0"/>
      <w:marBottom w:val="0"/>
      <w:divBdr>
        <w:top w:val="none" w:sz="0" w:space="0" w:color="auto"/>
        <w:left w:val="none" w:sz="0" w:space="0" w:color="auto"/>
        <w:bottom w:val="none" w:sz="0" w:space="0" w:color="auto"/>
        <w:right w:val="none" w:sz="0" w:space="0" w:color="auto"/>
      </w:divBdr>
    </w:div>
    <w:div w:id="731930757">
      <w:bodyDiv w:val="1"/>
      <w:marLeft w:val="0"/>
      <w:marRight w:val="0"/>
      <w:marTop w:val="0"/>
      <w:marBottom w:val="0"/>
      <w:divBdr>
        <w:top w:val="none" w:sz="0" w:space="0" w:color="auto"/>
        <w:left w:val="none" w:sz="0" w:space="0" w:color="auto"/>
        <w:bottom w:val="none" w:sz="0" w:space="0" w:color="auto"/>
        <w:right w:val="none" w:sz="0" w:space="0" w:color="auto"/>
      </w:divBdr>
    </w:div>
    <w:div w:id="760033771">
      <w:bodyDiv w:val="1"/>
      <w:marLeft w:val="0"/>
      <w:marRight w:val="0"/>
      <w:marTop w:val="0"/>
      <w:marBottom w:val="0"/>
      <w:divBdr>
        <w:top w:val="none" w:sz="0" w:space="0" w:color="auto"/>
        <w:left w:val="none" w:sz="0" w:space="0" w:color="auto"/>
        <w:bottom w:val="none" w:sz="0" w:space="0" w:color="auto"/>
        <w:right w:val="none" w:sz="0" w:space="0" w:color="auto"/>
      </w:divBdr>
    </w:div>
    <w:div w:id="762267880">
      <w:bodyDiv w:val="1"/>
      <w:marLeft w:val="0"/>
      <w:marRight w:val="0"/>
      <w:marTop w:val="0"/>
      <w:marBottom w:val="0"/>
      <w:divBdr>
        <w:top w:val="none" w:sz="0" w:space="0" w:color="auto"/>
        <w:left w:val="none" w:sz="0" w:space="0" w:color="auto"/>
        <w:bottom w:val="none" w:sz="0" w:space="0" w:color="auto"/>
        <w:right w:val="none" w:sz="0" w:space="0" w:color="auto"/>
      </w:divBdr>
      <w:divsChild>
        <w:div w:id="949357717">
          <w:marLeft w:val="0"/>
          <w:marRight w:val="0"/>
          <w:marTop w:val="0"/>
          <w:marBottom w:val="0"/>
          <w:divBdr>
            <w:top w:val="none" w:sz="0" w:space="0" w:color="auto"/>
            <w:left w:val="none" w:sz="0" w:space="0" w:color="auto"/>
            <w:bottom w:val="none" w:sz="0" w:space="0" w:color="auto"/>
            <w:right w:val="none" w:sz="0" w:space="0" w:color="auto"/>
          </w:divBdr>
          <w:divsChild>
            <w:div w:id="661082596">
              <w:marLeft w:val="0"/>
              <w:marRight w:val="0"/>
              <w:marTop w:val="0"/>
              <w:marBottom w:val="0"/>
              <w:divBdr>
                <w:top w:val="none" w:sz="0" w:space="0" w:color="auto"/>
                <w:left w:val="none" w:sz="0" w:space="0" w:color="auto"/>
                <w:bottom w:val="none" w:sz="0" w:space="0" w:color="auto"/>
                <w:right w:val="none" w:sz="0" w:space="0" w:color="auto"/>
              </w:divBdr>
              <w:divsChild>
                <w:div w:id="117060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828687">
      <w:bodyDiv w:val="1"/>
      <w:marLeft w:val="0"/>
      <w:marRight w:val="0"/>
      <w:marTop w:val="0"/>
      <w:marBottom w:val="0"/>
      <w:divBdr>
        <w:top w:val="none" w:sz="0" w:space="0" w:color="auto"/>
        <w:left w:val="none" w:sz="0" w:space="0" w:color="auto"/>
        <w:bottom w:val="none" w:sz="0" w:space="0" w:color="auto"/>
        <w:right w:val="none" w:sz="0" w:space="0" w:color="auto"/>
      </w:divBdr>
      <w:divsChild>
        <w:div w:id="533731005">
          <w:marLeft w:val="446"/>
          <w:marRight w:val="0"/>
          <w:marTop w:val="1"/>
          <w:marBottom w:val="0"/>
          <w:divBdr>
            <w:top w:val="none" w:sz="0" w:space="0" w:color="auto"/>
            <w:left w:val="none" w:sz="0" w:space="0" w:color="auto"/>
            <w:bottom w:val="none" w:sz="0" w:space="0" w:color="auto"/>
            <w:right w:val="none" w:sz="0" w:space="0" w:color="auto"/>
          </w:divBdr>
        </w:div>
        <w:div w:id="33116484">
          <w:marLeft w:val="749"/>
          <w:marRight w:val="0"/>
          <w:marTop w:val="0"/>
          <w:marBottom w:val="0"/>
          <w:divBdr>
            <w:top w:val="none" w:sz="0" w:space="0" w:color="auto"/>
            <w:left w:val="none" w:sz="0" w:space="0" w:color="auto"/>
            <w:bottom w:val="none" w:sz="0" w:space="0" w:color="auto"/>
            <w:right w:val="none" w:sz="0" w:space="0" w:color="auto"/>
          </w:divBdr>
        </w:div>
      </w:divsChild>
    </w:div>
    <w:div w:id="811680724">
      <w:bodyDiv w:val="1"/>
      <w:marLeft w:val="0"/>
      <w:marRight w:val="0"/>
      <w:marTop w:val="0"/>
      <w:marBottom w:val="0"/>
      <w:divBdr>
        <w:top w:val="none" w:sz="0" w:space="0" w:color="auto"/>
        <w:left w:val="none" w:sz="0" w:space="0" w:color="auto"/>
        <w:bottom w:val="none" w:sz="0" w:space="0" w:color="auto"/>
        <w:right w:val="none" w:sz="0" w:space="0" w:color="auto"/>
      </w:divBdr>
    </w:div>
    <w:div w:id="824246943">
      <w:bodyDiv w:val="1"/>
      <w:marLeft w:val="0"/>
      <w:marRight w:val="0"/>
      <w:marTop w:val="0"/>
      <w:marBottom w:val="0"/>
      <w:divBdr>
        <w:top w:val="none" w:sz="0" w:space="0" w:color="auto"/>
        <w:left w:val="none" w:sz="0" w:space="0" w:color="auto"/>
        <w:bottom w:val="none" w:sz="0" w:space="0" w:color="auto"/>
        <w:right w:val="none" w:sz="0" w:space="0" w:color="auto"/>
      </w:divBdr>
    </w:div>
    <w:div w:id="832330602">
      <w:bodyDiv w:val="1"/>
      <w:marLeft w:val="0"/>
      <w:marRight w:val="0"/>
      <w:marTop w:val="0"/>
      <w:marBottom w:val="0"/>
      <w:divBdr>
        <w:top w:val="none" w:sz="0" w:space="0" w:color="auto"/>
        <w:left w:val="none" w:sz="0" w:space="0" w:color="auto"/>
        <w:bottom w:val="none" w:sz="0" w:space="0" w:color="auto"/>
        <w:right w:val="none" w:sz="0" w:space="0" w:color="auto"/>
      </w:divBdr>
    </w:div>
    <w:div w:id="845750400">
      <w:bodyDiv w:val="1"/>
      <w:marLeft w:val="0"/>
      <w:marRight w:val="0"/>
      <w:marTop w:val="0"/>
      <w:marBottom w:val="0"/>
      <w:divBdr>
        <w:top w:val="none" w:sz="0" w:space="0" w:color="auto"/>
        <w:left w:val="none" w:sz="0" w:space="0" w:color="auto"/>
        <w:bottom w:val="none" w:sz="0" w:space="0" w:color="auto"/>
        <w:right w:val="none" w:sz="0" w:space="0" w:color="auto"/>
      </w:divBdr>
    </w:div>
    <w:div w:id="848520621">
      <w:bodyDiv w:val="1"/>
      <w:marLeft w:val="0"/>
      <w:marRight w:val="0"/>
      <w:marTop w:val="0"/>
      <w:marBottom w:val="0"/>
      <w:divBdr>
        <w:top w:val="none" w:sz="0" w:space="0" w:color="auto"/>
        <w:left w:val="none" w:sz="0" w:space="0" w:color="auto"/>
        <w:bottom w:val="none" w:sz="0" w:space="0" w:color="auto"/>
        <w:right w:val="none" w:sz="0" w:space="0" w:color="auto"/>
      </w:divBdr>
    </w:div>
    <w:div w:id="859471297">
      <w:bodyDiv w:val="1"/>
      <w:marLeft w:val="0"/>
      <w:marRight w:val="0"/>
      <w:marTop w:val="0"/>
      <w:marBottom w:val="0"/>
      <w:divBdr>
        <w:top w:val="none" w:sz="0" w:space="0" w:color="auto"/>
        <w:left w:val="none" w:sz="0" w:space="0" w:color="auto"/>
        <w:bottom w:val="none" w:sz="0" w:space="0" w:color="auto"/>
        <w:right w:val="none" w:sz="0" w:space="0" w:color="auto"/>
      </w:divBdr>
    </w:div>
    <w:div w:id="915942883">
      <w:bodyDiv w:val="1"/>
      <w:marLeft w:val="0"/>
      <w:marRight w:val="0"/>
      <w:marTop w:val="0"/>
      <w:marBottom w:val="0"/>
      <w:divBdr>
        <w:top w:val="none" w:sz="0" w:space="0" w:color="auto"/>
        <w:left w:val="none" w:sz="0" w:space="0" w:color="auto"/>
        <w:bottom w:val="none" w:sz="0" w:space="0" w:color="auto"/>
        <w:right w:val="none" w:sz="0" w:space="0" w:color="auto"/>
      </w:divBdr>
    </w:div>
    <w:div w:id="924529407">
      <w:bodyDiv w:val="1"/>
      <w:marLeft w:val="0"/>
      <w:marRight w:val="0"/>
      <w:marTop w:val="0"/>
      <w:marBottom w:val="0"/>
      <w:divBdr>
        <w:top w:val="none" w:sz="0" w:space="0" w:color="auto"/>
        <w:left w:val="none" w:sz="0" w:space="0" w:color="auto"/>
        <w:bottom w:val="none" w:sz="0" w:space="0" w:color="auto"/>
        <w:right w:val="none" w:sz="0" w:space="0" w:color="auto"/>
      </w:divBdr>
    </w:div>
    <w:div w:id="938178237">
      <w:bodyDiv w:val="1"/>
      <w:marLeft w:val="0"/>
      <w:marRight w:val="0"/>
      <w:marTop w:val="0"/>
      <w:marBottom w:val="0"/>
      <w:divBdr>
        <w:top w:val="none" w:sz="0" w:space="0" w:color="auto"/>
        <w:left w:val="none" w:sz="0" w:space="0" w:color="auto"/>
        <w:bottom w:val="none" w:sz="0" w:space="0" w:color="auto"/>
        <w:right w:val="none" w:sz="0" w:space="0" w:color="auto"/>
      </w:divBdr>
    </w:div>
    <w:div w:id="948783583">
      <w:bodyDiv w:val="1"/>
      <w:marLeft w:val="0"/>
      <w:marRight w:val="0"/>
      <w:marTop w:val="0"/>
      <w:marBottom w:val="0"/>
      <w:divBdr>
        <w:top w:val="none" w:sz="0" w:space="0" w:color="auto"/>
        <w:left w:val="none" w:sz="0" w:space="0" w:color="auto"/>
        <w:bottom w:val="none" w:sz="0" w:space="0" w:color="auto"/>
        <w:right w:val="none" w:sz="0" w:space="0" w:color="auto"/>
      </w:divBdr>
    </w:div>
    <w:div w:id="970398515">
      <w:bodyDiv w:val="1"/>
      <w:marLeft w:val="0"/>
      <w:marRight w:val="0"/>
      <w:marTop w:val="0"/>
      <w:marBottom w:val="0"/>
      <w:divBdr>
        <w:top w:val="none" w:sz="0" w:space="0" w:color="auto"/>
        <w:left w:val="none" w:sz="0" w:space="0" w:color="auto"/>
        <w:bottom w:val="none" w:sz="0" w:space="0" w:color="auto"/>
        <w:right w:val="none" w:sz="0" w:space="0" w:color="auto"/>
      </w:divBdr>
    </w:div>
    <w:div w:id="976954011">
      <w:bodyDiv w:val="1"/>
      <w:marLeft w:val="0"/>
      <w:marRight w:val="0"/>
      <w:marTop w:val="0"/>
      <w:marBottom w:val="0"/>
      <w:divBdr>
        <w:top w:val="none" w:sz="0" w:space="0" w:color="auto"/>
        <w:left w:val="none" w:sz="0" w:space="0" w:color="auto"/>
        <w:bottom w:val="none" w:sz="0" w:space="0" w:color="auto"/>
        <w:right w:val="none" w:sz="0" w:space="0" w:color="auto"/>
      </w:divBdr>
    </w:div>
    <w:div w:id="977489385">
      <w:bodyDiv w:val="1"/>
      <w:marLeft w:val="0"/>
      <w:marRight w:val="0"/>
      <w:marTop w:val="0"/>
      <w:marBottom w:val="0"/>
      <w:divBdr>
        <w:top w:val="none" w:sz="0" w:space="0" w:color="auto"/>
        <w:left w:val="none" w:sz="0" w:space="0" w:color="auto"/>
        <w:bottom w:val="none" w:sz="0" w:space="0" w:color="auto"/>
        <w:right w:val="none" w:sz="0" w:space="0" w:color="auto"/>
      </w:divBdr>
    </w:div>
    <w:div w:id="994603066">
      <w:bodyDiv w:val="1"/>
      <w:marLeft w:val="0"/>
      <w:marRight w:val="0"/>
      <w:marTop w:val="0"/>
      <w:marBottom w:val="0"/>
      <w:divBdr>
        <w:top w:val="none" w:sz="0" w:space="0" w:color="auto"/>
        <w:left w:val="none" w:sz="0" w:space="0" w:color="auto"/>
        <w:bottom w:val="none" w:sz="0" w:space="0" w:color="auto"/>
        <w:right w:val="none" w:sz="0" w:space="0" w:color="auto"/>
      </w:divBdr>
    </w:div>
    <w:div w:id="996228406">
      <w:bodyDiv w:val="1"/>
      <w:marLeft w:val="0"/>
      <w:marRight w:val="0"/>
      <w:marTop w:val="0"/>
      <w:marBottom w:val="0"/>
      <w:divBdr>
        <w:top w:val="none" w:sz="0" w:space="0" w:color="auto"/>
        <w:left w:val="none" w:sz="0" w:space="0" w:color="auto"/>
        <w:bottom w:val="none" w:sz="0" w:space="0" w:color="auto"/>
        <w:right w:val="none" w:sz="0" w:space="0" w:color="auto"/>
      </w:divBdr>
      <w:divsChild>
        <w:div w:id="240717726">
          <w:marLeft w:val="0"/>
          <w:marRight w:val="0"/>
          <w:marTop w:val="0"/>
          <w:marBottom w:val="0"/>
          <w:divBdr>
            <w:top w:val="none" w:sz="0" w:space="0" w:color="auto"/>
            <w:left w:val="none" w:sz="0" w:space="0" w:color="auto"/>
            <w:bottom w:val="none" w:sz="0" w:space="0" w:color="auto"/>
            <w:right w:val="none" w:sz="0" w:space="0" w:color="auto"/>
          </w:divBdr>
          <w:divsChild>
            <w:div w:id="1132864081">
              <w:marLeft w:val="0"/>
              <w:marRight w:val="0"/>
              <w:marTop w:val="0"/>
              <w:marBottom w:val="0"/>
              <w:divBdr>
                <w:top w:val="none" w:sz="0" w:space="0" w:color="auto"/>
                <w:left w:val="none" w:sz="0" w:space="0" w:color="auto"/>
                <w:bottom w:val="none" w:sz="0" w:space="0" w:color="auto"/>
                <w:right w:val="none" w:sz="0" w:space="0" w:color="auto"/>
              </w:divBdr>
              <w:divsChild>
                <w:div w:id="181444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432139">
      <w:bodyDiv w:val="1"/>
      <w:marLeft w:val="0"/>
      <w:marRight w:val="0"/>
      <w:marTop w:val="0"/>
      <w:marBottom w:val="0"/>
      <w:divBdr>
        <w:top w:val="none" w:sz="0" w:space="0" w:color="auto"/>
        <w:left w:val="none" w:sz="0" w:space="0" w:color="auto"/>
        <w:bottom w:val="none" w:sz="0" w:space="0" w:color="auto"/>
        <w:right w:val="none" w:sz="0" w:space="0" w:color="auto"/>
      </w:divBdr>
    </w:div>
    <w:div w:id="1006323357">
      <w:bodyDiv w:val="1"/>
      <w:marLeft w:val="0"/>
      <w:marRight w:val="0"/>
      <w:marTop w:val="0"/>
      <w:marBottom w:val="0"/>
      <w:divBdr>
        <w:top w:val="none" w:sz="0" w:space="0" w:color="auto"/>
        <w:left w:val="none" w:sz="0" w:space="0" w:color="auto"/>
        <w:bottom w:val="none" w:sz="0" w:space="0" w:color="auto"/>
        <w:right w:val="none" w:sz="0" w:space="0" w:color="auto"/>
      </w:divBdr>
    </w:div>
    <w:div w:id="1017540478">
      <w:bodyDiv w:val="1"/>
      <w:marLeft w:val="0"/>
      <w:marRight w:val="0"/>
      <w:marTop w:val="0"/>
      <w:marBottom w:val="0"/>
      <w:divBdr>
        <w:top w:val="none" w:sz="0" w:space="0" w:color="auto"/>
        <w:left w:val="none" w:sz="0" w:space="0" w:color="auto"/>
        <w:bottom w:val="none" w:sz="0" w:space="0" w:color="auto"/>
        <w:right w:val="none" w:sz="0" w:space="0" w:color="auto"/>
      </w:divBdr>
      <w:divsChild>
        <w:div w:id="163210338">
          <w:marLeft w:val="0"/>
          <w:marRight w:val="0"/>
          <w:marTop w:val="0"/>
          <w:marBottom w:val="0"/>
          <w:divBdr>
            <w:top w:val="none" w:sz="0" w:space="0" w:color="auto"/>
            <w:left w:val="none" w:sz="0" w:space="0" w:color="auto"/>
            <w:bottom w:val="none" w:sz="0" w:space="0" w:color="auto"/>
            <w:right w:val="none" w:sz="0" w:space="0" w:color="auto"/>
          </w:divBdr>
          <w:divsChild>
            <w:div w:id="1727337974">
              <w:marLeft w:val="0"/>
              <w:marRight w:val="0"/>
              <w:marTop w:val="0"/>
              <w:marBottom w:val="0"/>
              <w:divBdr>
                <w:top w:val="none" w:sz="0" w:space="0" w:color="auto"/>
                <w:left w:val="none" w:sz="0" w:space="0" w:color="auto"/>
                <w:bottom w:val="none" w:sz="0" w:space="0" w:color="auto"/>
                <w:right w:val="none" w:sz="0" w:space="0" w:color="auto"/>
              </w:divBdr>
              <w:divsChild>
                <w:div w:id="159235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704570">
      <w:bodyDiv w:val="1"/>
      <w:marLeft w:val="0"/>
      <w:marRight w:val="0"/>
      <w:marTop w:val="0"/>
      <w:marBottom w:val="0"/>
      <w:divBdr>
        <w:top w:val="none" w:sz="0" w:space="0" w:color="auto"/>
        <w:left w:val="none" w:sz="0" w:space="0" w:color="auto"/>
        <w:bottom w:val="none" w:sz="0" w:space="0" w:color="auto"/>
        <w:right w:val="none" w:sz="0" w:space="0" w:color="auto"/>
      </w:divBdr>
    </w:div>
    <w:div w:id="1030377679">
      <w:bodyDiv w:val="1"/>
      <w:marLeft w:val="0"/>
      <w:marRight w:val="0"/>
      <w:marTop w:val="0"/>
      <w:marBottom w:val="0"/>
      <w:divBdr>
        <w:top w:val="none" w:sz="0" w:space="0" w:color="auto"/>
        <w:left w:val="none" w:sz="0" w:space="0" w:color="auto"/>
        <w:bottom w:val="none" w:sz="0" w:space="0" w:color="auto"/>
        <w:right w:val="none" w:sz="0" w:space="0" w:color="auto"/>
      </w:divBdr>
      <w:divsChild>
        <w:div w:id="1420131001">
          <w:marLeft w:val="0"/>
          <w:marRight w:val="0"/>
          <w:marTop w:val="0"/>
          <w:marBottom w:val="0"/>
          <w:divBdr>
            <w:top w:val="none" w:sz="0" w:space="0" w:color="auto"/>
            <w:left w:val="none" w:sz="0" w:space="0" w:color="auto"/>
            <w:bottom w:val="none" w:sz="0" w:space="0" w:color="auto"/>
            <w:right w:val="none" w:sz="0" w:space="0" w:color="auto"/>
          </w:divBdr>
          <w:divsChild>
            <w:div w:id="1339772071">
              <w:marLeft w:val="0"/>
              <w:marRight w:val="0"/>
              <w:marTop w:val="0"/>
              <w:marBottom w:val="0"/>
              <w:divBdr>
                <w:top w:val="none" w:sz="0" w:space="0" w:color="auto"/>
                <w:left w:val="none" w:sz="0" w:space="0" w:color="auto"/>
                <w:bottom w:val="none" w:sz="0" w:space="0" w:color="auto"/>
                <w:right w:val="none" w:sz="0" w:space="0" w:color="auto"/>
              </w:divBdr>
              <w:divsChild>
                <w:div w:id="2197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641783">
      <w:bodyDiv w:val="1"/>
      <w:marLeft w:val="0"/>
      <w:marRight w:val="0"/>
      <w:marTop w:val="0"/>
      <w:marBottom w:val="0"/>
      <w:divBdr>
        <w:top w:val="none" w:sz="0" w:space="0" w:color="auto"/>
        <w:left w:val="none" w:sz="0" w:space="0" w:color="auto"/>
        <w:bottom w:val="none" w:sz="0" w:space="0" w:color="auto"/>
        <w:right w:val="none" w:sz="0" w:space="0" w:color="auto"/>
      </w:divBdr>
    </w:div>
    <w:div w:id="1147209280">
      <w:bodyDiv w:val="1"/>
      <w:marLeft w:val="0"/>
      <w:marRight w:val="0"/>
      <w:marTop w:val="0"/>
      <w:marBottom w:val="0"/>
      <w:divBdr>
        <w:top w:val="none" w:sz="0" w:space="0" w:color="auto"/>
        <w:left w:val="none" w:sz="0" w:space="0" w:color="auto"/>
        <w:bottom w:val="none" w:sz="0" w:space="0" w:color="auto"/>
        <w:right w:val="none" w:sz="0" w:space="0" w:color="auto"/>
      </w:divBdr>
    </w:div>
    <w:div w:id="1150247932">
      <w:bodyDiv w:val="1"/>
      <w:marLeft w:val="0"/>
      <w:marRight w:val="0"/>
      <w:marTop w:val="0"/>
      <w:marBottom w:val="0"/>
      <w:divBdr>
        <w:top w:val="none" w:sz="0" w:space="0" w:color="auto"/>
        <w:left w:val="none" w:sz="0" w:space="0" w:color="auto"/>
        <w:bottom w:val="none" w:sz="0" w:space="0" w:color="auto"/>
        <w:right w:val="none" w:sz="0" w:space="0" w:color="auto"/>
      </w:divBdr>
      <w:divsChild>
        <w:div w:id="743915556">
          <w:marLeft w:val="0"/>
          <w:marRight w:val="0"/>
          <w:marTop w:val="0"/>
          <w:marBottom w:val="0"/>
          <w:divBdr>
            <w:top w:val="none" w:sz="0" w:space="0" w:color="auto"/>
            <w:left w:val="none" w:sz="0" w:space="0" w:color="auto"/>
            <w:bottom w:val="none" w:sz="0" w:space="0" w:color="auto"/>
            <w:right w:val="none" w:sz="0" w:space="0" w:color="auto"/>
          </w:divBdr>
        </w:div>
      </w:divsChild>
    </w:div>
    <w:div w:id="1185250178">
      <w:bodyDiv w:val="1"/>
      <w:marLeft w:val="0"/>
      <w:marRight w:val="0"/>
      <w:marTop w:val="0"/>
      <w:marBottom w:val="0"/>
      <w:divBdr>
        <w:top w:val="none" w:sz="0" w:space="0" w:color="auto"/>
        <w:left w:val="none" w:sz="0" w:space="0" w:color="auto"/>
        <w:bottom w:val="none" w:sz="0" w:space="0" w:color="auto"/>
        <w:right w:val="none" w:sz="0" w:space="0" w:color="auto"/>
      </w:divBdr>
    </w:div>
    <w:div w:id="1185441120">
      <w:bodyDiv w:val="1"/>
      <w:marLeft w:val="0"/>
      <w:marRight w:val="0"/>
      <w:marTop w:val="0"/>
      <w:marBottom w:val="0"/>
      <w:divBdr>
        <w:top w:val="none" w:sz="0" w:space="0" w:color="auto"/>
        <w:left w:val="none" w:sz="0" w:space="0" w:color="auto"/>
        <w:bottom w:val="none" w:sz="0" w:space="0" w:color="auto"/>
        <w:right w:val="none" w:sz="0" w:space="0" w:color="auto"/>
      </w:divBdr>
    </w:div>
    <w:div w:id="1209490288">
      <w:bodyDiv w:val="1"/>
      <w:marLeft w:val="0"/>
      <w:marRight w:val="0"/>
      <w:marTop w:val="0"/>
      <w:marBottom w:val="0"/>
      <w:divBdr>
        <w:top w:val="none" w:sz="0" w:space="0" w:color="auto"/>
        <w:left w:val="none" w:sz="0" w:space="0" w:color="auto"/>
        <w:bottom w:val="none" w:sz="0" w:space="0" w:color="auto"/>
        <w:right w:val="none" w:sz="0" w:space="0" w:color="auto"/>
      </w:divBdr>
    </w:div>
    <w:div w:id="1255168012">
      <w:bodyDiv w:val="1"/>
      <w:marLeft w:val="0"/>
      <w:marRight w:val="0"/>
      <w:marTop w:val="0"/>
      <w:marBottom w:val="0"/>
      <w:divBdr>
        <w:top w:val="none" w:sz="0" w:space="0" w:color="auto"/>
        <w:left w:val="none" w:sz="0" w:space="0" w:color="auto"/>
        <w:bottom w:val="none" w:sz="0" w:space="0" w:color="auto"/>
        <w:right w:val="none" w:sz="0" w:space="0" w:color="auto"/>
      </w:divBdr>
      <w:divsChild>
        <w:div w:id="1326979035">
          <w:marLeft w:val="0"/>
          <w:marRight w:val="0"/>
          <w:marTop w:val="0"/>
          <w:marBottom w:val="0"/>
          <w:divBdr>
            <w:top w:val="none" w:sz="0" w:space="0" w:color="auto"/>
            <w:left w:val="none" w:sz="0" w:space="0" w:color="auto"/>
            <w:bottom w:val="none" w:sz="0" w:space="0" w:color="auto"/>
            <w:right w:val="none" w:sz="0" w:space="0" w:color="auto"/>
          </w:divBdr>
          <w:divsChild>
            <w:div w:id="2146003180">
              <w:marLeft w:val="0"/>
              <w:marRight w:val="0"/>
              <w:marTop w:val="0"/>
              <w:marBottom w:val="0"/>
              <w:divBdr>
                <w:top w:val="none" w:sz="0" w:space="0" w:color="auto"/>
                <w:left w:val="none" w:sz="0" w:space="0" w:color="auto"/>
                <w:bottom w:val="none" w:sz="0" w:space="0" w:color="auto"/>
                <w:right w:val="none" w:sz="0" w:space="0" w:color="auto"/>
              </w:divBdr>
              <w:divsChild>
                <w:div w:id="133530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237940">
      <w:bodyDiv w:val="1"/>
      <w:marLeft w:val="0"/>
      <w:marRight w:val="0"/>
      <w:marTop w:val="0"/>
      <w:marBottom w:val="0"/>
      <w:divBdr>
        <w:top w:val="none" w:sz="0" w:space="0" w:color="auto"/>
        <w:left w:val="none" w:sz="0" w:space="0" w:color="auto"/>
        <w:bottom w:val="none" w:sz="0" w:space="0" w:color="auto"/>
        <w:right w:val="none" w:sz="0" w:space="0" w:color="auto"/>
      </w:divBdr>
    </w:div>
    <w:div w:id="1328896327">
      <w:bodyDiv w:val="1"/>
      <w:marLeft w:val="0"/>
      <w:marRight w:val="0"/>
      <w:marTop w:val="0"/>
      <w:marBottom w:val="0"/>
      <w:divBdr>
        <w:top w:val="none" w:sz="0" w:space="0" w:color="auto"/>
        <w:left w:val="none" w:sz="0" w:space="0" w:color="auto"/>
        <w:bottom w:val="none" w:sz="0" w:space="0" w:color="auto"/>
        <w:right w:val="none" w:sz="0" w:space="0" w:color="auto"/>
      </w:divBdr>
    </w:div>
    <w:div w:id="1337154298">
      <w:bodyDiv w:val="1"/>
      <w:marLeft w:val="0"/>
      <w:marRight w:val="0"/>
      <w:marTop w:val="0"/>
      <w:marBottom w:val="0"/>
      <w:divBdr>
        <w:top w:val="none" w:sz="0" w:space="0" w:color="auto"/>
        <w:left w:val="none" w:sz="0" w:space="0" w:color="auto"/>
        <w:bottom w:val="none" w:sz="0" w:space="0" w:color="auto"/>
        <w:right w:val="none" w:sz="0" w:space="0" w:color="auto"/>
      </w:divBdr>
    </w:div>
    <w:div w:id="1340424058">
      <w:bodyDiv w:val="1"/>
      <w:marLeft w:val="0"/>
      <w:marRight w:val="0"/>
      <w:marTop w:val="0"/>
      <w:marBottom w:val="0"/>
      <w:divBdr>
        <w:top w:val="none" w:sz="0" w:space="0" w:color="auto"/>
        <w:left w:val="none" w:sz="0" w:space="0" w:color="auto"/>
        <w:bottom w:val="none" w:sz="0" w:space="0" w:color="auto"/>
        <w:right w:val="none" w:sz="0" w:space="0" w:color="auto"/>
      </w:divBdr>
    </w:div>
    <w:div w:id="1358309079">
      <w:bodyDiv w:val="1"/>
      <w:marLeft w:val="0"/>
      <w:marRight w:val="0"/>
      <w:marTop w:val="0"/>
      <w:marBottom w:val="0"/>
      <w:divBdr>
        <w:top w:val="none" w:sz="0" w:space="0" w:color="auto"/>
        <w:left w:val="none" w:sz="0" w:space="0" w:color="auto"/>
        <w:bottom w:val="none" w:sz="0" w:space="0" w:color="auto"/>
        <w:right w:val="none" w:sz="0" w:space="0" w:color="auto"/>
      </w:divBdr>
    </w:div>
    <w:div w:id="1410032155">
      <w:bodyDiv w:val="1"/>
      <w:marLeft w:val="0"/>
      <w:marRight w:val="0"/>
      <w:marTop w:val="0"/>
      <w:marBottom w:val="0"/>
      <w:divBdr>
        <w:top w:val="none" w:sz="0" w:space="0" w:color="auto"/>
        <w:left w:val="none" w:sz="0" w:space="0" w:color="auto"/>
        <w:bottom w:val="none" w:sz="0" w:space="0" w:color="auto"/>
        <w:right w:val="none" w:sz="0" w:space="0" w:color="auto"/>
      </w:divBdr>
    </w:div>
    <w:div w:id="1444032676">
      <w:bodyDiv w:val="1"/>
      <w:marLeft w:val="0"/>
      <w:marRight w:val="0"/>
      <w:marTop w:val="0"/>
      <w:marBottom w:val="0"/>
      <w:divBdr>
        <w:top w:val="none" w:sz="0" w:space="0" w:color="auto"/>
        <w:left w:val="none" w:sz="0" w:space="0" w:color="auto"/>
        <w:bottom w:val="none" w:sz="0" w:space="0" w:color="auto"/>
        <w:right w:val="none" w:sz="0" w:space="0" w:color="auto"/>
      </w:divBdr>
      <w:divsChild>
        <w:div w:id="1152915456">
          <w:marLeft w:val="0"/>
          <w:marRight w:val="0"/>
          <w:marTop w:val="0"/>
          <w:marBottom w:val="0"/>
          <w:divBdr>
            <w:top w:val="none" w:sz="0" w:space="0" w:color="auto"/>
            <w:left w:val="none" w:sz="0" w:space="0" w:color="auto"/>
            <w:bottom w:val="none" w:sz="0" w:space="0" w:color="auto"/>
            <w:right w:val="none" w:sz="0" w:space="0" w:color="auto"/>
          </w:divBdr>
          <w:divsChild>
            <w:div w:id="78063817">
              <w:marLeft w:val="0"/>
              <w:marRight w:val="0"/>
              <w:marTop w:val="0"/>
              <w:marBottom w:val="0"/>
              <w:divBdr>
                <w:top w:val="none" w:sz="0" w:space="0" w:color="auto"/>
                <w:left w:val="none" w:sz="0" w:space="0" w:color="auto"/>
                <w:bottom w:val="none" w:sz="0" w:space="0" w:color="auto"/>
                <w:right w:val="none" w:sz="0" w:space="0" w:color="auto"/>
              </w:divBdr>
              <w:divsChild>
                <w:div w:id="145158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895187">
      <w:bodyDiv w:val="1"/>
      <w:marLeft w:val="0"/>
      <w:marRight w:val="0"/>
      <w:marTop w:val="0"/>
      <w:marBottom w:val="0"/>
      <w:divBdr>
        <w:top w:val="none" w:sz="0" w:space="0" w:color="auto"/>
        <w:left w:val="none" w:sz="0" w:space="0" w:color="auto"/>
        <w:bottom w:val="none" w:sz="0" w:space="0" w:color="auto"/>
        <w:right w:val="none" w:sz="0" w:space="0" w:color="auto"/>
      </w:divBdr>
    </w:div>
    <w:div w:id="1452558092">
      <w:bodyDiv w:val="1"/>
      <w:marLeft w:val="0"/>
      <w:marRight w:val="0"/>
      <w:marTop w:val="0"/>
      <w:marBottom w:val="0"/>
      <w:divBdr>
        <w:top w:val="none" w:sz="0" w:space="0" w:color="auto"/>
        <w:left w:val="none" w:sz="0" w:space="0" w:color="auto"/>
        <w:bottom w:val="none" w:sz="0" w:space="0" w:color="auto"/>
        <w:right w:val="none" w:sz="0" w:space="0" w:color="auto"/>
      </w:divBdr>
    </w:div>
    <w:div w:id="1570848030">
      <w:bodyDiv w:val="1"/>
      <w:marLeft w:val="0"/>
      <w:marRight w:val="0"/>
      <w:marTop w:val="0"/>
      <w:marBottom w:val="0"/>
      <w:divBdr>
        <w:top w:val="none" w:sz="0" w:space="0" w:color="auto"/>
        <w:left w:val="none" w:sz="0" w:space="0" w:color="auto"/>
        <w:bottom w:val="none" w:sz="0" w:space="0" w:color="auto"/>
        <w:right w:val="none" w:sz="0" w:space="0" w:color="auto"/>
      </w:divBdr>
    </w:div>
    <w:div w:id="1570995250">
      <w:bodyDiv w:val="1"/>
      <w:marLeft w:val="0"/>
      <w:marRight w:val="0"/>
      <w:marTop w:val="0"/>
      <w:marBottom w:val="0"/>
      <w:divBdr>
        <w:top w:val="none" w:sz="0" w:space="0" w:color="auto"/>
        <w:left w:val="none" w:sz="0" w:space="0" w:color="auto"/>
        <w:bottom w:val="none" w:sz="0" w:space="0" w:color="auto"/>
        <w:right w:val="none" w:sz="0" w:space="0" w:color="auto"/>
      </w:divBdr>
    </w:div>
    <w:div w:id="1584949297">
      <w:bodyDiv w:val="1"/>
      <w:marLeft w:val="0"/>
      <w:marRight w:val="0"/>
      <w:marTop w:val="0"/>
      <w:marBottom w:val="0"/>
      <w:divBdr>
        <w:top w:val="none" w:sz="0" w:space="0" w:color="auto"/>
        <w:left w:val="none" w:sz="0" w:space="0" w:color="auto"/>
        <w:bottom w:val="none" w:sz="0" w:space="0" w:color="auto"/>
        <w:right w:val="none" w:sz="0" w:space="0" w:color="auto"/>
      </w:divBdr>
      <w:divsChild>
        <w:div w:id="1585217374">
          <w:marLeft w:val="0"/>
          <w:marRight w:val="0"/>
          <w:marTop w:val="0"/>
          <w:marBottom w:val="0"/>
          <w:divBdr>
            <w:top w:val="none" w:sz="0" w:space="0" w:color="auto"/>
            <w:left w:val="none" w:sz="0" w:space="0" w:color="auto"/>
            <w:bottom w:val="none" w:sz="0" w:space="0" w:color="auto"/>
            <w:right w:val="none" w:sz="0" w:space="0" w:color="auto"/>
          </w:divBdr>
        </w:div>
      </w:divsChild>
    </w:div>
    <w:div w:id="1590117359">
      <w:bodyDiv w:val="1"/>
      <w:marLeft w:val="0"/>
      <w:marRight w:val="0"/>
      <w:marTop w:val="0"/>
      <w:marBottom w:val="0"/>
      <w:divBdr>
        <w:top w:val="none" w:sz="0" w:space="0" w:color="auto"/>
        <w:left w:val="none" w:sz="0" w:space="0" w:color="auto"/>
        <w:bottom w:val="none" w:sz="0" w:space="0" w:color="auto"/>
        <w:right w:val="none" w:sz="0" w:space="0" w:color="auto"/>
      </w:divBdr>
    </w:div>
    <w:div w:id="1643776637">
      <w:bodyDiv w:val="1"/>
      <w:marLeft w:val="0"/>
      <w:marRight w:val="0"/>
      <w:marTop w:val="0"/>
      <w:marBottom w:val="0"/>
      <w:divBdr>
        <w:top w:val="none" w:sz="0" w:space="0" w:color="auto"/>
        <w:left w:val="none" w:sz="0" w:space="0" w:color="auto"/>
        <w:bottom w:val="none" w:sz="0" w:space="0" w:color="auto"/>
        <w:right w:val="none" w:sz="0" w:space="0" w:color="auto"/>
      </w:divBdr>
    </w:div>
    <w:div w:id="1645116934">
      <w:bodyDiv w:val="1"/>
      <w:marLeft w:val="0"/>
      <w:marRight w:val="0"/>
      <w:marTop w:val="0"/>
      <w:marBottom w:val="0"/>
      <w:divBdr>
        <w:top w:val="none" w:sz="0" w:space="0" w:color="auto"/>
        <w:left w:val="none" w:sz="0" w:space="0" w:color="auto"/>
        <w:bottom w:val="none" w:sz="0" w:space="0" w:color="auto"/>
        <w:right w:val="none" w:sz="0" w:space="0" w:color="auto"/>
      </w:divBdr>
    </w:div>
    <w:div w:id="1683973449">
      <w:bodyDiv w:val="1"/>
      <w:marLeft w:val="0"/>
      <w:marRight w:val="0"/>
      <w:marTop w:val="0"/>
      <w:marBottom w:val="0"/>
      <w:divBdr>
        <w:top w:val="none" w:sz="0" w:space="0" w:color="auto"/>
        <w:left w:val="none" w:sz="0" w:space="0" w:color="auto"/>
        <w:bottom w:val="none" w:sz="0" w:space="0" w:color="auto"/>
        <w:right w:val="none" w:sz="0" w:space="0" w:color="auto"/>
      </w:divBdr>
    </w:div>
    <w:div w:id="1710642539">
      <w:bodyDiv w:val="1"/>
      <w:marLeft w:val="0"/>
      <w:marRight w:val="0"/>
      <w:marTop w:val="0"/>
      <w:marBottom w:val="0"/>
      <w:divBdr>
        <w:top w:val="none" w:sz="0" w:space="0" w:color="auto"/>
        <w:left w:val="none" w:sz="0" w:space="0" w:color="auto"/>
        <w:bottom w:val="none" w:sz="0" w:space="0" w:color="auto"/>
        <w:right w:val="none" w:sz="0" w:space="0" w:color="auto"/>
      </w:divBdr>
    </w:div>
    <w:div w:id="1736784138">
      <w:bodyDiv w:val="1"/>
      <w:marLeft w:val="0"/>
      <w:marRight w:val="0"/>
      <w:marTop w:val="0"/>
      <w:marBottom w:val="0"/>
      <w:divBdr>
        <w:top w:val="none" w:sz="0" w:space="0" w:color="auto"/>
        <w:left w:val="none" w:sz="0" w:space="0" w:color="auto"/>
        <w:bottom w:val="none" w:sz="0" w:space="0" w:color="auto"/>
        <w:right w:val="none" w:sz="0" w:space="0" w:color="auto"/>
      </w:divBdr>
    </w:div>
    <w:div w:id="1745369015">
      <w:bodyDiv w:val="1"/>
      <w:marLeft w:val="0"/>
      <w:marRight w:val="0"/>
      <w:marTop w:val="0"/>
      <w:marBottom w:val="0"/>
      <w:divBdr>
        <w:top w:val="none" w:sz="0" w:space="0" w:color="auto"/>
        <w:left w:val="none" w:sz="0" w:space="0" w:color="auto"/>
        <w:bottom w:val="none" w:sz="0" w:space="0" w:color="auto"/>
        <w:right w:val="none" w:sz="0" w:space="0" w:color="auto"/>
      </w:divBdr>
      <w:divsChild>
        <w:div w:id="496113521">
          <w:marLeft w:val="0"/>
          <w:marRight w:val="0"/>
          <w:marTop w:val="0"/>
          <w:marBottom w:val="0"/>
          <w:divBdr>
            <w:top w:val="none" w:sz="0" w:space="0" w:color="auto"/>
            <w:left w:val="none" w:sz="0" w:space="0" w:color="auto"/>
            <w:bottom w:val="none" w:sz="0" w:space="0" w:color="auto"/>
            <w:right w:val="none" w:sz="0" w:space="0" w:color="auto"/>
          </w:divBdr>
          <w:divsChild>
            <w:div w:id="1316370560">
              <w:marLeft w:val="0"/>
              <w:marRight w:val="0"/>
              <w:marTop w:val="0"/>
              <w:marBottom w:val="0"/>
              <w:divBdr>
                <w:top w:val="none" w:sz="0" w:space="0" w:color="auto"/>
                <w:left w:val="none" w:sz="0" w:space="0" w:color="auto"/>
                <w:bottom w:val="none" w:sz="0" w:space="0" w:color="auto"/>
                <w:right w:val="none" w:sz="0" w:space="0" w:color="auto"/>
              </w:divBdr>
              <w:divsChild>
                <w:div w:id="8218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879300">
      <w:bodyDiv w:val="1"/>
      <w:marLeft w:val="0"/>
      <w:marRight w:val="0"/>
      <w:marTop w:val="0"/>
      <w:marBottom w:val="0"/>
      <w:divBdr>
        <w:top w:val="none" w:sz="0" w:space="0" w:color="auto"/>
        <w:left w:val="none" w:sz="0" w:space="0" w:color="auto"/>
        <w:bottom w:val="none" w:sz="0" w:space="0" w:color="auto"/>
        <w:right w:val="none" w:sz="0" w:space="0" w:color="auto"/>
      </w:divBdr>
    </w:div>
    <w:div w:id="1759792250">
      <w:bodyDiv w:val="1"/>
      <w:marLeft w:val="0"/>
      <w:marRight w:val="0"/>
      <w:marTop w:val="0"/>
      <w:marBottom w:val="0"/>
      <w:divBdr>
        <w:top w:val="none" w:sz="0" w:space="0" w:color="auto"/>
        <w:left w:val="none" w:sz="0" w:space="0" w:color="auto"/>
        <w:bottom w:val="none" w:sz="0" w:space="0" w:color="auto"/>
        <w:right w:val="none" w:sz="0" w:space="0" w:color="auto"/>
      </w:divBdr>
      <w:divsChild>
        <w:div w:id="586036557">
          <w:marLeft w:val="0"/>
          <w:marRight w:val="0"/>
          <w:marTop w:val="0"/>
          <w:marBottom w:val="0"/>
          <w:divBdr>
            <w:top w:val="none" w:sz="0" w:space="0" w:color="auto"/>
            <w:left w:val="none" w:sz="0" w:space="0" w:color="auto"/>
            <w:bottom w:val="none" w:sz="0" w:space="0" w:color="auto"/>
            <w:right w:val="none" w:sz="0" w:space="0" w:color="auto"/>
          </w:divBdr>
          <w:divsChild>
            <w:div w:id="1586457125">
              <w:marLeft w:val="0"/>
              <w:marRight w:val="0"/>
              <w:marTop w:val="0"/>
              <w:marBottom w:val="0"/>
              <w:divBdr>
                <w:top w:val="none" w:sz="0" w:space="0" w:color="auto"/>
                <w:left w:val="none" w:sz="0" w:space="0" w:color="auto"/>
                <w:bottom w:val="none" w:sz="0" w:space="0" w:color="auto"/>
                <w:right w:val="none" w:sz="0" w:space="0" w:color="auto"/>
              </w:divBdr>
              <w:divsChild>
                <w:div w:id="129802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81215">
      <w:bodyDiv w:val="1"/>
      <w:marLeft w:val="0"/>
      <w:marRight w:val="0"/>
      <w:marTop w:val="0"/>
      <w:marBottom w:val="0"/>
      <w:divBdr>
        <w:top w:val="none" w:sz="0" w:space="0" w:color="auto"/>
        <w:left w:val="none" w:sz="0" w:space="0" w:color="auto"/>
        <w:bottom w:val="none" w:sz="0" w:space="0" w:color="auto"/>
        <w:right w:val="none" w:sz="0" w:space="0" w:color="auto"/>
      </w:divBdr>
    </w:div>
    <w:div w:id="1769692626">
      <w:bodyDiv w:val="1"/>
      <w:marLeft w:val="0"/>
      <w:marRight w:val="0"/>
      <w:marTop w:val="0"/>
      <w:marBottom w:val="0"/>
      <w:divBdr>
        <w:top w:val="none" w:sz="0" w:space="0" w:color="auto"/>
        <w:left w:val="none" w:sz="0" w:space="0" w:color="auto"/>
        <w:bottom w:val="none" w:sz="0" w:space="0" w:color="auto"/>
        <w:right w:val="none" w:sz="0" w:space="0" w:color="auto"/>
      </w:divBdr>
    </w:div>
    <w:div w:id="1781297458">
      <w:bodyDiv w:val="1"/>
      <w:marLeft w:val="0"/>
      <w:marRight w:val="0"/>
      <w:marTop w:val="0"/>
      <w:marBottom w:val="0"/>
      <w:divBdr>
        <w:top w:val="none" w:sz="0" w:space="0" w:color="auto"/>
        <w:left w:val="none" w:sz="0" w:space="0" w:color="auto"/>
        <w:bottom w:val="none" w:sz="0" w:space="0" w:color="auto"/>
        <w:right w:val="none" w:sz="0" w:space="0" w:color="auto"/>
      </w:divBdr>
    </w:div>
    <w:div w:id="1790662530">
      <w:bodyDiv w:val="1"/>
      <w:marLeft w:val="0"/>
      <w:marRight w:val="0"/>
      <w:marTop w:val="0"/>
      <w:marBottom w:val="0"/>
      <w:divBdr>
        <w:top w:val="none" w:sz="0" w:space="0" w:color="auto"/>
        <w:left w:val="none" w:sz="0" w:space="0" w:color="auto"/>
        <w:bottom w:val="none" w:sz="0" w:space="0" w:color="auto"/>
        <w:right w:val="none" w:sz="0" w:space="0" w:color="auto"/>
      </w:divBdr>
      <w:divsChild>
        <w:div w:id="1688291252">
          <w:marLeft w:val="0"/>
          <w:marRight w:val="0"/>
          <w:marTop w:val="0"/>
          <w:marBottom w:val="0"/>
          <w:divBdr>
            <w:top w:val="none" w:sz="0" w:space="0" w:color="auto"/>
            <w:left w:val="none" w:sz="0" w:space="0" w:color="auto"/>
            <w:bottom w:val="none" w:sz="0" w:space="0" w:color="auto"/>
            <w:right w:val="none" w:sz="0" w:space="0" w:color="auto"/>
          </w:divBdr>
          <w:divsChild>
            <w:div w:id="2037386237">
              <w:marLeft w:val="0"/>
              <w:marRight w:val="0"/>
              <w:marTop w:val="0"/>
              <w:marBottom w:val="0"/>
              <w:divBdr>
                <w:top w:val="none" w:sz="0" w:space="0" w:color="auto"/>
                <w:left w:val="none" w:sz="0" w:space="0" w:color="auto"/>
                <w:bottom w:val="none" w:sz="0" w:space="0" w:color="auto"/>
                <w:right w:val="none" w:sz="0" w:space="0" w:color="auto"/>
              </w:divBdr>
              <w:divsChild>
                <w:div w:id="10573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35027">
      <w:bodyDiv w:val="1"/>
      <w:marLeft w:val="0"/>
      <w:marRight w:val="0"/>
      <w:marTop w:val="0"/>
      <w:marBottom w:val="0"/>
      <w:divBdr>
        <w:top w:val="none" w:sz="0" w:space="0" w:color="auto"/>
        <w:left w:val="none" w:sz="0" w:space="0" w:color="auto"/>
        <w:bottom w:val="none" w:sz="0" w:space="0" w:color="auto"/>
        <w:right w:val="none" w:sz="0" w:space="0" w:color="auto"/>
      </w:divBdr>
    </w:div>
    <w:div w:id="1812750213">
      <w:bodyDiv w:val="1"/>
      <w:marLeft w:val="0"/>
      <w:marRight w:val="0"/>
      <w:marTop w:val="0"/>
      <w:marBottom w:val="0"/>
      <w:divBdr>
        <w:top w:val="none" w:sz="0" w:space="0" w:color="auto"/>
        <w:left w:val="none" w:sz="0" w:space="0" w:color="auto"/>
        <w:bottom w:val="none" w:sz="0" w:space="0" w:color="auto"/>
        <w:right w:val="none" w:sz="0" w:space="0" w:color="auto"/>
      </w:divBdr>
      <w:divsChild>
        <w:div w:id="1891451323">
          <w:marLeft w:val="749"/>
          <w:marRight w:val="144"/>
          <w:marTop w:val="1"/>
          <w:marBottom w:val="0"/>
          <w:divBdr>
            <w:top w:val="none" w:sz="0" w:space="0" w:color="auto"/>
            <w:left w:val="none" w:sz="0" w:space="0" w:color="auto"/>
            <w:bottom w:val="none" w:sz="0" w:space="0" w:color="auto"/>
            <w:right w:val="none" w:sz="0" w:space="0" w:color="auto"/>
          </w:divBdr>
        </w:div>
        <w:div w:id="1530291628">
          <w:marLeft w:val="749"/>
          <w:marRight w:val="0"/>
          <w:marTop w:val="202"/>
          <w:marBottom w:val="0"/>
          <w:divBdr>
            <w:top w:val="none" w:sz="0" w:space="0" w:color="auto"/>
            <w:left w:val="none" w:sz="0" w:space="0" w:color="auto"/>
            <w:bottom w:val="none" w:sz="0" w:space="0" w:color="auto"/>
            <w:right w:val="none" w:sz="0" w:space="0" w:color="auto"/>
          </w:divBdr>
        </w:div>
        <w:div w:id="1064834174">
          <w:marLeft w:val="749"/>
          <w:marRight w:val="144"/>
          <w:marTop w:val="200"/>
          <w:marBottom w:val="0"/>
          <w:divBdr>
            <w:top w:val="none" w:sz="0" w:space="0" w:color="auto"/>
            <w:left w:val="none" w:sz="0" w:space="0" w:color="auto"/>
            <w:bottom w:val="none" w:sz="0" w:space="0" w:color="auto"/>
            <w:right w:val="none" w:sz="0" w:space="0" w:color="auto"/>
          </w:divBdr>
        </w:div>
        <w:div w:id="136922970">
          <w:marLeft w:val="749"/>
          <w:marRight w:val="0"/>
          <w:marTop w:val="201"/>
          <w:marBottom w:val="0"/>
          <w:divBdr>
            <w:top w:val="none" w:sz="0" w:space="0" w:color="auto"/>
            <w:left w:val="none" w:sz="0" w:space="0" w:color="auto"/>
            <w:bottom w:val="none" w:sz="0" w:space="0" w:color="auto"/>
            <w:right w:val="none" w:sz="0" w:space="0" w:color="auto"/>
          </w:divBdr>
        </w:div>
      </w:divsChild>
    </w:div>
    <w:div w:id="1909028707">
      <w:bodyDiv w:val="1"/>
      <w:marLeft w:val="0"/>
      <w:marRight w:val="0"/>
      <w:marTop w:val="0"/>
      <w:marBottom w:val="0"/>
      <w:divBdr>
        <w:top w:val="none" w:sz="0" w:space="0" w:color="auto"/>
        <w:left w:val="none" w:sz="0" w:space="0" w:color="auto"/>
        <w:bottom w:val="none" w:sz="0" w:space="0" w:color="auto"/>
        <w:right w:val="none" w:sz="0" w:space="0" w:color="auto"/>
      </w:divBdr>
    </w:div>
    <w:div w:id="1922131298">
      <w:bodyDiv w:val="1"/>
      <w:marLeft w:val="0"/>
      <w:marRight w:val="0"/>
      <w:marTop w:val="0"/>
      <w:marBottom w:val="0"/>
      <w:divBdr>
        <w:top w:val="none" w:sz="0" w:space="0" w:color="auto"/>
        <w:left w:val="none" w:sz="0" w:space="0" w:color="auto"/>
        <w:bottom w:val="none" w:sz="0" w:space="0" w:color="auto"/>
        <w:right w:val="none" w:sz="0" w:space="0" w:color="auto"/>
      </w:divBdr>
    </w:div>
    <w:div w:id="1946766214">
      <w:bodyDiv w:val="1"/>
      <w:marLeft w:val="0"/>
      <w:marRight w:val="0"/>
      <w:marTop w:val="0"/>
      <w:marBottom w:val="0"/>
      <w:divBdr>
        <w:top w:val="none" w:sz="0" w:space="0" w:color="auto"/>
        <w:left w:val="none" w:sz="0" w:space="0" w:color="auto"/>
        <w:bottom w:val="none" w:sz="0" w:space="0" w:color="auto"/>
        <w:right w:val="none" w:sz="0" w:space="0" w:color="auto"/>
      </w:divBdr>
    </w:div>
    <w:div w:id="1966616907">
      <w:bodyDiv w:val="1"/>
      <w:marLeft w:val="0"/>
      <w:marRight w:val="0"/>
      <w:marTop w:val="0"/>
      <w:marBottom w:val="0"/>
      <w:divBdr>
        <w:top w:val="none" w:sz="0" w:space="0" w:color="auto"/>
        <w:left w:val="none" w:sz="0" w:space="0" w:color="auto"/>
        <w:bottom w:val="none" w:sz="0" w:space="0" w:color="auto"/>
        <w:right w:val="none" w:sz="0" w:space="0" w:color="auto"/>
      </w:divBdr>
      <w:divsChild>
        <w:div w:id="419330963">
          <w:marLeft w:val="0"/>
          <w:marRight w:val="0"/>
          <w:marTop w:val="0"/>
          <w:marBottom w:val="0"/>
          <w:divBdr>
            <w:top w:val="none" w:sz="0" w:space="0" w:color="auto"/>
            <w:left w:val="none" w:sz="0" w:space="0" w:color="auto"/>
            <w:bottom w:val="none" w:sz="0" w:space="0" w:color="auto"/>
            <w:right w:val="none" w:sz="0" w:space="0" w:color="auto"/>
          </w:divBdr>
          <w:divsChild>
            <w:div w:id="422341406">
              <w:marLeft w:val="0"/>
              <w:marRight w:val="0"/>
              <w:marTop w:val="0"/>
              <w:marBottom w:val="0"/>
              <w:divBdr>
                <w:top w:val="none" w:sz="0" w:space="0" w:color="auto"/>
                <w:left w:val="none" w:sz="0" w:space="0" w:color="auto"/>
                <w:bottom w:val="none" w:sz="0" w:space="0" w:color="auto"/>
                <w:right w:val="none" w:sz="0" w:space="0" w:color="auto"/>
              </w:divBdr>
              <w:divsChild>
                <w:div w:id="204494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068181">
      <w:bodyDiv w:val="1"/>
      <w:marLeft w:val="0"/>
      <w:marRight w:val="0"/>
      <w:marTop w:val="0"/>
      <w:marBottom w:val="0"/>
      <w:divBdr>
        <w:top w:val="none" w:sz="0" w:space="0" w:color="auto"/>
        <w:left w:val="none" w:sz="0" w:space="0" w:color="auto"/>
        <w:bottom w:val="none" w:sz="0" w:space="0" w:color="auto"/>
        <w:right w:val="none" w:sz="0" w:space="0" w:color="auto"/>
      </w:divBdr>
      <w:divsChild>
        <w:div w:id="991956392">
          <w:marLeft w:val="0"/>
          <w:marRight w:val="0"/>
          <w:marTop w:val="0"/>
          <w:marBottom w:val="0"/>
          <w:divBdr>
            <w:top w:val="none" w:sz="0" w:space="0" w:color="auto"/>
            <w:left w:val="none" w:sz="0" w:space="0" w:color="auto"/>
            <w:bottom w:val="none" w:sz="0" w:space="0" w:color="auto"/>
            <w:right w:val="none" w:sz="0" w:space="0" w:color="auto"/>
          </w:divBdr>
          <w:divsChild>
            <w:div w:id="901597861">
              <w:marLeft w:val="0"/>
              <w:marRight w:val="0"/>
              <w:marTop w:val="0"/>
              <w:marBottom w:val="0"/>
              <w:divBdr>
                <w:top w:val="none" w:sz="0" w:space="0" w:color="auto"/>
                <w:left w:val="none" w:sz="0" w:space="0" w:color="auto"/>
                <w:bottom w:val="none" w:sz="0" w:space="0" w:color="auto"/>
                <w:right w:val="none" w:sz="0" w:space="0" w:color="auto"/>
              </w:divBdr>
              <w:divsChild>
                <w:div w:id="1983267402">
                  <w:marLeft w:val="0"/>
                  <w:marRight w:val="0"/>
                  <w:marTop w:val="0"/>
                  <w:marBottom w:val="0"/>
                  <w:divBdr>
                    <w:top w:val="none" w:sz="0" w:space="0" w:color="auto"/>
                    <w:left w:val="none" w:sz="0" w:space="0" w:color="auto"/>
                    <w:bottom w:val="none" w:sz="0" w:space="0" w:color="auto"/>
                    <w:right w:val="none" w:sz="0" w:space="0" w:color="auto"/>
                  </w:divBdr>
                  <w:divsChild>
                    <w:div w:id="173520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1883681">
      <w:bodyDiv w:val="1"/>
      <w:marLeft w:val="0"/>
      <w:marRight w:val="0"/>
      <w:marTop w:val="0"/>
      <w:marBottom w:val="0"/>
      <w:divBdr>
        <w:top w:val="none" w:sz="0" w:space="0" w:color="auto"/>
        <w:left w:val="none" w:sz="0" w:space="0" w:color="auto"/>
        <w:bottom w:val="none" w:sz="0" w:space="0" w:color="auto"/>
        <w:right w:val="none" w:sz="0" w:space="0" w:color="auto"/>
      </w:divBdr>
    </w:div>
    <w:div w:id="2023312823">
      <w:bodyDiv w:val="1"/>
      <w:marLeft w:val="0"/>
      <w:marRight w:val="0"/>
      <w:marTop w:val="0"/>
      <w:marBottom w:val="0"/>
      <w:divBdr>
        <w:top w:val="none" w:sz="0" w:space="0" w:color="auto"/>
        <w:left w:val="none" w:sz="0" w:space="0" w:color="auto"/>
        <w:bottom w:val="none" w:sz="0" w:space="0" w:color="auto"/>
        <w:right w:val="none" w:sz="0" w:space="0" w:color="auto"/>
      </w:divBdr>
    </w:div>
    <w:div w:id="2023898006">
      <w:bodyDiv w:val="1"/>
      <w:marLeft w:val="0"/>
      <w:marRight w:val="0"/>
      <w:marTop w:val="0"/>
      <w:marBottom w:val="0"/>
      <w:divBdr>
        <w:top w:val="none" w:sz="0" w:space="0" w:color="auto"/>
        <w:left w:val="none" w:sz="0" w:space="0" w:color="auto"/>
        <w:bottom w:val="none" w:sz="0" w:space="0" w:color="auto"/>
        <w:right w:val="none" w:sz="0" w:space="0" w:color="auto"/>
      </w:divBdr>
    </w:div>
    <w:div w:id="2030136134">
      <w:bodyDiv w:val="1"/>
      <w:marLeft w:val="0"/>
      <w:marRight w:val="0"/>
      <w:marTop w:val="0"/>
      <w:marBottom w:val="0"/>
      <w:divBdr>
        <w:top w:val="none" w:sz="0" w:space="0" w:color="auto"/>
        <w:left w:val="none" w:sz="0" w:space="0" w:color="auto"/>
        <w:bottom w:val="none" w:sz="0" w:space="0" w:color="auto"/>
        <w:right w:val="none" w:sz="0" w:space="0" w:color="auto"/>
      </w:divBdr>
    </w:div>
    <w:div w:id="2030330020">
      <w:bodyDiv w:val="1"/>
      <w:marLeft w:val="0"/>
      <w:marRight w:val="0"/>
      <w:marTop w:val="0"/>
      <w:marBottom w:val="0"/>
      <w:divBdr>
        <w:top w:val="none" w:sz="0" w:space="0" w:color="auto"/>
        <w:left w:val="none" w:sz="0" w:space="0" w:color="auto"/>
        <w:bottom w:val="none" w:sz="0" w:space="0" w:color="auto"/>
        <w:right w:val="none" w:sz="0" w:space="0" w:color="auto"/>
      </w:divBdr>
      <w:divsChild>
        <w:div w:id="527716284">
          <w:marLeft w:val="0"/>
          <w:marRight w:val="0"/>
          <w:marTop w:val="0"/>
          <w:marBottom w:val="0"/>
          <w:divBdr>
            <w:top w:val="none" w:sz="0" w:space="0" w:color="auto"/>
            <w:left w:val="none" w:sz="0" w:space="0" w:color="auto"/>
            <w:bottom w:val="none" w:sz="0" w:space="0" w:color="auto"/>
            <w:right w:val="none" w:sz="0" w:space="0" w:color="auto"/>
          </w:divBdr>
        </w:div>
      </w:divsChild>
    </w:div>
    <w:div w:id="2073036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7" ma:contentTypeDescription="Create a new document." ma:contentTypeScope="" ma:versionID="71cebf7ba70d1738563de74df520fede">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8abb4fa39a65607f21e98d9d618d9e3b"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B0FCB0-F2B0-4142-B5FC-BBB46365C493}">
  <ds:schemaRefs>
    <ds:schemaRef ds:uri="http://schemas.microsoft.com/office/2006/metadata/properties"/>
    <ds:schemaRef ds:uri="http://schemas.microsoft.com/office/infopath/2007/PartnerControls"/>
    <ds:schemaRef ds:uri="53257453-748b-4bce-ae90-aaf1ce75e197"/>
  </ds:schemaRefs>
</ds:datastoreItem>
</file>

<file path=customXml/itemProps2.xml><?xml version="1.0" encoding="utf-8"?>
<ds:datastoreItem xmlns:ds="http://schemas.openxmlformats.org/officeDocument/2006/customXml" ds:itemID="{9F9C2892-4CE7-4502-8621-4E3513B82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142CC4-F029-4BE1-8F11-88FEC6028F74}">
  <ds:schemaRefs>
    <ds:schemaRef ds:uri="http://schemas.openxmlformats.org/officeDocument/2006/bibliography"/>
  </ds:schemaRefs>
</ds:datastoreItem>
</file>

<file path=customXml/itemProps4.xml><?xml version="1.0" encoding="utf-8"?>
<ds:datastoreItem xmlns:ds="http://schemas.openxmlformats.org/officeDocument/2006/customXml" ds:itemID="{3F16ED61-B28D-4A52-84F3-EDB6559ABA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13</Words>
  <Characters>121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fsa Amanullah</dc:creator>
  <cp:lastModifiedBy>Ahmad Bilal</cp:lastModifiedBy>
  <cp:revision>2</cp:revision>
  <cp:lastPrinted>2021-11-02T15:23:00Z</cp:lastPrinted>
  <dcterms:created xsi:type="dcterms:W3CDTF">2023-03-29T05:21:00Z</dcterms:created>
  <dcterms:modified xsi:type="dcterms:W3CDTF">2023-03-29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y fmtid="{D5CDD505-2E9C-101B-9397-08002B2CF9AE}" pid="3" name="GrammarlyDocumentId">
    <vt:lpwstr>6101f39238f7b0a387644bfb6b236bcb673fca21062809aa3e1726971ed54bdd</vt:lpwstr>
  </property>
</Properties>
</file>